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BF9B0" w14:textId="77777777" w:rsidR="00423629" w:rsidRPr="00D62042" w:rsidRDefault="0095505E" w:rsidP="00C83AE7">
      <w:pPr>
        <w:pStyle w:val="1"/>
        <w:rPr>
          <w:lang w:eastAsia="zh-CN"/>
        </w:rPr>
      </w:pPr>
      <w:r w:rsidRPr="00D62042">
        <w:t>Appendix</w:t>
      </w:r>
    </w:p>
    <w:p w14:paraId="491B9185" w14:textId="77777777" w:rsidR="00EE0873" w:rsidRDefault="00EE0873" w:rsidP="00EE0873">
      <w:pPr>
        <w:pStyle w:val="2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Proof of Proposition 1</w:t>
      </w:r>
    </w:p>
    <w:p w14:paraId="41AA880A" w14:textId="77777777" w:rsidR="00EE0873" w:rsidRDefault="00EE0873" w:rsidP="00EE0873">
      <w:pPr>
        <w:widowControl w:val="0"/>
        <w:spacing w:line="252" w:lineRule="auto"/>
        <w:ind w:firstLine="202"/>
        <w:jc w:val="both"/>
        <w:rPr>
          <w:lang w:eastAsia="zh-CN"/>
        </w:rPr>
      </w:pPr>
      <w:r w:rsidRPr="00E2792F">
        <w:rPr>
          <w:lang w:eastAsia="zh-CN"/>
        </w:rPr>
        <w:t>According</w:t>
      </w:r>
      <w:r>
        <w:rPr>
          <w:color w:val="000000"/>
        </w:rPr>
        <w:t xml:space="preserve"> </w:t>
      </w:r>
      <w:r>
        <w:rPr>
          <w:rFonts w:hint="eastAsia"/>
          <w:color w:val="000000"/>
          <w:lang w:eastAsia="zh-CN"/>
        </w:rPr>
        <w:t>to</w:t>
      </w:r>
      <w:r>
        <w:rPr>
          <w:color w:val="000000"/>
        </w:rPr>
        <w:t xml:space="preserve"> the price-taker assumption, </w:t>
      </w:r>
      <w:r>
        <w:rPr>
          <w:rFonts w:hint="eastAsia"/>
          <w:lang w:eastAsia="zh-CN"/>
        </w:rPr>
        <w:t>the</w:t>
      </w:r>
      <w:r>
        <w:t xml:space="preserve"> </w:t>
      </w:r>
      <w:r>
        <w:rPr>
          <w:color w:val="000000"/>
          <w:lang w:eastAsia="zh-CN"/>
        </w:rPr>
        <w:t xml:space="preserve">revenue </w:t>
      </w:r>
      <w:r>
        <w:t>maximization problem</w:t>
      </w:r>
      <w:r>
        <w:rPr>
          <w:rFonts w:hint="eastAsia"/>
          <w:color w:val="000000"/>
          <w:lang w:eastAsia="zh-CN"/>
        </w:rPr>
        <w:t xml:space="preserve"> </w:t>
      </w:r>
      <w:r>
        <w:rPr>
          <w:lang w:eastAsia="zh-CN"/>
        </w:rPr>
        <w:t>is defined as</w:t>
      </w:r>
    </w:p>
    <w:p w14:paraId="4631B09D" w14:textId="77777777" w:rsidR="00EE0873" w:rsidRDefault="00EE0873" w:rsidP="00EE0873">
      <w:pPr>
        <w:widowControl w:val="0"/>
        <w:tabs>
          <w:tab w:val="center" w:pos="2790"/>
          <w:tab w:val="right" w:pos="5040"/>
        </w:tabs>
        <w:spacing w:line="252" w:lineRule="auto"/>
        <w:rPr>
          <w:color w:val="000000"/>
          <w:lang w:eastAsia="zh-CN"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  <w:color w:val="000000"/>
                  <w:lang w:eastAsia="zh-CN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color w:val="000000"/>
                      <w:lang w:eastAsia="zh-CN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  <w:color w:val="000000"/>
                      <w:lang w:eastAsia="zh-CN"/>
                    </w:rPr>
                    <m:t>b</m:t>
                  </m:r>
                </m:lim>
              </m:limLow>
            </m:fName>
            <m:e>
              <m:r>
                <w:rPr>
                  <w:rFonts w:ascii="Cambria Math" w:hAnsi="Cambria Math"/>
                  <w:color w:val="000000"/>
                  <w:lang w:eastAsia="zh-CN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b</m:t>
                  </m:r>
                </m:e>
              </m:d>
              <m:r>
                <w:rPr>
                  <w:rFonts w:ascii="Cambria Math" w:hAnsi="Cambria Math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obs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y-b</m:t>
                  </m:r>
                </m:e>
              </m:d>
            </m:e>
          </m:func>
          <m:r>
            <w:rPr>
              <w:rFonts w:ascii="Cambria Math" w:hAnsi="Cambria Math"/>
              <w:color w:val="000000"/>
              <w:lang w:eastAsia="zh-CN"/>
            </w:rPr>
            <m:t>,</m:t>
          </m:r>
        </m:oMath>
      </m:oMathPara>
    </w:p>
    <w:p w14:paraId="7B514DB9" w14:textId="77777777" w:rsidR="00EE0873" w:rsidRDefault="00EE0873" w:rsidP="00EE0873">
      <w:pPr>
        <w:widowControl w:val="0"/>
        <w:tabs>
          <w:tab w:val="center" w:pos="2790"/>
          <w:tab w:val="right" w:pos="5040"/>
        </w:tabs>
        <w:spacing w:line="252" w:lineRule="auto"/>
        <w:rPr>
          <w:color w:val="000000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color w:val="000000"/>
            </w:rPr>
            <m:t>s.t.</m:t>
          </m:r>
          <m:r>
            <w:rPr>
              <w:rFonts w:ascii="Cambria Math" w:hAnsi="Cambria Math"/>
              <w:color w:val="000000"/>
            </w:rPr>
            <m:t xml:space="preserve">   </m:t>
          </m:r>
          <m:r>
            <w:rPr>
              <w:rFonts w:ascii="Cambria Math" w:hAnsi="Cambria Math"/>
              <w:lang w:eastAsia="zh-CN"/>
            </w:rPr>
            <m:t>0≤</m:t>
          </m:r>
          <m:r>
            <w:rPr>
              <w:rFonts w:ascii="Cambria Math" w:hAnsi="Cambria Math" w:hint="eastAsia"/>
              <w:lang w:eastAsia="zh-CN"/>
            </w:rPr>
            <m:t>b</m:t>
          </m:r>
          <m:r>
            <w:rPr>
              <w:rFonts w:ascii="Cambria Math" w:hAnsi="Cambria Math"/>
              <w:lang w:eastAsia="zh-CN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max</m:t>
              </m:r>
            </m:sub>
          </m:sSub>
          <m:r>
            <w:rPr>
              <w:rFonts w:ascii="Cambria Math" w:hAnsi="Cambria Math"/>
              <w:lang w:eastAsia="zh-CN"/>
            </w:rPr>
            <m:t>.</m:t>
          </m:r>
        </m:oMath>
      </m:oMathPara>
    </w:p>
    <w:p w14:paraId="791FB87A" w14:textId="77777777" w:rsidR="00EE0873" w:rsidRDefault="00EE0873" w:rsidP="00EE0873">
      <w:pPr>
        <w:widowControl w:val="0"/>
        <w:spacing w:line="252" w:lineRule="auto"/>
        <w:ind w:firstLine="202"/>
        <w:jc w:val="both"/>
        <w:rPr>
          <w:color w:val="000000"/>
        </w:rPr>
      </w:pPr>
      <w:r>
        <w:t xml:space="preserve">When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b>
            <m:r>
              <w:rPr>
                <w:rFonts w:ascii="Cambria Math" w:hAnsi="Cambria Math"/>
                <w:lang w:eastAsia="zh-CN"/>
              </w:rPr>
              <m:t>obs</m:t>
            </m:r>
          </m:sub>
        </m:sSub>
        <m:r>
          <w:rPr>
            <w:rFonts w:ascii="Cambria Math" w:hAnsi="Cambria Math"/>
            <w:lang w:eastAsia="zh-CN"/>
          </w:rPr>
          <m:t>=0</m:t>
        </m:r>
      </m:oMath>
      <w:r>
        <w:t>, the revenue</w:t>
      </w:r>
      <w:r>
        <w:rPr>
          <w:color w:val="000000"/>
          <w:lang w:eastAsia="zh-CN"/>
        </w:rPr>
        <w:t xml:space="preserve"> </w:t>
      </w:r>
      <m:oMath>
        <m:r>
          <w:rPr>
            <w:rFonts w:ascii="Cambria Math" w:hAnsi="Cambria Math"/>
          </w:rPr>
          <m:t>P</m:t>
        </m:r>
      </m:oMath>
      <w:r>
        <w:t xml:space="preserve"> is independent of</w:t>
      </w:r>
      <w:r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</w:rPr>
          <m:t>b</m:t>
        </m:r>
      </m:oMath>
      <w:r>
        <w:rPr>
          <w:rFonts w:hint="eastAsia"/>
          <w:lang w:eastAsia="zh-CN"/>
        </w:rPr>
        <w:t xml:space="preserve">, </w:t>
      </w:r>
      <w:r>
        <w:t>which is not our focus. Then, o</w:t>
      </w:r>
      <w:r>
        <w:rPr>
          <w:color w:val="000000"/>
        </w:rPr>
        <w:t xml:space="preserve">ne recognizes that this is a </w:t>
      </w:r>
      <w:r>
        <w:t xml:space="preserve">linear </w:t>
      </w:r>
      <w:r>
        <w:rPr>
          <w:color w:val="000000"/>
        </w:rPr>
        <w:t>function defined on a compact set. We can obtain its derivative</w:t>
      </w:r>
    </w:p>
    <w:p w14:paraId="50F50D57" w14:textId="3EC768F1" w:rsidR="00EE0873" w:rsidRDefault="00EE0873" w:rsidP="00EE0873">
      <w:pPr>
        <w:widowControl w:val="0"/>
        <w:tabs>
          <w:tab w:val="center" w:pos="2790"/>
          <w:tab w:val="right" w:pos="5040"/>
        </w:tabs>
        <w:spacing w:line="252" w:lineRule="auto"/>
        <w:rPr>
          <w:color w:val="000000"/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b</m:t>
              </m:r>
            </m:den>
          </m:f>
          <m:r>
            <w:rPr>
              <w:rFonts w:ascii="Cambria Math" w:hAnsi="Cambria Math"/>
              <w:lang w:eastAsia="zh-CN"/>
            </w:rPr>
            <m:t>=-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ψ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obs</m:t>
              </m:r>
            </m:sub>
          </m:sSub>
          <m:r>
            <w:rPr>
              <w:rFonts w:ascii="Cambria Math" w:hAnsi="Cambria Math"/>
              <w:lang w:eastAsia="zh-CN"/>
            </w:rPr>
            <m:t>.</m:t>
          </m:r>
        </m:oMath>
      </m:oMathPara>
    </w:p>
    <w:p w14:paraId="640DA788" w14:textId="77777777" w:rsidR="00EE0873" w:rsidRDefault="00EE0873" w:rsidP="00EE0873">
      <w:pPr>
        <w:widowControl w:val="0"/>
        <w:spacing w:line="252" w:lineRule="auto"/>
        <w:ind w:firstLine="202"/>
        <w:jc w:val="both"/>
      </w:pPr>
      <w:r>
        <w:rPr>
          <w:color w:val="000000"/>
        </w:rPr>
        <w:t xml:space="preserve">It is obvious that the </w:t>
      </w:r>
      <w:r>
        <w:rPr>
          <w:color w:val="000000"/>
          <w:lang w:eastAsia="zh-CN"/>
        </w:rPr>
        <w:t xml:space="preserve">revenue </w:t>
      </w:r>
      <m:oMath>
        <m:r>
          <w:rPr>
            <w:rFonts w:ascii="Cambria Math" w:hAnsi="Cambria Math"/>
          </w:rPr>
          <m:t>P</m:t>
        </m:r>
      </m:oMath>
      <w:r>
        <w:t xml:space="preserve"> is monotonically decreasing</w:t>
      </w:r>
      <w:r>
        <w:rPr>
          <w:color w:val="000000"/>
        </w:rPr>
        <w:t xml:space="preserve"> when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b>
            <m:r>
              <w:rPr>
                <w:rFonts w:ascii="Cambria Math" w:hAnsi="Cambria Math"/>
                <w:lang w:eastAsia="zh-CN"/>
              </w:rPr>
              <m:t>obs</m:t>
            </m:r>
          </m:sub>
        </m:sSub>
        <m:r>
          <w:rPr>
            <w:rFonts w:ascii="Cambria Math" w:hAnsi="Cambria Math"/>
            <w:lang w:eastAsia="zh-CN"/>
          </w:rPr>
          <m:t>&gt;0</m:t>
        </m:r>
      </m:oMath>
      <w:r>
        <w:t>. Conversely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t xml:space="preserve">when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b>
            <m:r>
              <w:rPr>
                <w:rFonts w:ascii="Cambria Math" w:hAnsi="Cambria Math"/>
                <w:lang w:eastAsia="zh-CN"/>
              </w:rPr>
              <m:t>obs</m:t>
            </m:r>
          </m:sub>
        </m:sSub>
        <m:r>
          <w:rPr>
            <w:rFonts w:ascii="Cambria Math" w:hAnsi="Cambria Math"/>
            <w:lang w:eastAsia="zh-CN"/>
          </w:rPr>
          <m:t>&lt;0</m:t>
        </m:r>
      </m:oMath>
      <w:r>
        <w:t xml:space="preserve">, </w:t>
      </w:r>
      <w:r>
        <w:rPr>
          <w:color w:val="000000"/>
        </w:rPr>
        <w:t xml:space="preserve">the </w:t>
      </w:r>
      <w:r>
        <w:rPr>
          <w:color w:val="000000"/>
          <w:lang w:eastAsia="zh-CN"/>
        </w:rPr>
        <w:t xml:space="preserve">revenue </w:t>
      </w:r>
      <m:oMath>
        <m:r>
          <w:rPr>
            <w:rFonts w:ascii="Cambria Math" w:hAnsi="Cambria Math"/>
          </w:rPr>
          <m:t>P</m:t>
        </m:r>
      </m:oMath>
      <w:r>
        <w:t xml:space="preserve"> is monotonically increasing</w:t>
      </w:r>
      <w:r>
        <w:rPr>
          <w:lang w:eastAsia="zh-CN"/>
        </w:rPr>
        <w:t xml:space="preserve">. Consequently, </w:t>
      </w:r>
      <w:r>
        <w:rPr>
          <w:rFonts w:hint="eastAsia"/>
          <w:lang w:eastAsia="zh-CN"/>
        </w:rPr>
        <w:t>according to</w:t>
      </w:r>
      <w:r>
        <w:t xml:space="preserve"> the sign of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ψ</m:t>
            </m:r>
          </m:e>
          <m:sub>
            <m:r>
              <w:rPr>
                <w:rFonts w:ascii="Cambria Math" w:hAnsi="Cambria Math"/>
                <w:lang w:eastAsia="zh-CN"/>
              </w:rPr>
              <m:t>obs</m:t>
            </m:r>
          </m:sub>
        </m:sSub>
      </m:oMath>
      <w:r>
        <w:rPr>
          <w:lang w:eastAsia="zh-CN"/>
        </w:rPr>
        <w:t xml:space="preserve">, the optimal </w:t>
      </w:r>
      <w:r>
        <w:rPr>
          <w:rFonts w:hint="eastAsia"/>
          <w:lang w:eastAsia="zh-CN"/>
        </w:rPr>
        <w:t>solution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  <w:iCs/>
                <w:color w:val="000000"/>
              </w:rPr>
            </m:ctrlPr>
          </m:sSupPr>
          <m:e>
            <m:r>
              <w:rPr>
                <w:rFonts w:ascii="Cambria Math" w:hAnsi="Cambria Math" w:hint="eastAsia"/>
                <w:color w:val="000000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color w:val="000000"/>
              </w:rPr>
              <m:t>*</m:t>
            </m:r>
          </m:sup>
        </m:sSup>
      </m:oMath>
      <w:r>
        <w:rPr>
          <w:rFonts w:hint="eastAsia"/>
          <w:iCs/>
          <w:color w:val="000000"/>
          <w:lang w:eastAsia="zh-CN"/>
        </w:rPr>
        <w:t xml:space="preserve"> would</w:t>
      </w:r>
      <w:r>
        <w:t xml:space="preserve"> be located at the left or right endpoint</w:t>
      </w:r>
      <w:r>
        <w:rPr>
          <w:rFonts w:hint="eastAsia"/>
          <w:lang w:eastAsia="zh-CN"/>
        </w:rPr>
        <w:t xml:space="preserve"> of interval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,</m:t>
            </m:r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max</m:t>
                </m:r>
              </m:sub>
            </m:sSub>
          </m:e>
        </m:d>
      </m:oMath>
      <w:r>
        <w:t>, respectively.</w:t>
      </w:r>
    </w:p>
    <w:p w14:paraId="7AE0FFF1" w14:textId="77777777" w:rsidR="00EE0873" w:rsidRDefault="00EE0873" w:rsidP="00EE0873">
      <w:pPr>
        <w:widowControl w:val="0"/>
        <w:spacing w:line="252" w:lineRule="auto"/>
        <w:ind w:firstLine="202"/>
        <w:jc w:val="both"/>
        <w:rPr>
          <w:lang w:eastAsia="zh-CN"/>
        </w:rPr>
      </w:pPr>
      <w:r>
        <w:rPr>
          <w:lang w:eastAsia="zh-CN"/>
        </w:rPr>
        <w:t>Finally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 w:rsidRPr="00000354">
        <w:rPr>
          <w:iCs/>
          <w:lang w:eastAsia="zh-CN"/>
        </w:rPr>
        <w:t>the optimal bid</w:t>
      </w:r>
      <w:r w:rsidRPr="00000354">
        <w:rPr>
          <w:iCs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color w:val="000000"/>
              </w:rPr>
            </m:ctrlPr>
          </m:sSupPr>
          <m:e>
            <m:r>
              <w:rPr>
                <w:rFonts w:ascii="Cambria Math" w:hAnsi="Cambria Math" w:hint="eastAsia"/>
                <w:color w:val="000000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color w:val="000000"/>
              </w:rPr>
              <m:t>*</m:t>
            </m:r>
          </m:sup>
        </m:sSup>
      </m:oMath>
      <w:r w:rsidRPr="00000354">
        <w:rPr>
          <w:iCs/>
          <w:color w:val="000000"/>
          <w:lang w:eastAsia="zh-CN"/>
        </w:rPr>
        <w:t xml:space="preserve"> </w:t>
      </w:r>
      <w:r w:rsidRPr="00000354">
        <w:rPr>
          <w:iCs/>
        </w:rPr>
        <w:t>for the problem (4) is</w:t>
      </w:r>
    </w:p>
    <w:p w14:paraId="24C7C434" w14:textId="77777777" w:rsidR="00EE0873" w:rsidRDefault="00EE0873" w:rsidP="00EE0873">
      <w:pPr>
        <w:widowControl w:val="0"/>
        <w:spacing w:line="252" w:lineRule="auto"/>
        <w:ind w:firstLine="202"/>
        <w:jc w:val="both"/>
        <w:rPr>
          <w:color w:val="00000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b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*</m:t>
              </m:r>
            </m:sup>
          </m:sSup>
          <m:r>
            <w:rPr>
              <w:rFonts w:ascii="Cambria Math" w:hAnsi="Cambria Math"/>
              <w:lang w:eastAsia="zh-C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cGp m:val="8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 xml:space="preserve">0,            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 xml:space="preserve">if 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obs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&gt;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max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 xml:space="preserve">,     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if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 xml:space="preserve"> 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obs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&lt;0</m:t>
                    </m:r>
                  </m:e>
                </m:mr>
              </m:m>
            </m:e>
          </m:d>
          <m:r>
            <w:rPr>
              <w:rFonts w:ascii="Cambria Math" w:hAnsi="Cambria Math"/>
              <w:lang w:eastAsia="zh-CN"/>
            </w:rPr>
            <m:t>.</m:t>
          </m:r>
        </m:oMath>
      </m:oMathPara>
    </w:p>
    <w:p w14:paraId="1EBEB7EA" w14:textId="77777777" w:rsidR="00EE0873" w:rsidRDefault="00EE0873" w:rsidP="00EE0873">
      <w:pPr>
        <w:pStyle w:val="2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Proof of Proposition 2</w:t>
      </w:r>
    </w:p>
    <w:p w14:paraId="15A24841" w14:textId="77777777" w:rsidR="00EE0873" w:rsidRDefault="00EE0873" w:rsidP="00EE0873">
      <w:pPr>
        <w:widowControl w:val="0"/>
        <w:spacing w:line="252" w:lineRule="auto"/>
        <w:ind w:firstLine="202"/>
        <w:jc w:val="both"/>
        <w:rPr>
          <w:lang w:eastAsia="zh-CN"/>
        </w:rPr>
      </w:pPr>
      <w:r w:rsidRPr="00E2792F">
        <w:rPr>
          <w:lang w:eastAsia="zh-CN"/>
        </w:rPr>
        <w:t>According</w:t>
      </w:r>
      <w:r>
        <w:rPr>
          <w:color w:val="000000"/>
        </w:rPr>
        <w:t xml:space="preserve"> </w:t>
      </w:r>
      <w:r>
        <w:rPr>
          <w:rFonts w:hint="eastAsia"/>
          <w:color w:val="000000"/>
          <w:lang w:eastAsia="zh-CN"/>
        </w:rPr>
        <w:t>to</w:t>
      </w:r>
      <w:r>
        <w:rPr>
          <w:color w:val="000000"/>
        </w:rPr>
        <w:t xml:space="preserve"> the price-maker assumption, </w:t>
      </w:r>
      <w:r>
        <w:rPr>
          <w:rFonts w:hint="eastAsia"/>
          <w:lang w:eastAsia="zh-CN"/>
        </w:rPr>
        <w:t>the</w:t>
      </w:r>
      <w:r>
        <w:t xml:space="preserve"> </w:t>
      </w:r>
      <w:r>
        <w:rPr>
          <w:color w:val="000000"/>
          <w:lang w:eastAsia="zh-CN"/>
        </w:rPr>
        <w:t xml:space="preserve">revenue </w:t>
      </w:r>
      <w:r>
        <w:t>maximization problem</w:t>
      </w:r>
      <w:r>
        <w:rPr>
          <w:rFonts w:hint="eastAsia"/>
          <w:color w:val="000000"/>
          <w:lang w:eastAsia="zh-CN"/>
        </w:rPr>
        <w:t xml:space="preserve"> </w:t>
      </w:r>
      <w:r>
        <w:rPr>
          <w:lang w:eastAsia="zh-CN"/>
        </w:rPr>
        <w:t>is defined as</w:t>
      </w:r>
    </w:p>
    <w:p w14:paraId="0DBA9A97" w14:textId="77777777" w:rsidR="00EE0873" w:rsidRDefault="00EE0873" w:rsidP="00EE0873">
      <w:pPr>
        <w:widowControl w:val="0"/>
        <w:tabs>
          <w:tab w:val="center" w:pos="2790"/>
          <w:tab w:val="right" w:pos="5040"/>
        </w:tabs>
        <w:spacing w:line="252" w:lineRule="auto"/>
        <w:rPr>
          <w:color w:val="000000"/>
          <w:lang w:eastAsia="zh-CN"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  <w:color w:val="000000"/>
                  <w:lang w:eastAsia="zh-CN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color w:val="000000"/>
                      <w:lang w:eastAsia="zh-CN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  <w:color w:val="000000"/>
                      <w:lang w:eastAsia="zh-CN"/>
                    </w:rPr>
                    <m:t>b</m:t>
                  </m:r>
                </m:lim>
              </m:limLow>
            </m:fName>
            <m:e>
              <m:r>
                <w:rPr>
                  <w:rFonts w:ascii="Cambria Math" w:hAnsi="Cambria Math"/>
                  <w:lang w:eastAsia="zh-CN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b</m:t>
                  </m:r>
                </m:e>
              </m:d>
              <m:r>
                <w:rPr>
                  <w:rFonts w:ascii="Cambria Math" w:hAnsi="Cambria Math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obs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y-b</m:t>
                  </m:r>
                </m:e>
              </m:d>
              <m:r>
                <w:rPr>
                  <w:rFonts w:ascii="Cambria Math" w:hAnsi="Cambria Math"/>
                  <w:lang w:eastAsia="zh-CN"/>
                </w:rPr>
                <m:t>-α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-b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func>
          <m:r>
            <w:rPr>
              <w:rFonts w:ascii="Cambria Math" w:hAnsi="Cambria Math"/>
              <w:color w:val="000000"/>
              <w:lang w:eastAsia="zh-CN"/>
            </w:rPr>
            <m:t>,</m:t>
          </m:r>
        </m:oMath>
      </m:oMathPara>
    </w:p>
    <w:p w14:paraId="4AC95671" w14:textId="77777777" w:rsidR="00EE0873" w:rsidRDefault="00EE0873" w:rsidP="00EE0873">
      <w:pPr>
        <w:widowControl w:val="0"/>
        <w:tabs>
          <w:tab w:val="center" w:pos="2790"/>
          <w:tab w:val="right" w:pos="5040"/>
        </w:tabs>
        <w:spacing w:line="252" w:lineRule="auto"/>
        <w:rPr>
          <w:color w:val="000000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color w:val="000000"/>
            </w:rPr>
            <m:t>s.t.</m:t>
          </m:r>
          <m:r>
            <w:rPr>
              <w:rFonts w:ascii="Cambria Math" w:hAnsi="Cambria Math"/>
              <w:color w:val="000000"/>
            </w:rPr>
            <m:t xml:space="preserve">   </m:t>
          </m:r>
          <m:r>
            <w:rPr>
              <w:rFonts w:ascii="Cambria Math" w:hAnsi="Cambria Math"/>
              <w:lang w:eastAsia="zh-CN"/>
            </w:rPr>
            <m:t>0≤</m:t>
          </m:r>
          <m:r>
            <w:rPr>
              <w:rFonts w:ascii="Cambria Math" w:hAnsi="Cambria Math" w:hint="eastAsia"/>
              <w:lang w:eastAsia="zh-CN"/>
            </w:rPr>
            <m:t>b</m:t>
          </m:r>
          <m:r>
            <w:rPr>
              <w:rFonts w:ascii="Cambria Math" w:hAnsi="Cambria Math"/>
              <w:lang w:eastAsia="zh-CN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max</m:t>
              </m:r>
            </m:sub>
          </m:sSub>
          <m:r>
            <w:rPr>
              <w:rFonts w:ascii="Cambria Math" w:hAnsi="Cambria Math"/>
              <w:lang w:eastAsia="zh-CN"/>
            </w:rPr>
            <m:t>.</m:t>
          </m:r>
        </m:oMath>
      </m:oMathPara>
    </w:p>
    <w:p w14:paraId="290600BF" w14:textId="77777777" w:rsidR="00EE0873" w:rsidRDefault="00EE0873" w:rsidP="00EE0873">
      <w:pPr>
        <w:widowControl w:val="0"/>
        <w:spacing w:line="252" w:lineRule="auto"/>
        <w:ind w:firstLine="202"/>
        <w:jc w:val="both"/>
      </w:pPr>
      <w:r>
        <w:rPr>
          <w:iCs/>
          <w:lang w:eastAsia="zh-CN"/>
        </w:rPr>
        <w:t xml:space="preserve">With </w:t>
      </w:r>
      <w:r>
        <w:rPr>
          <w:rFonts w:hint="eastAsia"/>
          <w:iCs/>
          <w:lang w:eastAsia="zh-CN"/>
        </w:rPr>
        <w:t>the</w:t>
      </w:r>
      <w:r>
        <w:rPr>
          <w:iCs/>
          <w:lang w:eastAsia="zh-CN"/>
        </w:rPr>
        <w:t xml:space="preserve"> </w:t>
      </w:r>
      <w:r w:rsidRPr="008835D2">
        <w:rPr>
          <w:iCs/>
          <w:lang w:eastAsia="zh-CN"/>
        </w:rPr>
        <w:t>regression coefficient</w:t>
      </w:r>
      <w:r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&gt;0</m:t>
        </m:r>
      </m:oMath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color w:val="000000"/>
        </w:rPr>
        <w:t xml:space="preserve">the </w:t>
      </w:r>
      <w:r>
        <w:rPr>
          <w:color w:val="000000"/>
          <w:lang w:eastAsia="zh-CN"/>
        </w:rPr>
        <w:t xml:space="preserve">revenue </w:t>
      </w:r>
      <m:oMath>
        <m:r>
          <w:rPr>
            <w:rFonts w:ascii="Cambria Math" w:hAnsi="Cambria Math" w:hint="eastAsia"/>
            <w:lang w:eastAsia="zh-CN"/>
          </w:rPr>
          <m:t>P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b</m:t>
            </m:r>
          </m:e>
        </m:d>
      </m:oMath>
      <w:r>
        <w:rPr>
          <w:color w:val="000000"/>
        </w:rPr>
        <w:t xml:space="preserve"> is a </w:t>
      </w:r>
      <w:r>
        <w:t xml:space="preserve">quadratic function defined on a compact set. After </w:t>
      </w:r>
      <w:r>
        <w:rPr>
          <w:rFonts w:hint="eastAsia"/>
          <w:lang w:eastAsia="zh-CN"/>
        </w:rPr>
        <w:t>the simple calculation</w:t>
      </w:r>
      <w:r>
        <w:t xml:space="preserve">, </w:t>
      </w:r>
      <w:r>
        <w:rPr>
          <w:rFonts w:hint="eastAsia"/>
          <w:lang w:eastAsia="zh-CN"/>
        </w:rPr>
        <w:t>the</w:t>
      </w:r>
      <w:r>
        <w:t xml:space="preserve"> </w:t>
      </w:r>
      <w:r>
        <w:rPr>
          <w:color w:val="000000"/>
          <w:lang w:eastAsia="zh-CN"/>
        </w:rPr>
        <w:t xml:space="preserve">revenue </w:t>
      </w:r>
      <w:r>
        <w:t>maximization problem can be rewritten as a general convex optimization problem</w:t>
      </w:r>
      <w:r>
        <w:rPr>
          <w:rFonts w:hint="eastAsia"/>
          <w:lang w:eastAsia="zh-CN"/>
        </w:rPr>
        <w:t>.</w:t>
      </w:r>
    </w:p>
    <w:p w14:paraId="6657751A" w14:textId="77777777" w:rsidR="00EE0873" w:rsidRDefault="00EE0873" w:rsidP="00EE0873">
      <w:pPr>
        <w:widowControl w:val="0"/>
        <w:tabs>
          <w:tab w:val="center" w:pos="2790"/>
          <w:tab w:val="right" w:pos="5040"/>
        </w:tabs>
        <w:spacing w:line="252" w:lineRule="auto"/>
        <w:rPr>
          <w:color w:val="000000"/>
          <w:lang w:eastAsia="zh-CN"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  <w:color w:val="000000"/>
                  <w:lang w:eastAsia="zh-CN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color w:val="000000"/>
                      <w:lang w:eastAsia="zh-CN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  <w:color w:val="000000"/>
                      <w:lang w:eastAsia="zh-CN"/>
                    </w:rPr>
                    <m:t>b</m:t>
                  </m:r>
                </m:lim>
              </m:limLow>
            </m:fName>
            <m:e>
              <m:r>
                <w:rPr>
                  <w:rFonts w:ascii="Cambria Math" w:hAnsi="Cambria Math"/>
                  <w:color w:val="000000"/>
                  <w:lang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obs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y-b</m:t>
                  </m:r>
                </m:e>
              </m:d>
              <m:r>
                <w:rPr>
                  <w:rFonts w:ascii="Cambria Math" w:hAnsi="Cambria Math"/>
                  <w:lang w:eastAsia="zh-CN"/>
                </w:rPr>
                <m:t>+α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y-b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func>
        </m:oMath>
      </m:oMathPara>
    </w:p>
    <w:p w14:paraId="44345EDB" w14:textId="77777777" w:rsidR="00EE0873" w:rsidRDefault="00EE0873" w:rsidP="00EE0873">
      <w:pPr>
        <w:widowControl w:val="0"/>
        <w:tabs>
          <w:tab w:val="center" w:pos="2790"/>
          <w:tab w:val="right" w:pos="5040"/>
        </w:tabs>
        <w:spacing w:line="252" w:lineRule="auto"/>
        <w:rPr>
          <w:color w:val="000000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color w:val="000000"/>
            </w:rPr>
            <m:t>s.t.</m:t>
          </m:r>
          <m:r>
            <w:rPr>
              <w:rFonts w:ascii="Cambria Math" w:hAnsi="Cambria Math"/>
              <w:color w:val="000000"/>
            </w:rPr>
            <m:t xml:space="preserve">  </m:t>
          </m:r>
          <m:m>
            <m:mPr>
              <m:baseJc m:val="top"/>
              <m:cGp m:val="8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  <w:color w:val="000000"/>
                </w:rPr>
              </m:ctrlPr>
            </m:mPr>
            <m:mr>
              <m:e>
                <m:r>
                  <w:rPr>
                    <w:rFonts w:ascii="Cambria Math" w:hAnsi="Cambria Math"/>
                    <w:lang w:eastAsia="zh-CN"/>
                  </w:rPr>
                  <m:t xml:space="preserve">            -</m:t>
                </m:r>
                <m:r>
                  <w:rPr>
                    <w:rFonts w:ascii="Cambria Math" w:hAnsi="Cambria Math" w:hint="eastAsia"/>
                    <w:lang w:eastAsia="zh-CN"/>
                  </w:rPr>
                  <m:t>b</m:t>
                </m:r>
                <m:r>
                  <w:rPr>
                    <w:rFonts w:ascii="Cambria Math" w:hAnsi="Cambria Math"/>
                    <w:lang w:eastAsia="zh-CN"/>
                  </w:rPr>
                  <m:t xml:space="preserve">≤0       :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1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 w:hint="eastAsia"/>
                    <w:lang w:eastAsia="zh-CN"/>
                  </w:rPr>
                  <m:t>b</m:t>
                </m:r>
                <m:r>
                  <w:rPr>
                    <w:rFonts w:ascii="Cambria Math" w:hAnsi="Cambria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max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 xml:space="preserve">≤0       :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2</m:t>
                    </m:r>
                  </m:sub>
                </m:sSub>
              </m:e>
            </m:mr>
          </m:m>
        </m:oMath>
      </m:oMathPara>
    </w:p>
    <w:p w14:paraId="2827CD6E" w14:textId="77777777" w:rsidR="00EE0873" w:rsidRDefault="00EE0873" w:rsidP="00EE0873">
      <w:pPr>
        <w:widowControl w:val="0"/>
        <w:spacing w:line="252" w:lineRule="auto"/>
        <w:ind w:firstLine="202"/>
        <w:jc w:val="both"/>
      </w:pPr>
      <w:r>
        <w:t xml:space="preserve">Then, the </w:t>
      </w:r>
      <w:proofErr w:type="spellStart"/>
      <w:r>
        <w:t>Lagrangian</w:t>
      </w:r>
      <w:proofErr w:type="spellEnd"/>
      <w:r>
        <w:t xml:space="preserve"> </w:t>
      </w:r>
      <w:r>
        <w:rPr>
          <w:rFonts w:hint="eastAsia"/>
          <w:lang w:eastAsia="zh-CN"/>
        </w:rPr>
        <w:t>for</w:t>
      </w:r>
      <w:r>
        <w:t xml:space="preserve"> </w:t>
      </w:r>
      <w:r>
        <w:rPr>
          <w:rFonts w:hint="eastAsia"/>
          <w:lang w:eastAsia="zh-CN"/>
        </w:rPr>
        <w:t xml:space="preserve">this </w:t>
      </w:r>
      <w:r>
        <w:t>problem</w:t>
      </w:r>
      <w:r w:rsidDel="00BD7317">
        <w:t xml:space="preserve"> </w:t>
      </w:r>
      <w:r>
        <w:t>is written as</w:t>
      </w:r>
    </w:p>
    <w:p w14:paraId="1A00AE95" w14:textId="77777777" w:rsidR="00EE0873" w:rsidRDefault="00EE0873" w:rsidP="00EE0873">
      <w:pPr>
        <w:widowControl w:val="0"/>
        <w:spacing w:line="252" w:lineRule="auto"/>
        <w:ind w:firstLine="202"/>
        <w:jc w:val="both"/>
      </w:pPr>
      <m:oMathPara>
        <m:oMath>
          <m:r>
            <m:rPr>
              <m:scr m:val="script"/>
            </m:rPr>
            <w:rPr>
              <w:rFonts w:ascii="Cambria Math" w:hAnsi="Cambria Math"/>
              <w:color w:val="000000"/>
              <w:lang w:eastAsia="zh-CN"/>
            </w:rPr>
            <m:t>L</m:t>
          </m:r>
          <m:d>
            <m:dPr>
              <m:ctrlPr>
                <w:rPr>
                  <w:rFonts w:ascii="Cambria Math" w:hAnsi="Cambria Math"/>
                  <w:i/>
                  <w:color w:val="000000"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color w:val="000000"/>
                  <w:lang w:eastAsia="zh-CN"/>
                </w:rPr>
                <m:t>b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lang w:eastAsia="zh-CN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color w:val="000000"/>
                  <w:lang w:eastAsia="zh-CN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lang w:eastAsia="zh-CN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lang w:eastAsia="zh-CN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color w:val="000000"/>
              <w:lang w:eastAsia="zh-CN"/>
            </w:rPr>
            <m:t>=</m:t>
          </m:r>
          <m:m>
            <m:mPr>
              <m:baseJc m:val="top"/>
              <m:cGp m:val="8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  <w:color w:val="000000"/>
                  <w:lang w:eastAsia="zh-CN"/>
                </w:rPr>
              </m:ctrlPr>
            </m:mPr>
            <m:mr>
              <m:e>
                <m:r>
                  <w:rPr>
                    <w:rFonts w:ascii="Cambria Math" w:hAnsi="Cambria Math"/>
                    <w:color w:val="000000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obs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y-b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+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y-b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e>
            </m:mr>
            <m:mr>
              <m:e>
                <m:r>
                  <w:rPr>
                    <w:rFonts w:ascii="Cambria Math" w:hAnsi="Cambria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000000"/>
                    <w:lang w:eastAsia="zh-CN"/>
                  </w:rPr>
                  <m:t>b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color w:val="000000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b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max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color w:val="000000"/>
                    <w:lang w:eastAsia="zh-CN"/>
                  </w:rPr>
                  <m:t>.</m:t>
                </m:r>
              </m:e>
            </m:mr>
          </m:m>
        </m:oMath>
      </m:oMathPara>
    </w:p>
    <w:p w14:paraId="273657C2" w14:textId="77777777" w:rsidR="00EE0873" w:rsidRDefault="00EE0873" w:rsidP="00EE0873">
      <w:pPr>
        <w:widowControl w:val="0"/>
        <w:spacing w:line="252" w:lineRule="auto"/>
        <w:ind w:firstLine="202"/>
        <w:jc w:val="both"/>
        <w:rPr>
          <w:iCs/>
          <w:color w:val="000000"/>
        </w:rPr>
      </w:pPr>
      <w:r>
        <w:rPr>
          <w:rFonts w:hint="eastAsia"/>
          <w:lang w:eastAsia="zh-CN"/>
        </w:rPr>
        <w:t>According to</w:t>
      </w:r>
      <w:r>
        <w:t xml:space="preserve"> </w:t>
      </w:r>
      <w:r>
        <w:rPr>
          <w:rFonts w:hint="eastAsia"/>
          <w:lang w:eastAsia="zh-CN"/>
        </w:rPr>
        <w:t xml:space="preserve">the </w:t>
      </w:r>
      <w:proofErr w:type="spellStart"/>
      <w:r>
        <w:t>Karush</w:t>
      </w:r>
      <w:proofErr w:type="spellEnd"/>
      <w:r>
        <w:t xml:space="preserve">-Kuhn-Tucker (KKT) conditions, the optimal </w:t>
      </w:r>
      <w:r>
        <w:rPr>
          <w:rFonts w:hint="eastAsia"/>
          <w:lang w:eastAsia="zh-CN"/>
        </w:rPr>
        <w:t>solution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</m:oMath>
      <w:r>
        <w:t xml:space="preserve"> </w:t>
      </w:r>
      <w:r>
        <w:rPr>
          <w:rFonts w:hint="eastAsia"/>
          <w:lang w:eastAsia="zh-CN"/>
        </w:rPr>
        <w:t xml:space="preserve">should </w:t>
      </w:r>
      <w:r>
        <w:t>satisf</w:t>
      </w:r>
      <w:r>
        <w:rPr>
          <w:rFonts w:hint="eastAsia"/>
          <w:lang w:eastAsia="zh-CN"/>
        </w:rPr>
        <w:t>y</w:t>
      </w:r>
    </w:p>
    <w:p w14:paraId="6AD167D8" w14:textId="77777777" w:rsidR="00EE0873" w:rsidRDefault="00EE0873" w:rsidP="00EE0873">
      <w:pPr>
        <w:widowControl w:val="0"/>
        <w:tabs>
          <w:tab w:val="center" w:pos="2790"/>
          <w:tab w:val="right" w:pos="5040"/>
        </w:tabs>
        <w:spacing w:line="252" w:lineRule="auto"/>
        <w:rPr>
          <w:color w:val="000000"/>
          <w:lang w:eastAsia="zh-CN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cGp m:val="16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obs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2αy+2α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=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≥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≥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  <w:lang w:eastAsia="zh-CN"/>
                      </w:rPr>
                      <m:t>≤0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max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≤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1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=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000000"/>
                            <w:lang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color w:val="000000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max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color w:val="000000"/>
                        <w:lang w:eastAsia="zh-CN"/>
                      </w:rPr>
                      <m:t>=0</m:t>
                    </m:r>
                  </m:e>
                </m:mr>
              </m:m>
            </m:e>
          </m:d>
          <m:r>
            <w:rPr>
              <w:rFonts w:ascii="Cambria Math" w:hAnsi="Cambria Math"/>
              <w:lang w:eastAsia="zh-CN"/>
            </w:rPr>
            <m:t>.</m:t>
          </m:r>
        </m:oMath>
      </m:oMathPara>
    </w:p>
    <w:p w14:paraId="7E89B669" w14:textId="77777777" w:rsidR="00EE0873" w:rsidRDefault="00EE0873" w:rsidP="00EE0873">
      <w:pPr>
        <w:widowControl w:val="0"/>
        <w:spacing w:line="252" w:lineRule="auto"/>
        <w:ind w:firstLine="202"/>
        <w:jc w:val="both"/>
        <w:rPr>
          <w:color w:val="000000"/>
        </w:rPr>
      </w:pPr>
      <w:r>
        <w:rPr>
          <w:color w:val="000000"/>
          <w:lang w:eastAsia="zh-CN"/>
        </w:rPr>
        <w:t>W</w:t>
      </w:r>
      <w:r>
        <w:rPr>
          <w:rFonts w:hint="eastAsia"/>
          <w:color w:val="000000"/>
          <w:lang w:eastAsia="zh-CN"/>
        </w:rPr>
        <w:t>hen</w:t>
      </w:r>
      <w:r>
        <w:rPr>
          <w:color w:val="000000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000000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lang w:eastAsia="zh-CN"/>
              </w:rPr>
              <m:t>1</m:t>
            </m:r>
          </m:sub>
        </m:sSub>
        <m:r>
          <w:rPr>
            <w:rFonts w:ascii="Cambria Math" w:hAnsi="Cambria Math"/>
            <w:color w:val="000000"/>
            <w:lang w:eastAsia="zh-CN"/>
          </w:rPr>
          <m:t>=0</m:t>
        </m:r>
      </m:oMath>
      <w:r>
        <w:rPr>
          <w:rFonts w:hint="eastAsia"/>
          <w:color w:val="000000"/>
          <w:lang w:eastAsia="zh-CN"/>
        </w:rPr>
        <w:t xml:space="preserve"> and</w:t>
      </w:r>
      <w:r>
        <w:rPr>
          <w:color w:val="000000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000000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lang w:eastAsia="zh-CN"/>
              </w:rPr>
              <m:t>2</m:t>
            </m:r>
          </m:sub>
        </m:sSub>
        <m:r>
          <w:rPr>
            <w:rFonts w:ascii="Cambria Math" w:hAnsi="Cambria Math"/>
            <w:color w:val="000000"/>
            <w:lang w:eastAsia="zh-CN"/>
          </w:rPr>
          <m:t>=0</m:t>
        </m:r>
      </m:oMath>
      <w:r>
        <w:rPr>
          <w:rFonts w:hint="eastAsia"/>
          <w:color w:val="000000"/>
          <w:lang w:eastAsia="zh-CN"/>
        </w:rPr>
        <w:t>,</w:t>
      </w:r>
      <w:r>
        <w:rPr>
          <w:color w:val="000000"/>
          <w:lang w:eastAsia="zh-CN"/>
        </w:rPr>
        <w:t xml:space="preserve"> one has</w:t>
      </w:r>
    </w:p>
    <w:p w14:paraId="0427DE8C" w14:textId="77777777" w:rsidR="00EE0873" w:rsidRDefault="00EE0873" w:rsidP="00EE0873">
      <w:pPr>
        <w:widowControl w:val="0"/>
        <w:spacing w:line="252" w:lineRule="auto"/>
        <w:ind w:firstLine="202"/>
        <w:jc w:val="both"/>
        <w:rPr>
          <w:color w:val="000000"/>
        </w:rPr>
      </w:pPr>
      <m:oMathPara>
        <m:oMath>
          <m:r>
            <w:rPr>
              <w:rFonts w:ascii="Cambria Math" w:hAnsi="Cambria Math"/>
              <w:lang w:eastAsia="zh-CN"/>
            </w:rPr>
            <m:t>0≤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b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*</m:t>
              </m:r>
            </m:sup>
          </m:sSup>
          <m: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 w:hint="eastAsia"/>
              <w:lang w:eastAsia="zh-CN"/>
            </w:rPr>
            <m:t>y</m:t>
          </m:r>
          <m:r>
            <w:rPr>
              <w:rFonts w:ascii="Cambria Math" w:hAnsi="Cambria Math"/>
              <w:lang w:eastAsia="zh-CN"/>
            </w:rPr>
            <m:t>-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α</m:t>
              </m:r>
            </m:den>
          </m:f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ψ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obs</m:t>
              </m:r>
            </m:sub>
          </m:sSub>
          <m:r>
            <w:rPr>
              <w:rFonts w:ascii="Cambria Math" w:hAnsi="Cambria Math"/>
              <w:lang w:eastAsia="zh-CN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max</m:t>
              </m:r>
            </m:sub>
          </m:sSub>
          <m:r>
            <w:rPr>
              <w:rFonts w:ascii="Cambria Math" w:hAnsi="Cambria Math"/>
              <w:lang w:eastAsia="zh-CN"/>
            </w:rPr>
            <m:t>.</m:t>
          </m:r>
        </m:oMath>
      </m:oMathPara>
    </w:p>
    <w:p w14:paraId="089152D7" w14:textId="77777777" w:rsidR="00EE0873" w:rsidRDefault="00EE0873" w:rsidP="00EE0873">
      <w:pPr>
        <w:widowControl w:val="0"/>
        <w:spacing w:line="252" w:lineRule="auto"/>
        <w:ind w:firstLine="202"/>
        <w:jc w:val="both"/>
        <w:rPr>
          <w:color w:val="000000"/>
          <w:lang w:eastAsia="zh-CN"/>
        </w:rPr>
      </w:pPr>
      <w:r>
        <w:rPr>
          <w:rFonts w:hint="eastAsia"/>
          <w:color w:val="000000"/>
          <w:lang w:eastAsia="zh-CN"/>
        </w:rPr>
        <w:t>W</w:t>
      </w:r>
      <w:r>
        <w:rPr>
          <w:color w:val="000000"/>
          <w:lang w:eastAsia="zh-CN"/>
        </w:rPr>
        <w:t xml:space="preserve">hen </w:t>
      </w:r>
      <m:oMath>
        <m:sSub>
          <m:sSubPr>
            <m:ctrlPr>
              <w:rPr>
                <w:rFonts w:ascii="Cambria Math" w:hAnsi="Cambria Math"/>
                <w:i/>
                <w:color w:val="000000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lang w:eastAsia="zh-CN"/>
              </w:rPr>
              <m:t>1</m:t>
            </m:r>
          </m:sub>
        </m:sSub>
        <m:r>
          <w:rPr>
            <w:rFonts w:ascii="Cambria Math" w:hAnsi="Cambria Math"/>
            <w:color w:val="000000"/>
            <w:lang w:eastAsia="zh-CN"/>
          </w:rPr>
          <m:t>&gt;0</m:t>
        </m:r>
      </m:oMath>
      <w:r>
        <w:rPr>
          <w:rFonts w:hint="eastAsia"/>
          <w:color w:val="000000"/>
          <w:lang w:eastAsia="zh-CN"/>
        </w:rPr>
        <w:t xml:space="preserve"> </w:t>
      </w:r>
      <w:r>
        <w:rPr>
          <w:color w:val="000000"/>
          <w:lang w:eastAsia="zh-CN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color w:val="000000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lang w:eastAsia="zh-CN"/>
              </w:rPr>
              <m:t>2</m:t>
            </m:r>
          </m:sub>
        </m:sSub>
        <m:r>
          <w:rPr>
            <w:rFonts w:ascii="Cambria Math" w:hAnsi="Cambria Math"/>
            <w:color w:val="000000"/>
            <w:lang w:eastAsia="zh-CN"/>
          </w:rPr>
          <m:t>=0</m:t>
        </m:r>
      </m:oMath>
      <w:r>
        <w:rPr>
          <w:rFonts w:hint="eastAsia"/>
          <w:color w:val="000000"/>
          <w:lang w:eastAsia="zh-CN"/>
        </w:rPr>
        <w:t>,</w:t>
      </w:r>
      <w:r>
        <w:rPr>
          <w:color w:val="000000"/>
          <w:lang w:eastAsia="zh-CN"/>
        </w:rPr>
        <w:t xml:space="preserve"> one has</w:t>
      </w:r>
    </w:p>
    <w:p w14:paraId="4A23BB80" w14:textId="77777777" w:rsidR="00EE0873" w:rsidRDefault="00EE0873" w:rsidP="00EE0873">
      <w:pPr>
        <w:widowControl w:val="0"/>
        <w:spacing w:line="252" w:lineRule="auto"/>
        <w:jc w:val="both"/>
        <w:rPr>
          <w:color w:val="000000"/>
          <w:lang w:eastAsia="zh-CN"/>
        </w:rPr>
      </w:pPr>
      <m:oMathPara>
        <m:oMath>
          <m:r>
            <w:rPr>
              <w:rFonts w:ascii="Cambria Math" w:hAnsi="Cambria Math" w:hint="eastAsia"/>
              <w:lang w:eastAsia="zh-CN"/>
            </w:rPr>
            <m:t>y</m:t>
          </m:r>
          <m:r>
            <w:rPr>
              <w:rFonts w:ascii="Cambria Math" w:hAnsi="Cambria Math"/>
              <w:lang w:eastAsia="zh-CN"/>
            </w:rPr>
            <m:t>-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α</m:t>
              </m:r>
            </m:den>
          </m:f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ψ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obs</m:t>
              </m:r>
            </m:sub>
          </m:sSub>
          <m:r>
            <w:rPr>
              <w:rFonts w:ascii="Cambria Math" w:hAnsi="Cambria Math"/>
              <w:lang w:eastAsia="zh-CN"/>
            </w:rPr>
            <m:t>&lt;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b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*</m:t>
              </m:r>
            </m:sup>
          </m:sSup>
          <m:r>
            <w:rPr>
              <w:rFonts w:ascii="Cambria Math" w:hAnsi="Cambria Math"/>
              <w:lang w:eastAsia="zh-CN"/>
            </w:rPr>
            <m:t>=0&lt;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max</m:t>
              </m:r>
            </m:sub>
          </m:sSub>
          <m:r>
            <w:rPr>
              <w:rFonts w:ascii="Cambria Math" w:hAnsi="Cambria Math"/>
              <w:lang w:eastAsia="zh-CN"/>
            </w:rPr>
            <m:t>.</m:t>
          </m:r>
        </m:oMath>
      </m:oMathPara>
    </w:p>
    <w:p w14:paraId="57DCFC95" w14:textId="77777777" w:rsidR="00EE0873" w:rsidRDefault="00EE0873" w:rsidP="00EE0873">
      <w:pPr>
        <w:widowControl w:val="0"/>
        <w:spacing w:line="252" w:lineRule="auto"/>
        <w:ind w:firstLine="202"/>
        <w:jc w:val="both"/>
        <w:rPr>
          <w:color w:val="000000"/>
          <w:lang w:eastAsia="zh-CN"/>
        </w:rPr>
      </w:pPr>
      <w:r>
        <w:rPr>
          <w:rFonts w:hint="eastAsia"/>
          <w:color w:val="000000"/>
          <w:lang w:eastAsia="zh-CN"/>
        </w:rPr>
        <w:t>W</w:t>
      </w:r>
      <w:r>
        <w:rPr>
          <w:color w:val="000000"/>
          <w:lang w:eastAsia="zh-CN"/>
        </w:rPr>
        <w:t xml:space="preserve">hen </w:t>
      </w:r>
      <m:oMath>
        <m:sSub>
          <m:sSubPr>
            <m:ctrlPr>
              <w:rPr>
                <w:rFonts w:ascii="Cambria Math" w:hAnsi="Cambria Math"/>
                <w:i/>
                <w:color w:val="000000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lang w:eastAsia="zh-CN"/>
              </w:rPr>
              <m:t>1</m:t>
            </m:r>
          </m:sub>
        </m:sSub>
        <m:r>
          <w:rPr>
            <w:rFonts w:ascii="Cambria Math" w:hAnsi="Cambria Math"/>
            <w:color w:val="000000"/>
            <w:lang w:eastAsia="zh-CN"/>
          </w:rPr>
          <m:t>=0</m:t>
        </m:r>
      </m:oMath>
      <w:r>
        <w:rPr>
          <w:rFonts w:hint="eastAsia"/>
          <w:color w:val="000000"/>
          <w:lang w:eastAsia="zh-CN"/>
        </w:rPr>
        <w:t xml:space="preserve"> </w:t>
      </w:r>
      <w:r>
        <w:rPr>
          <w:color w:val="000000"/>
          <w:lang w:eastAsia="zh-CN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color w:val="000000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lang w:eastAsia="zh-CN"/>
              </w:rPr>
              <m:t>2</m:t>
            </m:r>
          </m:sub>
        </m:sSub>
        <m:r>
          <w:rPr>
            <w:rFonts w:ascii="Cambria Math" w:hAnsi="Cambria Math"/>
            <w:color w:val="000000"/>
            <w:lang w:eastAsia="zh-CN"/>
          </w:rPr>
          <m:t>&gt;0</m:t>
        </m:r>
      </m:oMath>
      <w:r>
        <w:rPr>
          <w:rFonts w:hint="eastAsia"/>
          <w:color w:val="000000"/>
          <w:lang w:eastAsia="zh-CN"/>
        </w:rPr>
        <w:t>,</w:t>
      </w:r>
      <w:r>
        <w:rPr>
          <w:color w:val="000000"/>
          <w:lang w:eastAsia="zh-CN"/>
        </w:rPr>
        <w:t xml:space="preserve"> one has</w:t>
      </w:r>
    </w:p>
    <w:p w14:paraId="53D2CD39" w14:textId="77777777" w:rsidR="00EE0873" w:rsidRDefault="00EE0873" w:rsidP="00EE0873">
      <w:pPr>
        <w:widowControl w:val="0"/>
        <w:spacing w:line="252" w:lineRule="auto"/>
        <w:jc w:val="both"/>
        <w:rPr>
          <w:color w:val="000000"/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0&lt;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b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*</m:t>
              </m:r>
            </m:sup>
          </m:sSup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E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max</m:t>
              </m:r>
            </m:sub>
          </m:sSub>
          <m:r>
            <w:rPr>
              <w:rFonts w:ascii="Cambria Math" w:hAnsi="Cambria Math"/>
              <w:lang w:eastAsia="zh-CN"/>
            </w:rPr>
            <m:t>&lt;</m:t>
          </m:r>
          <m:r>
            <w:rPr>
              <w:rFonts w:ascii="Cambria Math" w:hAnsi="Cambria Math" w:hint="eastAsia"/>
              <w:lang w:eastAsia="zh-CN"/>
            </w:rPr>
            <m:t>y</m:t>
          </m:r>
          <m:r>
            <w:rPr>
              <w:rFonts w:ascii="Cambria Math" w:hAnsi="Cambria Math"/>
              <w:lang w:eastAsia="zh-CN"/>
            </w:rPr>
            <m:t>-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α</m:t>
              </m:r>
            </m:den>
          </m:f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ψ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obs</m:t>
              </m:r>
            </m:sub>
          </m:sSub>
          <m:r>
            <w:rPr>
              <w:rFonts w:ascii="Cambria Math" w:hAnsi="Cambria Math"/>
              <w:lang w:eastAsia="zh-CN"/>
            </w:rPr>
            <m:t>.</m:t>
          </m:r>
        </m:oMath>
      </m:oMathPara>
    </w:p>
    <w:p w14:paraId="5917EF87" w14:textId="77777777" w:rsidR="00EE0873" w:rsidRDefault="00EE0873" w:rsidP="00EE0873">
      <w:pPr>
        <w:widowControl w:val="0"/>
        <w:spacing w:line="252" w:lineRule="auto"/>
        <w:ind w:firstLine="202"/>
        <w:jc w:val="both"/>
        <w:rPr>
          <w:color w:val="000000"/>
          <w:lang w:eastAsia="zh-CN"/>
        </w:rPr>
      </w:pPr>
      <w:r>
        <w:rPr>
          <w:rFonts w:hint="eastAsia"/>
          <w:color w:val="000000"/>
          <w:lang w:eastAsia="zh-CN"/>
        </w:rPr>
        <w:t>W</w:t>
      </w:r>
      <w:r>
        <w:rPr>
          <w:color w:val="000000"/>
          <w:lang w:eastAsia="zh-CN"/>
        </w:rPr>
        <w:t xml:space="preserve">hen </w:t>
      </w:r>
      <m:oMath>
        <m:sSub>
          <m:sSubPr>
            <m:ctrlPr>
              <w:rPr>
                <w:rFonts w:ascii="Cambria Math" w:hAnsi="Cambria Math"/>
                <w:i/>
                <w:color w:val="000000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lang w:eastAsia="zh-CN"/>
              </w:rPr>
              <m:t>1</m:t>
            </m:r>
          </m:sub>
        </m:sSub>
        <m:r>
          <w:rPr>
            <w:rFonts w:ascii="Cambria Math" w:hAnsi="Cambria Math"/>
            <w:color w:val="000000"/>
            <w:lang w:eastAsia="zh-CN"/>
          </w:rPr>
          <m:t>&gt;0</m:t>
        </m:r>
      </m:oMath>
      <w:r>
        <w:rPr>
          <w:rFonts w:hint="eastAsia"/>
          <w:color w:val="000000"/>
          <w:lang w:eastAsia="zh-CN"/>
        </w:rPr>
        <w:t xml:space="preserve"> </w:t>
      </w:r>
      <w:r>
        <w:rPr>
          <w:color w:val="000000"/>
          <w:lang w:eastAsia="zh-CN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color w:val="000000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lang w:eastAsia="zh-CN"/>
              </w:rPr>
              <m:t>2</m:t>
            </m:r>
          </m:sub>
        </m:sSub>
        <m:r>
          <w:rPr>
            <w:rFonts w:ascii="Cambria Math" w:hAnsi="Cambria Math"/>
            <w:color w:val="000000"/>
            <w:lang w:eastAsia="zh-CN"/>
          </w:rPr>
          <m:t>&gt;0</m:t>
        </m:r>
      </m:oMath>
      <w:r>
        <w:rPr>
          <w:rFonts w:hint="eastAsia"/>
          <w:color w:val="000000"/>
          <w:lang w:eastAsia="zh-CN"/>
        </w:rPr>
        <w:t>,</w:t>
      </w:r>
      <w:r>
        <w:rPr>
          <w:color w:val="000000"/>
          <w:lang w:eastAsia="zh-CN"/>
        </w:rPr>
        <w:t xml:space="preserve"> one has</w:t>
      </w:r>
    </w:p>
    <w:p w14:paraId="064CF67F" w14:textId="77777777" w:rsidR="00EE0873" w:rsidRDefault="00EE0873" w:rsidP="00EE0873">
      <w:pPr>
        <w:widowControl w:val="0"/>
        <w:spacing w:line="252" w:lineRule="auto"/>
        <w:jc w:val="center"/>
        <w:rPr>
          <w:color w:val="000000"/>
          <w:lang w:eastAsia="zh-CN"/>
        </w:rPr>
      </w:pP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=0</m:t>
        </m:r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and </w:t>
      </w: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max</m:t>
            </m:r>
          </m:sub>
        </m:sSub>
        <m:r>
          <w:rPr>
            <w:rFonts w:ascii="Cambria Math" w:hAnsi="Cambria Math"/>
            <w:lang w:eastAsia="zh-CN"/>
          </w:rPr>
          <m:t>,</m:t>
        </m:r>
      </m:oMath>
    </w:p>
    <w:p w14:paraId="5199218E" w14:textId="77777777" w:rsidR="00EE0873" w:rsidRDefault="00EE0873" w:rsidP="00EE0873">
      <w:pPr>
        <w:widowControl w:val="0"/>
        <w:spacing w:line="252" w:lineRule="auto"/>
        <w:jc w:val="both"/>
        <w:rPr>
          <w:color w:val="000000"/>
          <w:lang w:eastAsia="zh-CN"/>
        </w:rPr>
      </w:pPr>
      <w:r>
        <w:rPr>
          <w:rFonts w:hint="eastAsia"/>
          <w:color w:val="000000"/>
          <w:lang w:eastAsia="zh-CN"/>
        </w:rPr>
        <w:t xml:space="preserve">indicating that there is no solution for </w:t>
      </w: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</m:oMath>
      <w:r>
        <w:rPr>
          <w:rFonts w:hint="eastAsia"/>
          <w:lang w:eastAsia="zh-CN"/>
        </w:rPr>
        <w:t xml:space="preserve">, i.e., </w:t>
      </w: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p>
        <m:r>
          <w:rPr>
            <w:rFonts w:ascii="Cambria Math" w:hAnsi="Cambria Math"/>
            <w:lang w:eastAsia="zh-CN"/>
          </w:rPr>
          <m:t>∈ϕ</m:t>
        </m:r>
      </m:oMath>
      <w:r>
        <w:rPr>
          <w:rFonts w:hint="eastAsia"/>
          <w:color w:val="000000"/>
          <w:lang w:eastAsia="zh-CN"/>
        </w:rPr>
        <w:t>.</w:t>
      </w:r>
    </w:p>
    <w:p w14:paraId="7AA91FFF" w14:textId="77777777" w:rsidR="00EE0873" w:rsidRDefault="00EE0873" w:rsidP="00EE0873">
      <w:pPr>
        <w:widowControl w:val="0"/>
        <w:spacing w:line="252" w:lineRule="auto"/>
        <w:ind w:firstLine="202"/>
        <w:jc w:val="both"/>
        <w:rPr>
          <w:lang w:eastAsia="zh-CN"/>
        </w:rPr>
      </w:pPr>
      <w:r>
        <w:rPr>
          <w:lang w:eastAsia="zh-CN"/>
        </w:rPr>
        <w:t>Finally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we have</w:t>
      </w:r>
    </w:p>
    <w:p w14:paraId="453D6A8E" w14:textId="77777777" w:rsidR="00EE0873" w:rsidRDefault="00EE0873" w:rsidP="00EE0873">
      <w:pPr>
        <w:widowControl w:val="0"/>
        <w:tabs>
          <w:tab w:val="center" w:pos="2790"/>
          <w:tab w:val="right" w:pos="5040"/>
        </w:tabs>
        <w:spacing w:line="252" w:lineRule="auto"/>
        <w:rPr>
          <w:color w:val="000000"/>
          <w:lang w:eastAsia="zh-C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b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'</m:t>
              </m:r>
            </m:sup>
          </m:sSup>
          <m: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 w:hint="eastAsia"/>
              <w:lang w:eastAsia="zh-CN"/>
            </w:rPr>
            <m:t>y</m:t>
          </m:r>
          <m:r>
            <w:rPr>
              <w:rFonts w:ascii="Cambria Math" w:hAnsi="Cambria Math"/>
              <w:lang w:eastAsia="zh-CN"/>
            </w:rPr>
            <m:t>-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α</m:t>
              </m:r>
            </m:den>
          </m:f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ψ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obs</m:t>
              </m:r>
            </m:sub>
          </m:sSub>
          <m:r>
            <w:rPr>
              <w:rFonts w:ascii="Cambria Math" w:hAnsi="Cambria Math"/>
              <w:lang w:eastAsia="zh-CN"/>
            </w:rPr>
            <m:t>,</m:t>
          </m:r>
        </m:oMath>
      </m:oMathPara>
    </w:p>
    <w:p w14:paraId="602D993C" w14:textId="77777777" w:rsidR="00EE0873" w:rsidRPr="005D6D5A" w:rsidRDefault="00EE0873" w:rsidP="00EE0873">
      <w:pPr>
        <w:widowControl w:val="0"/>
        <w:tabs>
          <w:tab w:val="center" w:pos="2790"/>
          <w:tab w:val="right" w:pos="5040"/>
        </w:tabs>
        <w:spacing w:line="252" w:lineRule="auto"/>
        <w:rPr>
          <w:color w:val="000000"/>
          <w:lang w:eastAsia="zh-C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b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*</m:t>
              </m:r>
            </m:sup>
          </m:sSup>
          <m:r>
            <w:rPr>
              <w:rFonts w:ascii="Cambria Math" w:hAnsi="Cambria Math"/>
              <w:lang w:eastAsia="zh-CN"/>
            </w:rPr>
            <m:t>=</m:t>
          </m:r>
          <m:func>
            <m:funcPr>
              <m:ctrlPr>
                <w:rPr>
                  <w:rFonts w:ascii="Cambria Math" w:hAnsi="Cambria Math"/>
                  <w:lang w:eastAsia="zh-C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min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func>
                    <m:func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max</m:t>
                      </m: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fName>
                    <m:e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0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b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'</m:t>
                              </m:r>
                            </m:sup>
                          </m:sSup>
                        </m:e>
                      </m:d>
                    </m:e>
                  </m:func>
                </m:e>
              </m:d>
            </m:e>
          </m:func>
          <m:r>
            <w:rPr>
              <w:rFonts w:ascii="Cambria Math" w:hAnsi="Cambria Math"/>
              <w:color w:val="000000"/>
              <w:lang w:eastAsia="zh-CN"/>
            </w:rPr>
            <m:t>,</m:t>
          </m:r>
        </m:oMath>
      </m:oMathPara>
    </w:p>
    <w:p w14:paraId="7A4FECAD" w14:textId="379DFF68" w:rsidR="005D6D5A" w:rsidRPr="00D62042" w:rsidRDefault="00EE0873" w:rsidP="00EE0873">
      <w:pPr>
        <w:widowControl w:val="0"/>
        <w:tabs>
          <w:tab w:val="center" w:pos="2790"/>
          <w:tab w:val="right" w:pos="5040"/>
        </w:tabs>
        <w:spacing w:line="252" w:lineRule="auto"/>
        <w:rPr>
          <w:rFonts w:hint="eastAsia"/>
          <w:color w:val="000000"/>
          <w:lang w:eastAsia="zh-CN"/>
        </w:rPr>
      </w:pPr>
      <w:r w:rsidRPr="009B78EE">
        <w:rPr>
          <w:lang w:eastAsia="zh-CN"/>
        </w:rPr>
        <w:t>where</w:t>
      </w:r>
      <w:r w:rsidRPr="009B78EE">
        <w:rPr>
          <w:rFonts w:hint="eastAsia"/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p>
      </m:oMath>
      <w:r w:rsidRPr="009B78EE">
        <w:rPr>
          <w:rFonts w:hint="eastAsia"/>
          <w:lang w:eastAsia="zh-CN"/>
        </w:rPr>
        <w:t xml:space="preserve"> denotes</w:t>
      </w:r>
      <w:r w:rsidRPr="009B78EE">
        <w:rPr>
          <w:lang w:eastAsia="zh-CN"/>
        </w:rPr>
        <w:t xml:space="preserve"> </w:t>
      </w:r>
      <w:r w:rsidRPr="009B78EE">
        <w:rPr>
          <w:rFonts w:hint="eastAsia"/>
          <w:lang w:eastAsia="zh-CN"/>
        </w:rPr>
        <w:t>t</w:t>
      </w:r>
      <w:r w:rsidRPr="009B78EE">
        <w:t xml:space="preserve">he optimal decision without considering </w:t>
      </w:r>
      <w:r w:rsidRPr="009B78EE">
        <w:rPr>
          <w:rFonts w:hint="eastAsia"/>
          <w:lang w:eastAsia="zh-CN"/>
        </w:rPr>
        <w:t xml:space="preserve">the </w:t>
      </w:r>
      <w:r w:rsidRPr="009B78EE">
        <w:t>installed capacity</w:t>
      </w:r>
      <w:r w:rsidRPr="009B78EE">
        <w:rPr>
          <w:rFonts w:hint="eastAsia"/>
          <w:lang w:eastAsia="zh-CN"/>
        </w:rPr>
        <w:t xml:space="preserve"> of </w:t>
      </w:r>
      <w:r w:rsidRPr="009B78EE">
        <w:t>renewable energy producer.</w:t>
      </w:r>
    </w:p>
    <w:sectPr w:rsidR="005D6D5A" w:rsidRPr="00D6204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B3A8C" w14:textId="77777777" w:rsidR="00D22509" w:rsidRDefault="00D22509"/>
  </w:endnote>
  <w:endnote w:type="continuationSeparator" w:id="0">
    <w:p w14:paraId="27825A04" w14:textId="77777777" w:rsidR="00D22509" w:rsidRDefault="00D225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skerville">
    <w:altName w:val="Segoe Print"/>
    <w:charset w:val="00"/>
    <w:family w:val="auto"/>
    <w:pitch w:val="default"/>
    <w:sig w:usb0="00000000" w:usb1="00000000" w:usb2="00000000" w:usb3="00000000" w:csb0="0000019F" w:csb1="00000000"/>
  </w:font>
  <w:font w:name="Formata-Regular">
    <w:altName w:val="Times New Roman"/>
    <w:charset w:val="4D"/>
    <w:family w:val="auto"/>
    <w:pitch w:val="default"/>
    <w:sig w:usb0="00000000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9FC8F" w14:textId="77777777" w:rsidR="00D62042" w:rsidRDefault="00D6204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F3103" w14:textId="77777777" w:rsidR="00D62042" w:rsidRDefault="00D62042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365E0" w14:textId="77777777" w:rsidR="00D62042" w:rsidRDefault="00D62042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F5828" w14:textId="77777777" w:rsidR="00D22509" w:rsidRDefault="00D22509"/>
  </w:footnote>
  <w:footnote w:type="continuationSeparator" w:id="0">
    <w:p w14:paraId="6E4BD215" w14:textId="77777777" w:rsidR="00D22509" w:rsidRDefault="00D2250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88F335" w14:textId="77777777" w:rsidR="00D62042" w:rsidRDefault="00D62042">
    <w:pPr>
      <w:pStyle w:val="ac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0BAAB" w14:textId="77777777" w:rsidR="00423629" w:rsidRPr="00C83AE7" w:rsidRDefault="00423629" w:rsidP="00C83AE7">
    <w:pPr>
      <w:pStyle w:val="ac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3BEA8" w14:textId="77777777" w:rsidR="00D62042" w:rsidRDefault="00D62042">
    <w:pPr>
      <w:pStyle w:val="ac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A7F12"/>
    <w:multiLevelType w:val="multilevel"/>
    <w:tmpl w:val="006A7F12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9AE6AE8"/>
    <w:multiLevelType w:val="hybridMultilevel"/>
    <w:tmpl w:val="FDBE15B6"/>
    <w:lvl w:ilvl="0" w:tplc="FACCF6C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CFB07D2"/>
    <w:multiLevelType w:val="multilevel"/>
    <w:tmpl w:val="1CFB07D2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AD4706"/>
    <w:multiLevelType w:val="multilevel"/>
    <w:tmpl w:val="36AD470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B420881"/>
    <w:multiLevelType w:val="multilevel"/>
    <w:tmpl w:val="3B420881"/>
    <w:lvl w:ilvl="0">
      <w:start w:val="1"/>
      <w:numFmt w:val="bullet"/>
      <w:lvlText w:val=""/>
      <w:lvlJc w:val="left"/>
      <w:pPr>
        <w:ind w:left="624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044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64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84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04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724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144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64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84" w:hanging="420"/>
      </w:pPr>
      <w:rPr>
        <w:rFonts w:ascii="Wingdings" w:hAnsi="Wingdings" w:hint="default"/>
      </w:rPr>
    </w:lvl>
  </w:abstractNum>
  <w:abstractNum w:abstractNumId="5" w15:restartNumberingAfterBreak="0">
    <w:nsid w:val="44604766"/>
    <w:multiLevelType w:val="multilevel"/>
    <w:tmpl w:val="44604766"/>
    <w:lvl w:ilvl="0">
      <w:start w:val="1"/>
      <w:numFmt w:val="decimal"/>
      <w:pStyle w:val="References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6" w15:restartNumberingAfterBreak="0">
    <w:nsid w:val="4AD81454"/>
    <w:multiLevelType w:val="multilevel"/>
    <w:tmpl w:val="4AD81454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CC97A8F"/>
    <w:multiLevelType w:val="multilevel"/>
    <w:tmpl w:val="4CC97A8F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8" w15:restartNumberingAfterBreak="0">
    <w:nsid w:val="67F204D7"/>
    <w:multiLevelType w:val="hybridMultilevel"/>
    <w:tmpl w:val="37E476E2"/>
    <w:lvl w:ilvl="0" w:tplc="0B528D4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6E033971"/>
    <w:multiLevelType w:val="multilevel"/>
    <w:tmpl w:val="6E033971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4"/>
  </w:num>
  <w:num w:numId="5">
    <w:abstractNumId w:val="0"/>
  </w:num>
  <w:num w:numId="6">
    <w:abstractNumId w:val="9"/>
  </w:num>
  <w:num w:numId="7">
    <w:abstractNumId w:val="2"/>
  </w:num>
  <w:num w:numId="8">
    <w:abstractNumId w:val="6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GwNDcyMjUxMLAwMzFV0lEKTi0uzszPAykws6gFAHZEJiUtAAAA"/>
    <w:docVar w:name="commondata" w:val="eyJoZGlkIjoiNWZlNDU5YjRjNjcxMzU0MWVkNjhhMjZhNGExYjI4MjYifQ=="/>
  </w:docVars>
  <w:rsids>
    <w:rsidRoot w:val="00732E46"/>
    <w:rsid w:val="00000354"/>
    <w:rsid w:val="00000788"/>
    <w:rsid w:val="0000088E"/>
    <w:rsid w:val="00000CAD"/>
    <w:rsid w:val="000011DD"/>
    <w:rsid w:val="00001A7F"/>
    <w:rsid w:val="0000222C"/>
    <w:rsid w:val="0000241A"/>
    <w:rsid w:val="0000264B"/>
    <w:rsid w:val="0000299B"/>
    <w:rsid w:val="00002FAF"/>
    <w:rsid w:val="000030DF"/>
    <w:rsid w:val="000039F1"/>
    <w:rsid w:val="00003AF8"/>
    <w:rsid w:val="0000461A"/>
    <w:rsid w:val="000048C3"/>
    <w:rsid w:val="00004D45"/>
    <w:rsid w:val="0000526F"/>
    <w:rsid w:val="00005BA6"/>
    <w:rsid w:val="0000624A"/>
    <w:rsid w:val="00006356"/>
    <w:rsid w:val="00006725"/>
    <w:rsid w:val="00006A8F"/>
    <w:rsid w:val="00006B57"/>
    <w:rsid w:val="00006CCF"/>
    <w:rsid w:val="000078B3"/>
    <w:rsid w:val="00007B89"/>
    <w:rsid w:val="00007C68"/>
    <w:rsid w:val="00007F69"/>
    <w:rsid w:val="0001026F"/>
    <w:rsid w:val="000113B3"/>
    <w:rsid w:val="000117B7"/>
    <w:rsid w:val="000128B3"/>
    <w:rsid w:val="00012ED2"/>
    <w:rsid w:val="0001311C"/>
    <w:rsid w:val="00013141"/>
    <w:rsid w:val="0001343F"/>
    <w:rsid w:val="0001461F"/>
    <w:rsid w:val="00014770"/>
    <w:rsid w:val="00014D39"/>
    <w:rsid w:val="00015CD3"/>
    <w:rsid w:val="00016032"/>
    <w:rsid w:val="00016689"/>
    <w:rsid w:val="0001689D"/>
    <w:rsid w:val="00017026"/>
    <w:rsid w:val="00017774"/>
    <w:rsid w:val="00017816"/>
    <w:rsid w:val="00020012"/>
    <w:rsid w:val="0002017C"/>
    <w:rsid w:val="00020413"/>
    <w:rsid w:val="00020D3C"/>
    <w:rsid w:val="00020F3A"/>
    <w:rsid w:val="00021BD6"/>
    <w:rsid w:val="000221AA"/>
    <w:rsid w:val="00022674"/>
    <w:rsid w:val="0002289A"/>
    <w:rsid w:val="00022E08"/>
    <w:rsid w:val="0002303B"/>
    <w:rsid w:val="00023182"/>
    <w:rsid w:val="00023494"/>
    <w:rsid w:val="000235F2"/>
    <w:rsid w:val="00023BF5"/>
    <w:rsid w:val="00024880"/>
    <w:rsid w:val="00024E7C"/>
    <w:rsid w:val="00025406"/>
    <w:rsid w:val="0002555E"/>
    <w:rsid w:val="000255FD"/>
    <w:rsid w:val="00026320"/>
    <w:rsid w:val="00026A95"/>
    <w:rsid w:val="00026F79"/>
    <w:rsid w:val="000270CF"/>
    <w:rsid w:val="0003020A"/>
    <w:rsid w:val="000306B2"/>
    <w:rsid w:val="00031038"/>
    <w:rsid w:val="0003124E"/>
    <w:rsid w:val="000316F5"/>
    <w:rsid w:val="00031B79"/>
    <w:rsid w:val="00031F0C"/>
    <w:rsid w:val="0003265E"/>
    <w:rsid w:val="0003268D"/>
    <w:rsid w:val="00032978"/>
    <w:rsid w:val="000330DB"/>
    <w:rsid w:val="00033417"/>
    <w:rsid w:val="0003442C"/>
    <w:rsid w:val="00034A56"/>
    <w:rsid w:val="0003666C"/>
    <w:rsid w:val="00036CFC"/>
    <w:rsid w:val="00036F02"/>
    <w:rsid w:val="000403AE"/>
    <w:rsid w:val="000413D9"/>
    <w:rsid w:val="00041494"/>
    <w:rsid w:val="00041C2F"/>
    <w:rsid w:val="00041E9D"/>
    <w:rsid w:val="00041EF6"/>
    <w:rsid w:val="000427C9"/>
    <w:rsid w:val="000428E9"/>
    <w:rsid w:val="00042916"/>
    <w:rsid w:val="00042AE7"/>
    <w:rsid w:val="00042CF3"/>
    <w:rsid w:val="00043607"/>
    <w:rsid w:val="00043D3B"/>
    <w:rsid w:val="000442A8"/>
    <w:rsid w:val="000443B8"/>
    <w:rsid w:val="00044F4D"/>
    <w:rsid w:val="00045050"/>
    <w:rsid w:val="00045797"/>
    <w:rsid w:val="00045FBE"/>
    <w:rsid w:val="00047D7D"/>
    <w:rsid w:val="00047F64"/>
    <w:rsid w:val="000502D8"/>
    <w:rsid w:val="00050332"/>
    <w:rsid w:val="00050409"/>
    <w:rsid w:val="000505A3"/>
    <w:rsid w:val="00050683"/>
    <w:rsid w:val="00051F38"/>
    <w:rsid w:val="0005263E"/>
    <w:rsid w:val="0005326C"/>
    <w:rsid w:val="00053298"/>
    <w:rsid w:val="00053B2E"/>
    <w:rsid w:val="00054B7A"/>
    <w:rsid w:val="000551A0"/>
    <w:rsid w:val="00055472"/>
    <w:rsid w:val="00055C13"/>
    <w:rsid w:val="00055C37"/>
    <w:rsid w:val="00055D53"/>
    <w:rsid w:val="0005602F"/>
    <w:rsid w:val="000563F7"/>
    <w:rsid w:val="000568A6"/>
    <w:rsid w:val="00056CB9"/>
    <w:rsid w:val="00056F58"/>
    <w:rsid w:val="00057243"/>
    <w:rsid w:val="0005747F"/>
    <w:rsid w:val="000579C8"/>
    <w:rsid w:val="00060E79"/>
    <w:rsid w:val="00060FE5"/>
    <w:rsid w:val="000615DC"/>
    <w:rsid w:val="0006186D"/>
    <w:rsid w:val="00062450"/>
    <w:rsid w:val="00063908"/>
    <w:rsid w:val="00063EA1"/>
    <w:rsid w:val="000643AE"/>
    <w:rsid w:val="000650E5"/>
    <w:rsid w:val="000655E7"/>
    <w:rsid w:val="00065AE7"/>
    <w:rsid w:val="00067023"/>
    <w:rsid w:val="00067046"/>
    <w:rsid w:val="000670B9"/>
    <w:rsid w:val="00067188"/>
    <w:rsid w:val="000705F9"/>
    <w:rsid w:val="00071472"/>
    <w:rsid w:val="0007273E"/>
    <w:rsid w:val="0007294F"/>
    <w:rsid w:val="00072FBF"/>
    <w:rsid w:val="000732B4"/>
    <w:rsid w:val="00073386"/>
    <w:rsid w:val="000734E6"/>
    <w:rsid w:val="00073517"/>
    <w:rsid w:val="0007360C"/>
    <w:rsid w:val="00074CDD"/>
    <w:rsid w:val="00074D03"/>
    <w:rsid w:val="000759FC"/>
    <w:rsid w:val="0007628E"/>
    <w:rsid w:val="000764DE"/>
    <w:rsid w:val="000768CD"/>
    <w:rsid w:val="00077270"/>
    <w:rsid w:val="00077780"/>
    <w:rsid w:val="00077DD7"/>
    <w:rsid w:val="000803E4"/>
    <w:rsid w:val="00080430"/>
    <w:rsid w:val="0008085A"/>
    <w:rsid w:val="000809C7"/>
    <w:rsid w:val="00080C43"/>
    <w:rsid w:val="0008128C"/>
    <w:rsid w:val="00081747"/>
    <w:rsid w:val="0008217D"/>
    <w:rsid w:val="00083113"/>
    <w:rsid w:val="0008399D"/>
    <w:rsid w:val="00083A3B"/>
    <w:rsid w:val="0008465F"/>
    <w:rsid w:val="00084D15"/>
    <w:rsid w:val="00085266"/>
    <w:rsid w:val="00085425"/>
    <w:rsid w:val="0008546E"/>
    <w:rsid w:val="00085653"/>
    <w:rsid w:val="000856B0"/>
    <w:rsid w:val="00085B1E"/>
    <w:rsid w:val="00085D7A"/>
    <w:rsid w:val="00085FA7"/>
    <w:rsid w:val="0008623B"/>
    <w:rsid w:val="0008640B"/>
    <w:rsid w:val="00086621"/>
    <w:rsid w:val="00086C1C"/>
    <w:rsid w:val="00086E73"/>
    <w:rsid w:val="0008760C"/>
    <w:rsid w:val="00087657"/>
    <w:rsid w:val="00087937"/>
    <w:rsid w:val="00090439"/>
    <w:rsid w:val="0009116B"/>
    <w:rsid w:val="0009184C"/>
    <w:rsid w:val="0009193F"/>
    <w:rsid w:val="0009273A"/>
    <w:rsid w:val="0009341E"/>
    <w:rsid w:val="00093B85"/>
    <w:rsid w:val="000940E2"/>
    <w:rsid w:val="00094514"/>
    <w:rsid w:val="0009596F"/>
    <w:rsid w:val="00095A3A"/>
    <w:rsid w:val="0009638C"/>
    <w:rsid w:val="00096697"/>
    <w:rsid w:val="000968E1"/>
    <w:rsid w:val="00097046"/>
    <w:rsid w:val="00097145"/>
    <w:rsid w:val="00097311"/>
    <w:rsid w:val="000A0096"/>
    <w:rsid w:val="000A0179"/>
    <w:rsid w:val="000A043E"/>
    <w:rsid w:val="000A0561"/>
    <w:rsid w:val="000A07CF"/>
    <w:rsid w:val="000A0B08"/>
    <w:rsid w:val="000A1697"/>
    <w:rsid w:val="000A1919"/>
    <w:rsid w:val="000A2769"/>
    <w:rsid w:val="000A2ED8"/>
    <w:rsid w:val="000A33E3"/>
    <w:rsid w:val="000A392B"/>
    <w:rsid w:val="000A3EF1"/>
    <w:rsid w:val="000A4068"/>
    <w:rsid w:val="000A42F4"/>
    <w:rsid w:val="000A45F6"/>
    <w:rsid w:val="000A4698"/>
    <w:rsid w:val="000A474A"/>
    <w:rsid w:val="000A58F7"/>
    <w:rsid w:val="000A6060"/>
    <w:rsid w:val="000A629D"/>
    <w:rsid w:val="000A6406"/>
    <w:rsid w:val="000A7517"/>
    <w:rsid w:val="000A7D58"/>
    <w:rsid w:val="000B0173"/>
    <w:rsid w:val="000B0350"/>
    <w:rsid w:val="000B1DCD"/>
    <w:rsid w:val="000B2042"/>
    <w:rsid w:val="000B3C2D"/>
    <w:rsid w:val="000B431E"/>
    <w:rsid w:val="000B4A27"/>
    <w:rsid w:val="000B4B0C"/>
    <w:rsid w:val="000B520E"/>
    <w:rsid w:val="000B587D"/>
    <w:rsid w:val="000B5A3E"/>
    <w:rsid w:val="000B5C9D"/>
    <w:rsid w:val="000B6772"/>
    <w:rsid w:val="000B6BC8"/>
    <w:rsid w:val="000B72A4"/>
    <w:rsid w:val="000C0301"/>
    <w:rsid w:val="000C069F"/>
    <w:rsid w:val="000C0CE3"/>
    <w:rsid w:val="000C11FF"/>
    <w:rsid w:val="000C14AD"/>
    <w:rsid w:val="000C166C"/>
    <w:rsid w:val="000C1D51"/>
    <w:rsid w:val="000C21BE"/>
    <w:rsid w:val="000C2D1D"/>
    <w:rsid w:val="000C2F2A"/>
    <w:rsid w:val="000C30FE"/>
    <w:rsid w:val="000C3328"/>
    <w:rsid w:val="000C3BA0"/>
    <w:rsid w:val="000C3CD7"/>
    <w:rsid w:val="000C49D5"/>
    <w:rsid w:val="000C539D"/>
    <w:rsid w:val="000C5BB4"/>
    <w:rsid w:val="000C602A"/>
    <w:rsid w:val="000C619D"/>
    <w:rsid w:val="000C6474"/>
    <w:rsid w:val="000C7644"/>
    <w:rsid w:val="000C7D06"/>
    <w:rsid w:val="000D0A3A"/>
    <w:rsid w:val="000D0B13"/>
    <w:rsid w:val="000D0D98"/>
    <w:rsid w:val="000D0EBB"/>
    <w:rsid w:val="000D1002"/>
    <w:rsid w:val="000D1543"/>
    <w:rsid w:val="000D2071"/>
    <w:rsid w:val="000D3E7C"/>
    <w:rsid w:val="000D3F9D"/>
    <w:rsid w:val="000D447E"/>
    <w:rsid w:val="000D4F4C"/>
    <w:rsid w:val="000D55BF"/>
    <w:rsid w:val="000D55ED"/>
    <w:rsid w:val="000D5616"/>
    <w:rsid w:val="000D5F7B"/>
    <w:rsid w:val="000D5FBF"/>
    <w:rsid w:val="000D67D0"/>
    <w:rsid w:val="000D6A38"/>
    <w:rsid w:val="000D7481"/>
    <w:rsid w:val="000D7ADA"/>
    <w:rsid w:val="000D7F74"/>
    <w:rsid w:val="000E0394"/>
    <w:rsid w:val="000E0762"/>
    <w:rsid w:val="000E09F5"/>
    <w:rsid w:val="000E2EDB"/>
    <w:rsid w:val="000E31CB"/>
    <w:rsid w:val="000E334E"/>
    <w:rsid w:val="000E3447"/>
    <w:rsid w:val="000E42A8"/>
    <w:rsid w:val="000E46D3"/>
    <w:rsid w:val="000E478F"/>
    <w:rsid w:val="000E4BA4"/>
    <w:rsid w:val="000E5157"/>
    <w:rsid w:val="000E77E4"/>
    <w:rsid w:val="000F0539"/>
    <w:rsid w:val="000F0D1E"/>
    <w:rsid w:val="000F0EA3"/>
    <w:rsid w:val="000F1317"/>
    <w:rsid w:val="000F13AE"/>
    <w:rsid w:val="000F284C"/>
    <w:rsid w:val="000F2A7F"/>
    <w:rsid w:val="000F2B14"/>
    <w:rsid w:val="000F2C11"/>
    <w:rsid w:val="000F344F"/>
    <w:rsid w:val="000F400B"/>
    <w:rsid w:val="000F46FF"/>
    <w:rsid w:val="000F5209"/>
    <w:rsid w:val="000F6011"/>
    <w:rsid w:val="000F61E6"/>
    <w:rsid w:val="000F7287"/>
    <w:rsid w:val="000F74EC"/>
    <w:rsid w:val="000F75F3"/>
    <w:rsid w:val="0010077E"/>
    <w:rsid w:val="00100A85"/>
    <w:rsid w:val="00100B7D"/>
    <w:rsid w:val="00101C22"/>
    <w:rsid w:val="00101C4E"/>
    <w:rsid w:val="00102B85"/>
    <w:rsid w:val="00102EAF"/>
    <w:rsid w:val="001046F4"/>
    <w:rsid w:val="00104AEC"/>
    <w:rsid w:val="00105514"/>
    <w:rsid w:val="00106654"/>
    <w:rsid w:val="001067E7"/>
    <w:rsid w:val="00107CDE"/>
    <w:rsid w:val="00107FE9"/>
    <w:rsid w:val="00110030"/>
    <w:rsid w:val="0011007D"/>
    <w:rsid w:val="001106B7"/>
    <w:rsid w:val="00110869"/>
    <w:rsid w:val="00110C8A"/>
    <w:rsid w:val="00110E96"/>
    <w:rsid w:val="00110F63"/>
    <w:rsid w:val="001119DA"/>
    <w:rsid w:val="00112049"/>
    <w:rsid w:val="00112B85"/>
    <w:rsid w:val="00112BF5"/>
    <w:rsid w:val="00112F47"/>
    <w:rsid w:val="00113BF1"/>
    <w:rsid w:val="00114406"/>
    <w:rsid w:val="001145CC"/>
    <w:rsid w:val="00114A51"/>
    <w:rsid w:val="00114CD8"/>
    <w:rsid w:val="001157B9"/>
    <w:rsid w:val="00115A90"/>
    <w:rsid w:val="00115B81"/>
    <w:rsid w:val="00115C84"/>
    <w:rsid w:val="00116035"/>
    <w:rsid w:val="001170BB"/>
    <w:rsid w:val="0011779D"/>
    <w:rsid w:val="00121398"/>
    <w:rsid w:val="0012149A"/>
    <w:rsid w:val="00122013"/>
    <w:rsid w:val="00122E0C"/>
    <w:rsid w:val="00123466"/>
    <w:rsid w:val="00123768"/>
    <w:rsid w:val="0012386E"/>
    <w:rsid w:val="00124A09"/>
    <w:rsid w:val="00124F67"/>
    <w:rsid w:val="001250FC"/>
    <w:rsid w:val="00126832"/>
    <w:rsid w:val="001268F0"/>
    <w:rsid w:val="00126D9E"/>
    <w:rsid w:val="00126E7D"/>
    <w:rsid w:val="00127447"/>
    <w:rsid w:val="001322CD"/>
    <w:rsid w:val="00132CFB"/>
    <w:rsid w:val="00133241"/>
    <w:rsid w:val="00133824"/>
    <w:rsid w:val="00133886"/>
    <w:rsid w:val="00133BF2"/>
    <w:rsid w:val="00134755"/>
    <w:rsid w:val="00134814"/>
    <w:rsid w:val="001369AB"/>
    <w:rsid w:val="00136C0F"/>
    <w:rsid w:val="00137949"/>
    <w:rsid w:val="00137E14"/>
    <w:rsid w:val="0014000C"/>
    <w:rsid w:val="0014078B"/>
    <w:rsid w:val="00140D90"/>
    <w:rsid w:val="00140F85"/>
    <w:rsid w:val="00141FBC"/>
    <w:rsid w:val="0014247F"/>
    <w:rsid w:val="00142B3D"/>
    <w:rsid w:val="001432A7"/>
    <w:rsid w:val="0014340F"/>
    <w:rsid w:val="00143EC3"/>
    <w:rsid w:val="001443FC"/>
    <w:rsid w:val="0014457D"/>
    <w:rsid w:val="0014468C"/>
    <w:rsid w:val="0014636E"/>
    <w:rsid w:val="00146603"/>
    <w:rsid w:val="0014692A"/>
    <w:rsid w:val="00146A26"/>
    <w:rsid w:val="00146E70"/>
    <w:rsid w:val="00147293"/>
    <w:rsid w:val="00147BB8"/>
    <w:rsid w:val="00147D4A"/>
    <w:rsid w:val="001502FD"/>
    <w:rsid w:val="00150747"/>
    <w:rsid w:val="00150F82"/>
    <w:rsid w:val="00151B8B"/>
    <w:rsid w:val="00152249"/>
    <w:rsid w:val="00152477"/>
    <w:rsid w:val="00152863"/>
    <w:rsid w:val="00152A4B"/>
    <w:rsid w:val="00152AB3"/>
    <w:rsid w:val="00152FCC"/>
    <w:rsid w:val="00154ED8"/>
    <w:rsid w:val="00155DEA"/>
    <w:rsid w:val="001563F3"/>
    <w:rsid w:val="00156493"/>
    <w:rsid w:val="00156BAB"/>
    <w:rsid w:val="00156CB6"/>
    <w:rsid w:val="001600A4"/>
    <w:rsid w:val="00160219"/>
    <w:rsid w:val="00160C4D"/>
    <w:rsid w:val="0016104F"/>
    <w:rsid w:val="00161C26"/>
    <w:rsid w:val="0016297F"/>
    <w:rsid w:val="00162A4F"/>
    <w:rsid w:val="00162AD3"/>
    <w:rsid w:val="00163AB3"/>
    <w:rsid w:val="001647CC"/>
    <w:rsid w:val="00164C56"/>
    <w:rsid w:val="00164F97"/>
    <w:rsid w:val="001651CE"/>
    <w:rsid w:val="001656CB"/>
    <w:rsid w:val="0016606A"/>
    <w:rsid w:val="001670E3"/>
    <w:rsid w:val="001673BD"/>
    <w:rsid w:val="00170362"/>
    <w:rsid w:val="00170633"/>
    <w:rsid w:val="00170C54"/>
    <w:rsid w:val="001710A1"/>
    <w:rsid w:val="00171B4C"/>
    <w:rsid w:val="00171C48"/>
    <w:rsid w:val="00172347"/>
    <w:rsid w:val="001726A6"/>
    <w:rsid w:val="001736FA"/>
    <w:rsid w:val="0017436E"/>
    <w:rsid w:val="001743EC"/>
    <w:rsid w:val="00174866"/>
    <w:rsid w:val="0017508E"/>
    <w:rsid w:val="00175A6A"/>
    <w:rsid w:val="00175F0A"/>
    <w:rsid w:val="001762AF"/>
    <w:rsid w:val="001762DB"/>
    <w:rsid w:val="00176585"/>
    <w:rsid w:val="00176661"/>
    <w:rsid w:val="00176C91"/>
    <w:rsid w:val="00180047"/>
    <w:rsid w:val="0018083A"/>
    <w:rsid w:val="00180B4A"/>
    <w:rsid w:val="00182046"/>
    <w:rsid w:val="00182217"/>
    <w:rsid w:val="00182407"/>
    <w:rsid w:val="0018248A"/>
    <w:rsid w:val="00182D4A"/>
    <w:rsid w:val="0018381E"/>
    <w:rsid w:val="001838CB"/>
    <w:rsid w:val="00183E4F"/>
    <w:rsid w:val="00184035"/>
    <w:rsid w:val="001845E7"/>
    <w:rsid w:val="00184988"/>
    <w:rsid w:val="00185121"/>
    <w:rsid w:val="00185306"/>
    <w:rsid w:val="00185905"/>
    <w:rsid w:val="00186DDA"/>
    <w:rsid w:val="00186E47"/>
    <w:rsid w:val="00187BE1"/>
    <w:rsid w:val="00191F91"/>
    <w:rsid w:val="0019206C"/>
    <w:rsid w:val="0019233B"/>
    <w:rsid w:val="001929EE"/>
    <w:rsid w:val="00193592"/>
    <w:rsid w:val="00193925"/>
    <w:rsid w:val="00193943"/>
    <w:rsid w:val="00193D73"/>
    <w:rsid w:val="00193F65"/>
    <w:rsid w:val="00194781"/>
    <w:rsid w:val="001948E4"/>
    <w:rsid w:val="001953D6"/>
    <w:rsid w:val="00195991"/>
    <w:rsid w:val="001964C8"/>
    <w:rsid w:val="001971E4"/>
    <w:rsid w:val="001A0804"/>
    <w:rsid w:val="001A12E8"/>
    <w:rsid w:val="001A1956"/>
    <w:rsid w:val="001A1E0E"/>
    <w:rsid w:val="001A2296"/>
    <w:rsid w:val="001A2615"/>
    <w:rsid w:val="001A2723"/>
    <w:rsid w:val="001A30B8"/>
    <w:rsid w:val="001A372E"/>
    <w:rsid w:val="001A39E6"/>
    <w:rsid w:val="001A3A48"/>
    <w:rsid w:val="001A3CB0"/>
    <w:rsid w:val="001A48DD"/>
    <w:rsid w:val="001A4D29"/>
    <w:rsid w:val="001A519E"/>
    <w:rsid w:val="001A53F9"/>
    <w:rsid w:val="001A6166"/>
    <w:rsid w:val="001A62B4"/>
    <w:rsid w:val="001A6B5C"/>
    <w:rsid w:val="001A6D69"/>
    <w:rsid w:val="001A6EC9"/>
    <w:rsid w:val="001A7624"/>
    <w:rsid w:val="001A78AB"/>
    <w:rsid w:val="001A7E76"/>
    <w:rsid w:val="001B020C"/>
    <w:rsid w:val="001B02B1"/>
    <w:rsid w:val="001B0334"/>
    <w:rsid w:val="001B043D"/>
    <w:rsid w:val="001B118C"/>
    <w:rsid w:val="001B15E3"/>
    <w:rsid w:val="001B1CB6"/>
    <w:rsid w:val="001B2128"/>
    <w:rsid w:val="001B2786"/>
    <w:rsid w:val="001B2D1A"/>
    <w:rsid w:val="001B2DAF"/>
    <w:rsid w:val="001B2E51"/>
    <w:rsid w:val="001B358E"/>
    <w:rsid w:val="001B388E"/>
    <w:rsid w:val="001B3F38"/>
    <w:rsid w:val="001B5331"/>
    <w:rsid w:val="001B6D16"/>
    <w:rsid w:val="001B71D3"/>
    <w:rsid w:val="001B71F8"/>
    <w:rsid w:val="001B769F"/>
    <w:rsid w:val="001B7BB4"/>
    <w:rsid w:val="001B7FC7"/>
    <w:rsid w:val="001C1145"/>
    <w:rsid w:val="001C16B1"/>
    <w:rsid w:val="001C17C7"/>
    <w:rsid w:val="001C1F15"/>
    <w:rsid w:val="001C32A0"/>
    <w:rsid w:val="001C34AD"/>
    <w:rsid w:val="001C381B"/>
    <w:rsid w:val="001C3CFC"/>
    <w:rsid w:val="001C3DA4"/>
    <w:rsid w:val="001C3EFF"/>
    <w:rsid w:val="001C4808"/>
    <w:rsid w:val="001C4B64"/>
    <w:rsid w:val="001C4F97"/>
    <w:rsid w:val="001C5CE5"/>
    <w:rsid w:val="001C7587"/>
    <w:rsid w:val="001C7B5A"/>
    <w:rsid w:val="001D0069"/>
    <w:rsid w:val="001D01BD"/>
    <w:rsid w:val="001D03B9"/>
    <w:rsid w:val="001D06F8"/>
    <w:rsid w:val="001D0A4D"/>
    <w:rsid w:val="001D0E84"/>
    <w:rsid w:val="001D1728"/>
    <w:rsid w:val="001D185A"/>
    <w:rsid w:val="001D2833"/>
    <w:rsid w:val="001D2C93"/>
    <w:rsid w:val="001D323E"/>
    <w:rsid w:val="001D3AC8"/>
    <w:rsid w:val="001D3C76"/>
    <w:rsid w:val="001D4838"/>
    <w:rsid w:val="001D4E1A"/>
    <w:rsid w:val="001D54F8"/>
    <w:rsid w:val="001D62A9"/>
    <w:rsid w:val="001D6A98"/>
    <w:rsid w:val="001D74AF"/>
    <w:rsid w:val="001D75EB"/>
    <w:rsid w:val="001D765D"/>
    <w:rsid w:val="001D7894"/>
    <w:rsid w:val="001E0090"/>
    <w:rsid w:val="001E01B3"/>
    <w:rsid w:val="001E0380"/>
    <w:rsid w:val="001E1A24"/>
    <w:rsid w:val="001E2060"/>
    <w:rsid w:val="001E298A"/>
    <w:rsid w:val="001E33C3"/>
    <w:rsid w:val="001E35BC"/>
    <w:rsid w:val="001E45D0"/>
    <w:rsid w:val="001E46C7"/>
    <w:rsid w:val="001E57F2"/>
    <w:rsid w:val="001E6315"/>
    <w:rsid w:val="001E697F"/>
    <w:rsid w:val="001E6E10"/>
    <w:rsid w:val="001E723B"/>
    <w:rsid w:val="001E748F"/>
    <w:rsid w:val="001E7B56"/>
    <w:rsid w:val="001E7EDB"/>
    <w:rsid w:val="001F0B43"/>
    <w:rsid w:val="001F0D50"/>
    <w:rsid w:val="001F112D"/>
    <w:rsid w:val="001F1173"/>
    <w:rsid w:val="001F2329"/>
    <w:rsid w:val="001F238A"/>
    <w:rsid w:val="001F2AD3"/>
    <w:rsid w:val="001F2EDE"/>
    <w:rsid w:val="001F3321"/>
    <w:rsid w:val="001F40BE"/>
    <w:rsid w:val="001F441F"/>
    <w:rsid w:val="001F4711"/>
    <w:rsid w:val="001F4A33"/>
    <w:rsid w:val="001F512A"/>
    <w:rsid w:val="001F60D7"/>
    <w:rsid w:val="001F63CC"/>
    <w:rsid w:val="001F6452"/>
    <w:rsid w:val="001F6579"/>
    <w:rsid w:val="001F6D97"/>
    <w:rsid w:val="001F6EF1"/>
    <w:rsid w:val="001F7514"/>
    <w:rsid w:val="001F7609"/>
    <w:rsid w:val="001F7670"/>
    <w:rsid w:val="001F7F20"/>
    <w:rsid w:val="002000A4"/>
    <w:rsid w:val="002001A1"/>
    <w:rsid w:val="002001F8"/>
    <w:rsid w:val="00200303"/>
    <w:rsid w:val="002007E7"/>
    <w:rsid w:val="00200E31"/>
    <w:rsid w:val="00201147"/>
    <w:rsid w:val="00201D5E"/>
    <w:rsid w:val="0020243D"/>
    <w:rsid w:val="002032BD"/>
    <w:rsid w:val="00204C67"/>
    <w:rsid w:val="00204E63"/>
    <w:rsid w:val="002058D8"/>
    <w:rsid w:val="00206090"/>
    <w:rsid w:val="0020674C"/>
    <w:rsid w:val="002073D9"/>
    <w:rsid w:val="002075B7"/>
    <w:rsid w:val="0020771B"/>
    <w:rsid w:val="00210295"/>
    <w:rsid w:val="002118B5"/>
    <w:rsid w:val="0021237F"/>
    <w:rsid w:val="00212E8D"/>
    <w:rsid w:val="00213615"/>
    <w:rsid w:val="00213854"/>
    <w:rsid w:val="002142BF"/>
    <w:rsid w:val="00214436"/>
    <w:rsid w:val="002146DF"/>
    <w:rsid w:val="002148A4"/>
    <w:rsid w:val="00214A64"/>
    <w:rsid w:val="00215889"/>
    <w:rsid w:val="0021610D"/>
    <w:rsid w:val="0021653D"/>
    <w:rsid w:val="0021664B"/>
    <w:rsid w:val="00216B9B"/>
    <w:rsid w:val="002171FD"/>
    <w:rsid w:val="002178F1"/>
    <w:rsid w:val="00217BA5"/>
    <w:rsid w:val="00217F1E"/>
    <w:rsid w:val="0022007C"/>
    <w:rsid w:val="00220626"/>
    <w:rsid w:val="00220A92"/>
    <w:rsid w:val="00220C63"/>
    <w:rsid w:val="00220C81"/>
    <w:rsid w:val="002217F8"/>
    <w:rsid w:val="00221D92"/>
    <w:rsid w:val="00221F11"/>
    <w:rsid w:val="00222434"/>
    <w:rsid w:val="00222A26"/>
    <w:rsid w:val="002233C1"/>
    <w:rsid w:val="00224F80"/>
    <w:rsid w:val="00225166"/>
    <w:rsid w:val="00225A2B"/>
    <w:rsid w:val="002269AF"/>
    <w:rsid w:val="00227191"/>
    <w:rsid w:val="00227727"/>
    <w:rsid w:val="00227C83"/>
    <w:rsid w:val="00227F19"/>
    <w:rsid w:val="00230019"/>
    <w:rsid w:val="00230229"/>
    <w:rsid w:val="00230F29"/>
    <w:rsid w:val="002314BD"/>
    <w:rsid w:val="002315D8"/>
    <w:rsid w:val="00231690"/>
    <w:rsid w:val="00232108"/>
    <w:rsid w:val="00233934"/>
    <w:rsid w:val="00233A4C"/>
    <w:rsid w:val="00233BB9"/>
    <w:rsid w:val="00233DDE"/>
    <w:rsid w:val="00234ABB"/>
    <w:rsid w:val="0023500D"/>
    <w:rsid w:val="002351F1"/>
    <w:rsid w:val="00235B37"/>
    <w:rsid w:val="00236249"/>
    <w:rsid w:val="002368E2"/>
    <w:rsid w:val="00236E35"/>
    <w:rsid w:val="00240249"/>
    <w:rsid w:val="00241BD5"/>
    <w:rsid w:val="00242A26"/>
    <w:rsid w:val="00243664"/>
    <w:rsid w:val="00243AF8"/>
    <w:rsid w:val="00243B63"/>
    <w:rsid w:val="00243B9E"/>
    <w:rsid w:val="00243FC2"/>
    <w:rsid w:val="002444C9"/>
    <w:rsid w:val="00244D1E"/>
    <w:rsid w:val="002454D9"/>
    <w:rsid w:val="002458AF"/>
    <w:rsid w:val="00245F58"/>
    <w:rsid w:val="002467B1"/>
    <w:rsid w:val="00246F78"/>
    <w:rsid w:val="00247D95"/>
    <w:rsid w:val="002508A6"/>
    <w:rsid w:val="00250E8B"/>
    <w:rsid w:val="002517BC"/>
    <w:rsid w:val="00252AA8"/>
    <w:rsid w:val="00253B89"/>
    <w:rsid w:val="00253CDA"/>
    <w:rsid w:val="00254229"/>
    <w:rsid w:val="00254589"/>
    <w:rsid w:val="00254CE6"/>
    <w:rsid w:val="00254EDA"/>
    <w:rsid w:val="00256EBA"/>
    <w:rsid w:val="00257443"/>
    <w:rsid w:val="0025773D"/>
    <w:rsid w:val="002577ED"/>
    <w:rsid w:val="00257993"/>
    <w:rsid w:val="00257A10"/>
    <w:rsid w:val="00257ACF"/>
    <w:rsid w:val="00257BB5"/>
    <w:rsid w:val="00257D0C"/>
    <w:rsid w:val="002603B3"/>
    <w:rsid w:val="0026074D"/>
    <w:rsid w:val="002617AC"/>
    <w:rsid w:val="002617D1"/>
    <w:rsid w:val="00261B0B"/>
    <w:rsid w:val="002629B1"/>
    <w:rsid w:val="00262D2F"/>
    <w:rsid w:val="002630CA"/>
    <w:rsid w:val="00264107"/>
    <w:rsid w:val="002643B9"/>
    <w:rsid w:val="002644A5"/>
    <w:rsid w:val="002649C4"/>
    <w:rsid w:val="002649CA"/>
    <w:rsid w:val="00265D1B"/>
    <w:rsid w:val="00265F83"/>
    <w:rsid w:val="002667A5"/>
    <w:rsid w:val="00266A9E"/>
    <w:rsid w:val="00266B62"/>
    <w:rsid w:val="00266CD8"/>
    <w:rsid w:val="00267B35"/>
    <w:rsid w:val="00267D8F"/>
    <w:rsid w:val="00270593"/>
    <w:rsid w:val="00270C9A"/>
    <w:rsid w:val="0027143E"/>
    <w:rsid w:val="00271D73"/>
    <w:rsid w:val="0027207C"/>
    <w:rsid w:val="00273081"/>
    <w:rsid w:val="0027403A"/>
    <w:rsid w:val="002741B2"/>
    <w:rsid w:val="00275F34"/>
    <w:rsid w:val="00276586"/>
    <w:rsid w:val="00276E1A"/>
    <w:rsid w:val="002775B6"/>
    <w:rsid w:val="00281981"/>
    <w:rsid w:val="00281B21"/>
    <w:rsid w:val="00282038"/>
    <w:rsid w:val="0028279E"/>
    <w:rsid w:val="002827A6"/>
    <w:rsid w:val="002829A6"/>
    <w:rsid w:val="002829E3"/>
    <w:rsid w:val="00282E76"/>
    <w:rsid w:val="002831F2"/>
    <w:rsid w:val="00283AF1"/>
    <w:rsid w:val="002848EB"/>
    <w:rsid w:val="00285A92"/>
    <w:rsid w:val="00285E41"/>
    <w:rsid w:val="00286274"/>
    <w:rsid w:val="00286AA3"/>
    <w:rsid w:val="00290903"/>
    <w:rsid w:val="002909F0"/>
    <w:rsid w:val="00291815"/>
    <w:rsid w:val="00292282"/>
    <w:rsid w:val="002923BE"/>
    <w:rsid w:val="002923C0"/>
    <w:rsid w:val="00292F4A"/>
    <w:rsid w:val="00292FA4"/>
    <w:rsid w:val="0029394A"/>
    <w:rsid w:val="0029420B"/>
    <w:rsid w:val="0029444C"/>
    <w:rsid w:val="002946AC"/>
    <w:rsid w:val="002947C5"/>
    <w:rsid w:val="00294C91"/>
    <w:rsid w:val="00295377"/>
    <w:rsid w:val="00295538"/>
    <w:rsid w:val="00295E25"/>
    <w:rsid w:val="00296759"/>
    <w:rsid w:val="00296BEA"/>
    <w:rsid w:val="00296D32"/>
    <w:rsid w:val="002A05C8"/>
    <w:rsid w:val="002A0795"/>
    <w:rsid w:val="002A08E9"/>
    <w:rsid w:val="002A0D9F"/>
    <w:rsid w:val="002A11B9"/>
    <w:rsid w:val="002A18E1"/>
    <w:rsid w:val="002A19C1"/>
    <w:rsid w:val="002A1CBF"/>
    <w:rsid w:val="002A2310"/>
    <w:rsid w:val="002A2875"/>
    <w:rsid w:val="002A2F2E"/>
    <w:rsid w:val="002A34FA"/>
    <w:rsid w:val="002A3DB5"/>
    <w:rsid w:val="002A3F18"/>
    <w:rsid w:val="002A41AC"/>
    <w:rsid w:val="002A42AA"/>
    <w:rsid w:val="002A4640"/>
    <w:rsid w:val="002A468E"/>
    <w:rsid w:val="002A46E2"/>
    <w:rsid w:val="002A4A50"/>
    <w:rsid w:val="002A4B8E"/>
    <w:rsid w:val="002A51DA"/>
    <w:rsid w:val="002A57F8"/>
    <w:rsid w:val="002A5E41"/>
    <w:rsid w:val="002A64E3"/>
    <w:rsid w:val="002A7247"/>
    <w:rsid w:val="002A72DF"/>
    <w:rsid w:val="002A7CB5"/>
    <w:rsid w:val="002B0029"/>
    <w:rsid w:val="002B0AA7"/>
    <w:rsid w:val="002B0DA3"/>
    <w:rsid w:val="002B1228"/>
    <w:rsid w:val="002B15D2"/>
    <w:rsid w:val="002B1ABF"/>
    <w:rsid w:val="002B3CF0"/>
    <w:rsid w:val="002B52B3"/>
    <w:rsid w:val="002B53BE"/>
    <w:rsid w:val="002B5509"/>
    <w:rsid w:val="002B5BFE"/>
    <w:rsid w:val="002B6960"/>
    <w:rsid w:val="002B6AD3"/>
    <w:rsid w:val="002B7280"/>
    <w:rsid w:val="002C00FB"/>
    <w:rsid w:val="002C0E24"/>
    <w:rsid w:val="002C15A5"/>
    <w:rsid w:val="002C1982"/>
    <w:rsid w:val="002C1DE0"/>
    <w:rsid w:val="002C2193"/>
    <w:rsid w:val="002C25F6"/>
    <w:rsid w:val="002C311E"/>
    <w:rsid w:val="002C3201"/>
    <w:rsid w:val="002C339F"/>
    <w:rsid w:val="002C3811"/>
    <w:rsid w:val="002C38AE"/>
    <w:rsid w:val="002C394E"/>
    <w:rsid w:val="002C444C"/>
    <w:rsid w:val="002C4E08"/>
    <w:rsid w:val="002C4E0A"/>
    <w:rsid w:val="002C5C59"/>
    <w:rsid w:val="002C616A"/>
    <w:rsid w:val="002C646A"/>
    <w:rsid w:val="002C66B5"/>
    <w:rsid w:val="002C76DF"/>
    <w:rsid w:val="002C7729"/>
    <w:rsid w:val="002D0EB8"/>
    <w:rsid w:val="002D0EDD"/>
    <w:rsid w:val="002D1ECE"/>
    <w:rsid w:val="002D38CC"/>
    <w:rsid w:val="002D3C8B"/>
    <w:rsid w:val="002D456C"/>
    <w:rsid w:val="002D45B5"/>
    <w:rsid w:val="002D47A1"/>
    <w:rsid w:val="002D5438"/>
    <w:rsid w:val="002D5538"/>
    <w:rsid w:val="002D6841"/>
    <w:rsid w:val="002D6C77"/>
    <w:rsid w:val="002D7909"/>
    <w:rsid w:val="002E00A5"/>
    <w:rsid w:val="002E08A6"/>
    <w:rsid w:val="002E0A6C"/>
    <w:rsid w:val="002E0CBD"/>
    <w:rsid w:val="002E210F"/>
    <w:rsid w:val="002E21C4"/>
    <w:rsid w:val="002E2301"/>
    <w:rsid w:val="002E2421"/>
    <w:rsid w:val="002E3072"/>
    <w:rsid w:val="002E35C4"/>
    <w:rsid w:val="002E3AF6"/>
    <w:rsid w:val="002E40A5"/>
    <w:rsid w:val="002E4755"/>
    <w:rsid w:val="002E49DC"/>
    <w:rsid w:val="002E4D7A"/>
    <w:rsid w:val="002E525C"/>
    <w:rsid w:val="002E536B"/>
    <w:rsid w:val="002E5C28"/>
    <w:rsid w:val="002E5EBB"/>
    <w:rsid w:val="002E66EE"/>
    <w:rsid w:val="002E684D"/>
    <w:rsid w:val="002E746A"/>
    <w:rsid w:val="002E7F5C"/>
    <w:rsid w:val="002F016F"/>
    <w:rsid w:val="002F0E8B"/>
    <w:rsid w:val="002F10F6"/>
    <w:rsid w:val="002F1358"/>
    <w:rsid w:val="002F1BAE"/>
    <w:rsid w:val="002F221E"/>
    <w:rsid w:val="002F27E4"/>
    <w:rsid w:val="002F29CF"/>
    <w:rsid w:val="002F2B4E"/>
    <w:rsid w:val="002F331E"/>
    <w:rsid w:val="002F36AC"/>
    <w:rsid w:val="002F3E2B"/>
    <w:rsid w:val="002F3F4F"/>
    <w:rsid w:val="002F4150"/>
    <w:rsid w:val="002F4259"/>
    <w:rsid w:val="002F4428"/>
    <w:rsid w:val="002F4687"/>
    <w:rsid w:val="002F4A68"/>
    <w:rsid w:val="002F691A"/>
    <w:rsid w:val="002F7443"/>
    <w:rsid w:val="002F7E12"/>
    <w:rsid w:val="002F7F09"/>
    <w:rsid w:val="00300F11"/>
    <w:rsid w:val="003011D1"/>
    <w:rsid w:val="00301D57"/>
    <w:rsid w:val="00301F69"/>
    <w:rsid w:val="003021E7"/>
    <w:rsid w:val="00302774"/>
    <w:rsid w:val="003029CC"/>
    <w:rsid w:val="003030DD"/>
    <w:rsid w:val="00303258"/>
    <w:rsid w:val="0030387B"/>
    <w:rsid w:val="00303CFB"/>
    <w:rsid w:val="00304573"/>
    <w:rsid w:val="00304843"/>
    <w:rsid w:val="00304ECE"/>
    <w:rsid w:val="00305C29"/>
    <w:rsid w:val="003061D7"/>
    <w:rsid w:val="00310061"/>
    <w:rsid w:val="00310BA3"/>
    <w:rsid w:val="00311525"/>
    <w:rsid w:val="0031286C"/>
    <w:rsid w:val="00313303"/>
    <w:rsid w:val="003135F1"/>
    <w:rsid w:val="0031439D"/>
    <w:rsid w:val="00314FB0"/>
    <w:rsid w:val="003150A9"/>
    <w:rsid w:val="0031526C"/>
    <w:rsid w:val="003154CB"/>
    <w:rsid w:val="0031711C"/>
    <w:rsid w:val="00320E5D"/>
    <w:rsid w:val="003211F9"/>
    <w:rsid w:val="00321306"/>
    <w:rsid w:val="00321C2D"/>
    <w:rsid w:val="00321CE2"/>
    <w:rsid w:val="00322515"/>
    <w:rsid w:val="00322C24"/>
    <w:rsid w:val="003232B0"/>
    <w:rsid w:val="0032359E"/>
    <w:rsid w:val="00324238"/>
    <w:rsid w:val="003255BD"/>
    <w:rsid w:val="0032586A"/>
    <w:rsid w:val="00325A5F"/>
    <w:rsid w:val="00325BF1"/>
    <w:rsid w:val="00326220"/>
    <w:rsid w:val="0032688E"/>
    <w:rsid w:val="00327A5C"/>
    <w:rsid w:val="00330B03"/>
    <w:rsid w:val="0033130C"/>
    <w:rsid w:val="00331828"/>
    <w:rsid w:val="00331A78"/>
    <w:rsid w:val="00331C93"/>
    <w:rsid w:val="00331D1B"/>
    <w:rsid w:val="00332123"/>
    <w:rsid w:val="00332191"/>
    <w:rsid w:val="0033236B"/>
    <w:rsid w:val="0033262B"/>
    <w:rsid w:val="0033282F"/>
    <w:rsid w:val="00332AAF"/>
    <w:rsid w:val="003339BD"/>
    <w:rsid w:val="00334D1A"/>
    <w:rsid w:val="00335516"/>
    <w:rsid w:val="00336553"/>
    <w:rsid w:val="00336A54"/>
    <w:rsid w:val="00336B98"/>
    <w:rsid w:val="00336E4D"/>
    <w:rsid w:val="00337B9F"/>
    <w:rsid w:val="00337EF7"/>
    <w:rsid w:val="00340BD6"/>
    <w:rsid w:val="0034127D"/>
    <w:rsid w:val="00341A5D"/>
    <w:rsid w:val="00341D09"/>
    <w:rsid w:val="003429A7"/>
    <w:rsid w:val="00342ECF"/>
    <w:rsid w:val="003430FA"/>
    <w:rsid w:val="00343CA1"/>
    <w:rsid w:val="00343DD2"/>
    <w:rsid w:val="003449A2"/>
    <w:rsid w:val="00345722"/>
    <w:rsid w:val="0034585A"/>
    <w:rsid w:val="00345B9C"/>
    <w:rsid w:val="00345D12"/>
    <w:rsid w:val="0034690A"/>
    <w:rsid w:val="00347B40"/>
    <w:rsid w:val="00347F5D"/>
    <w:rsid w:val="00350122"/>
    <w:rsid w:val="00350301"/>
    <w:rsid w:val="00350498"/>
    <w:rsid w:val="003508CE"/>
    <w:rsid w:val="00350B1D"/>
    <w:rsid w:val="003514BC"/>
    <w:rsid w:val="00351777"/>
    <w:rsid w:val="0035230E"/>
    <w:rsid w:val="00352BB1"/>
    <w:rsid w:val="00352EE2"/>
    <w:rsid w:val="00352F62"/>
    <w:rsid w:val="003530E1"/>
    <w:rsid w:val="00353A4E"/>
    <w:rsid w:val="00354299"/>
    <w:rsid w:val="00355963"/>
    <w:rsid w:val="00355C24"/>
    <w:rsid w:val="00356246"/>
    <w:rsid w:val="00357347"/>
    <w:rsid w:val="00357FAC"/>
    <w:rsid w:val="0036091A"/>
    <w:rsid w:val="003609FD"/>
    <w:rsid w:val="003614EC"/>
    <w:rsid w:val="003619F3"/>
    <w:rsid w:val="00361C44"/>
    <w:rsid w:val="00361FE8"/>
    <w:rsid w:val="00362C1C"/>
    <w:rsid w:val="00362C5F"/>
    <w:rsid w:val="00362F3E"/>
    <w:rsid w:val="0036332E"/>
    <w:rsid w:val="00363E8F"/>
    <w:rsid w:val="003642A7"/>
    <w:rsid w:val="00364B5A"/>
    <w:rsid w:val="00364F7E"/>
    <w:rsid w:val="0036579E"/>
    <w:rsid w:val="00365BFF"/>
    <w:rsid w:val="00365E83"/>
    <w:rsid w:val="0036707D"/>
    <w:rsid w:val="00367118"/>
    <w:rsid w:val="003673A4"/>
    <w:rsid w:val="0036748A"/>
    <w:rsid w:val="0036756F"/>
    <w:rsid w:val="00367D96"/>
    <w:rsid w:val="00370433"/>
    <w:rsid w:val="003705BE"/>
    <w:rsid w:val="0037065B"/>
    <w:rsid w:val="0037087C"/>
    <w:rsid w:val="00371274"/>
    <w:rsid w:val="00371359"/>
    <w:rsid w:val="003722EF"/>
    <w:rsid w:val="003728D4"/>
    <w:rsid w:val="00372A0E"/>
    <w:rsid w:val="00372D2F"/>
    <w:rsid w:val="00373432"/>
    <w:rsid w:val="0037397A"/>
    <w:rsid w:val="00373BDF"/>
    <w:rsid w:val="003743DD"/>
    <w:rsid w:val="00374D61"/>
    <w:rsid w:val="003755C4"/>
    <w:rsid w:val="0037681F"/>
    <w:rsid w:val="00377C3D"/>
    <w:rsid w:val="003807D5"/>
    <w:rsid w:val="00382B48"/>
    <w:rsid w:val="0038322D"/>
    <w:rsid w:val="00383DDF"/>
    <w:rsid w:val="00384016"/>
    <w:rsid w:val="00384051"/>
    <w:rsid w:val="00384542"/>
    <w:rsid w:val="003846A7"/>
    <w:rsid w:val="0038474C"/>
    <w:rsid w:val="00384990"/>
    <w:rsid w:val="00384BC6"/>
    <w:rsid w:val="003866EC"/>
    <w:rsid w:val="00387663"/>
    <w:rsid w:val="00390382"/>
    <w:rsid w:val="00390A33"/>
    <w:rsid w:val="00390C8E"/>
    <w:rsid w:val="003913E5"/>
    <w:rsid w:val="003920BE"/>
    <w:rsid w:val="00392A65"/>
    <w:rsid w:val="0039312E"/>
    <w:rsid w:val="003938A1"/>
    <w:rsid w:val="0039462E"/>
    <w:rsid w:val="0039502F"/>
    <w:rsid w:val="003951AE"/>
    <w:rsid w:val="00395385"/>
    <w:rsid w:val="00395C17"/>
    <w:rsid w:val="00396748"/>
    <w:rsid w:val="00396AF1"/>
    <w:rsid w:val="00396DF2"/>
    <w:rsid w:val="003972B5"/>
    <w:rsid w:val="00397364"/>
    <w:rsid w:val="00397E43"/>
    <w:rsid w:val="003A0093"/>
    <w:rsid w:val="003A018C"/>
    <w:rsid w:val="003A059B"/>
    <w:rsid w:val="003A0CAD"/>
    <w:rsid w:val="003A0E45"/>
    <w:rsid w:val="003A11CF"/>
    <w:rsid w:val="003A16FC"/>
    <w:rsid w:val="003A18F7"/>
    <w:rsid w:val="003A1E30"/>
    <w:rsid w:val="003A22F4"/>
    <w:rsid w:val="003A2615"/>
    <w:rsid w:val="003A264F"/>
    <w:rsid w:val="003A32C1"/>
    <w:rsid w:val="003A34D7"/>
    <w:rsid w:val="003A4045"/>
    <w:rsid w:val="003A4134"/>
    <w:rsid w:val="003A43A6"/>
    <w:rsid w:val="003A4EF7"/>
    <w:rsid w:val="003A51AC"/>
    <w:rsid w:val="003A547E"/>
    <w:rsid w:val="003A5675"/>
    <w:rsid w:val="003A6EBC"/>
    <w:rsid w:val="003A7C1A"/>
    <w:rsid w:val="003B034F"/>
    <w:rsid w:val="003B1890"/>
    <w:rsid w:val="003B1CF1"/>
    <w:rsid w:val="003B27E3"/>
    <w:rsid w:val="003B3E24"/>
    <w:rsid w:val="003B427E"/>
    <w:rsid w:val="003B4A7E"/>
    <w:rsid w:val="003B4D68"/>
    <w:rsid w:val="003B5444"/>
    <w:rsid w:val="003B5955"/>
    <w:rsid w:val="003C067D"/>
    <w:rsid w:val="003C0F76"/>
    <w:rsid w:val="003C11BE"/>
    <w:rsid w:val="003C1347"/>
    <w:rsid w:val="003C18A1"/>
    <w:rsid w:val="003C1AF9"/>
    <w:rsid w:val="003C22EF"/>
    <w:rsid w:val="003C2BF9"/>
    <w:rsid w:val="003C2BFE"/>
    <w:rsid w:val="003C41CE"/>
    <w:rsid w:val="003C45E4"/>
    <w:rsid w:val="003C4C9F"/>
    <w:rsid w:val="003C564B"/>
    <w:rsid w:val="003C624E"/>
    <w:rsid w:val="003C665F"/>
    <w:rsid w:val="003D061A"/>
    <w:rsid w:val="003D1268"/>
    <w:rsid w:val="003D224C"/>
    <w:rsid w:val="003D2354"/>
    <w:rsid w:val="003D3DD0"/>
    <w:rsid w:val="003D3FB3"/>
    <w:rsid w:val="003D4002"/>
    <w:rsid w:val="003D41A4"/>
    <w:rsid w:val="003D4279"/>
    <w:rsid w:val="003D482F"/>
    <w:rsid w:val="003D4A5A"/>
    <w:rsid w:val="003D4C55"/>
    <w:rsid w:val="003D5290"/>
    <w:rsid w:val="003D5AD6"/>
    <w:rsid w:val="003D5B42"/>
    <w:rsid w:val="003D64D8"/>
    <w:rsid w:val="003D704F"/>
    <w:rsid w:val="003D766E"/>
    <w:rsid w:val="003D76AD"/>
    <w:rsid w:val="003D780F"/>
    <w:rsid w:val="003D7ECC"/>
    <w:rsid w:val="003E08A1"/>
    <w:rsid w:val="003E148C"/>
    <w:rsid w:val="003E1603"/>
    <w:rsid w:val="003E1B80"/>
    <w:rsid w:val="003E1D64"/>
    <w:rsid w:val="003E2225"/>
    <w:rsid w:val="003E2617"/>
    <w:rsid w:val="003E2D67"/>
    <w:rsid w:val="003E41B7"/>
    <w:rsid w:val="003E5331"/>
    <w:rsid w:val="003E61AD"/>
    <w:rsid w:val="003E6D13"/>
    <w:rsid w:val="003E6F9E"/>
    <w:rsid w:val="003E6FD1"/>
    <w:rsid w:val="003E728C"/>
    <w:rsid w:val="003E7712"/>
    <w:rsid w:val="003E7F69"/>
    <w:rsid w:val="003F021E"/>
    <w:rsid w:val="003F03AE"/>
    <w:rsid w:val="003F0927"/>
    <w:rsid w:val="003F0AC5"/>
    <w:rsid w:val="003F0E9E"/>
    <w:rsid w:val="003F0EE6"/>
    <w:rsid w:val="003F15AC"/>
    <w:rsid w:val="003F18CF"/>
    <w:rsid w:val="003F1CE6"/>
    <w:rsid w:val="003F2BA2"/>
    <w:rsid w:val="003F2C84"/>
    <w:rsid w:val="003F3780"/>
    <w:rsid w:val="003F4B0F"/>
    <w:rsid w:val="003F6621"/>
    <w:rsid w:val="003F6A3E"/>
    <w:rsid w:val="003F747D"/>
    <w:rsid w:val="004008FF"/>
    <w:rsid w:val="00400AE8"/>
    <w:rsid w:val="00400D17"/>
    <w:rsid w:val="00401579"/>
    <w:rsid w:val="00401A5D"/>
    <w:rsid w:val="00401DE2"/>
    <w:rsid w:val="00402320"/>
    <w:rsid w:val="00402CEE"/>
    <w:rsid w:val="00404A2C"/>
    <w:rsid w:val="00404B0C"/>
    <w:rsid w:val="00404BD3"/>
    <w:rsid w:val="00404F66"/>
    <w:rsid w:val="004063A4"/>
    <w:rsid w:val="00407036"/>
    <w:rsid w:val="00407D05"/>
    <w:rsid w:val="00407D3F"/>
    <w:rsid w:val="00407E59"/>
    <w:rsid w:val="00410A23"/>
    <w:rsid w:val="00410C31"/>
    <w:rsid w:val="004115C9"/>
    <w:rsid w:val="00411872"/>
    <w:rsid w:val="004119A1"/>
    <w:rsid w:val="00411ED8"/>
    <w:rsid w:val="0041244D"/>
    <w:rsid w:val="00412D42"/>
    <w:rsid w:val="00413673"/>
    <w:rsid w:val="00413A74"/>
    <w:rsid w:val="00414071"/>
    <w:rsid w:val="004144D1"/>
    <w:rsid w:val="004148C8"/>
    <w:rsid w:val="00414BAC"/>
    <w:rsid w:val="004160CE"/>
    <w:rsid w:val="00416718"/>
    <w:rsid w:val="004175D2"/>
    <w:rsid w:val="004177EA"/>
    <w:rsid w:val="00417E03"/>
    <w:rsid w:val="004200FD"/>
    <w:rsid w:val="00421913"/>
    <w:rsid w:val="00422540"/>
    <w:rsid w:val="00422899"/>
    <w:rsid w:val="00422B28"/>
    <w:rsid w:val="00422FBF"/>
    <w:rsid w:val="00423629"/>
    <w:rsid w:val="004240B6"/>
    <w:rsid w:val="0042475E"/>
    <w:rsid w:val="00424FB8"/>
    <w:rsid w:val="00424FD2"/>
    <w:rsid w:val="004260CA"/>
    <w:rsid w:val="004275E1"/>
    <w:rsid w:val="004301B4"/>
    <w:rsid w:val="0043026A"/>
    <w:rsid w:val="004310A3"/>
    <w:rsid w:val="00431308"/>
    <w:rsid w:val="0043173A"/>
    <w:rsid w:val="00433E6C"/>
    <w:rsid w:val="00433F77"/>
    <w:rsid w:val="00434514"/>
    <w:rsid w:val="004347B8"/>
    <w:rsid w:val="00434D2E"/>
    <w:rsid w:val="004355E1"/>
    <w:rsid w:val="004356BC"/>
    <w:rsid w:val="004367EF"/>
    <w:rsid w:val="00436842"/>
    <w:rsid w:val="00436B96"/>
    <w:rsid w:val="004373ED"/>
    <w:rsid w:val="00437555"/>
    <w:rsid w:val="004376D1"/>
    <w:rsid w:val="004379C2"/>
    <w:rsid w:val="00437D1E"/>
    <w:rsid w:val="00437D4B"/>
    <w:rsid w:val="004405E9"/>
    <w:rsid w:val="00440EE9"/>
    <w:rsid w:val="00440EF1"/>
    <w:rsid w:val="004412AC"/>
    <w:rsid w:val="004412E6"/>
    <w:rsid w:val="004417EF"/>
    <w:rsid w:val="004418BF"/>
    <w:rsid w:val="004419F4"/>
    <w:rsid w:val="00441D9C"/>
    <w:rsid w:val="004428C2"/>
    <w:rsid w:val="00442CE7"/>
    <w:rsid w:val="004431E3"/>
    <w:rsid w:val="004436FA"/>
    <w:rsid w:val="004438EF"/>
    <w:rsid w:val="00443BB7"/>
    <w:rsid w:val="00443F13"/>
    <w:rsid w:val="00444560"/>
    <w:rsid w:val="00444D55"/>
    <w:rsid w:val="00445297"/>
    <w:rsid w:val="0044568E"/>
    <w:rsid w:val="00445840"/>
    <w:rsid w:val="0044669A"/>
    <w:rsid w:val="004467A5"/>
    <w:rsid w:val="00446854"/>
    <w:rsid w:val="004468D4"/>
    <w:rsid w:val="00446F73"/>
    <w:rsid w:val="0044754D"/>
    <w:rsid w:val="00447F04"/>
    <w:rsid w:val="00450127"/>
    <w:rsid w:val="004525B0"/>
    <w:rsid w:val="004525CE"/>
    <w:rsid w:val="004534FF"/>
    <w:rsid w:val="00453ACA"/>
    <w:rsid w:val="00453C29"/>
    <w:rsid w:val="004541C0"/>
    <w:rsid w:val="0045465C"/>
    <w:rsid w:val="004546AD"/>
    <w:rsid w:val="00454724"/>
    <w:rsid w:val="00454A0C"/>
    <w:rsid w:val="00454A81"/>
    <w:rsid w:val="00454DC4"/>
    <w:rsid w:val="00455DBE"/>
    <w:rsid w:val="00455FE7"/>
    <w:rsid w:val="0045604F"/>
    <w:rsid w:val="004566FE"/>
    <w:rsid w:val="00456A4F"/>
    <w:rsid w:val="0045720E"/>
    <w:rsid w:val="0045726A"/>
    <w:rsid w:val="00457C51"/>
    <w:rsid w:val="00457E61"/>
    <w:rsid w:val="00457F6C"/>
    <w:rsid w:val="00460440"/>
    <w:rsid w:val="00460679"/>
    <w:rsid w:val="004606B3"/>
    <w:rsid w:val="004607A5"/>
    <w:rsid w:val="004612E1"/>
    <w:rsid w:val="004616E8"/>
    <w:rsid w:val="0046248A"/>
    <w:rsid w:val="0046343B"/>
    <w:rsid w:val="0046371B"/>
    <w:rsid w:val="00465941"/>
    <w:rsid w:val="00465C22"/>
    <w:rsid w:val="00465DA5"/>
    <w:rsid w:val="00465E7E"/>
    <w:rsid w:val="004662EE"/>
    <w:rsid w:val="0046653E"/>
    <w:rsid w:val="00467599"/>
    <w:rsid w:val="0046771E"/>
    <w:rsid w:val="00467DF8"/>
    <w:rsid w:val="00470746"/>
    <w:rsid w:val="00470931"/>
    <w:rsid w:val="004709B1"/>
    <w:rsid w:val="0047161C"/>
    <w:rsid w:val="004717F6"/>
    <w:rsid w:val="00471E46"/>
    <w:rsid w:val="004720E3"/>
    <w:rsid w:val="004720EF"/>
    <w:rsid w:val="00472624"/>
    <w:rsid w:val="0047332F"/>
    <w:rsid w:val="0047387B"/>
    <w:rsid w:val="004742A9"/>
    <w:rsid w:val="00474613"/>
    <w:rsid w:val="0047468A"/>
    <w:rsid w:val="00474FBF"/>
    <w:rsid w:val="004757DE"/>
    <w:rsid w:val="004761BB"/>
    <w:rsid w:val="004768D1"/>
    <w:rsid w:val="0047702D"/>
    <w:rsid w:val="0047717F"/>
    <w:rsid w:val="00477971"/>
    <w:rsid w:val="00477A34"/>
    <w:rsid w:val="00480BDB"/>
    <w:rsid w:val="00482146"/>
    <w:rsid w:val="004821DB"/>
    <w:rsid w:val="0048247F"/>
    <w:rsid w:val="00482D9A"/>
    <w:rsid w:val="00483358"/>
    <w:rsid w:val="00483AC8"/>
    <w:rsid w:val="00483E41"/>
    <w:rsid w:val="004846C1"/>
    <w:rsid w:val="004849CB"/>
    <w:rsid w:val="00484D1C"/>
    <w:rsid w:val="00484D73"/>
    <w:rsid w:val="00485004"/>
    <w:rsid w:val="004858F5"/>
    <w:rsid w:val="0048594D"/>
    <w:rsid w:val="00486430"/>
    <w:rsid w:val="00486D8D"/>
    <w:rsid w:val="00487F56"/>
    <w:rsid w:val="004911CC"/>
    <w:rsid w:val="0049195E"/>
    <w:rsid w:val="00492182"/>
    <w:rsid w:val="00492728"/>
    <w:rsid w:val="004928A9"/>
    <w:rsid w:val="00492B40"/>
    <w:rsid w:val="00492B60"/>
    <w:rsid w:val="004932EB"/>
    <w:rsid w:val="00493B00"/>
    <w:rsid w:val="00493EE4"/>
    <w:rsid w:val="00494294"/>
    <w:rsid w:val="004946BC"/>
    <w:rsid w:val="004953D9"/>
    <w:rsid w:val="0049596E"/>
    <w:rsid w:val="004959DF"/>
    <w:rsid w:val="0049794A"/>
    <w:rsid w:val="004A17A0"/>
    <w:rsid w:val="004A1E10"/>
    <w:rsid w:val="004A2158"/>
    <w:rsid w:val="004A3006"/>
    <w:rsid w:val="004A39AA"/>
    <w:rsid w:val="004A466F"/>
    <w:rsid w:val="004A4B26"/>
    <w:rsid w:val="004A4D7A"/>
    <w:rsid w:val="004A5233"/>
    <w:rsid w:val="004A5483"/>
    <w:rsid w:val="004A58ED"/>
    <w:rsid w:val="004A5D4B"/>
    <w:rsid w:val="004A5F06"/>
    <w:rsid w:val="004A6AA1"/>
    <w:rsid w:val="004A6AC4"/>
    <w:rsid w:val="004A6AC9"/>
    <w:rsid w:val="004A7BEB"/>
    <w:rsid w:val="004A7E5C"/>
    <w:rsid w:val="004B0458"/>
    <w:rsid w:val="004B04DB"/>
    <w:rsid w:val="004B07F2"/>
    <w:rsid w:val="004B07FF"/>
    <w:rsid w:val="004B13A5"/>
    <w:rsid w:val="004B1C57"/>
    <w:rsid w:val="004B29E3"/>
    <w:rsid w:val="004B2AE8"/>
    <w:rsid w:val="004B2D5E"/>
    <w:rsid w:val="004B37E8"/>
    <w:rsid w:val="004B392D"/>
    <w:rsid w:val="004B3B20"/>
    <w:rsid w:val="004B3BD6"/>
    <w:rsid w:val="004B3F09"/>
    <w:rsid w:val="004B4A12"/>
    <w:rsid w:val="004B4BAB"/>
    <w:rsid w:val="004B4E52"/>
    <w:rsid w:val="004B5034"/>
    <w:rsid w:val="004B543E"/>
    <w:rsid w:val="004B550B"/>
    <w:rsid w:val="004B58DE"/>
    <w:rsid w:val="004B5DAE"/>
    <w:rsid w:val="004B65EB"/>
    <w:rsid w:val="004B6773"/>
    <w:rsid w:val="004B6E0D"/>
    <w:rsid w:val="004B7AE5"/>
    <w:rsid w:val="004C087B"/>
    <w:rsid w:val="004C0889"/>
    <w:rsid w:val="004C0A1B"/>
    <w:rsid w:val="004C0A56"/>
    <w:rsid w:val="004C1039"/>
    <w:rsid w:val="004C14B6"/>
    <w:rsid w:val="004C171E"/>
    <w:rsid w:val="004C1AE9"/>
    <w:rsid w:val="004C1B0D"/>
    <w:rsid w:val="004C1E98"/>
    <w:rsid w:val="004C2573"/>
    <w:rsid w:val="004C25CF"/>
    <w:rsid w:val="004C2733"/>
    <w:rsid w:val="004C2CED"/>
    <w:rsid w:val="004C3054"/>
    <w:rsid w:val="004C3257"/>
    <w:rsid w:val="004C35B3"/>
    <w:rsid w:val="004C3A5A"/>
    <w:rsid w:val="004C3CB2"/>
    <w:rsid w:val="004C45EF"/>
    <w:rsid w:val="004C54B8"/>
    <w:rsid w:val="004C5A56"/>
    <w:rsid w:val="004C6447"/>
    <w:rsid w:val="004C659A"/>
    <w:rsid w:val="004C6B2B"/>
    <w:rsid w:val="004C72A1"/>
    <w:rsid w:val="004C7CEC"/>
    <w:rsid w:val="004D0B21"/>
    <w:rsid w:val="004D1107"/>
    <w:rsid w:val="004D14BC"/>
    <w:rsid w:val="004D18DC"/>
    <w:rsid w:val="004D1E03"/>
    <w:rsid w:val="004D24F0"/>
    <w:rsid w:val="004D2598"/>
    <w:rsid w:val="004D28E8"/>
    <w:rsid w:val="004D2DEF"/>
    <w:rsid w:val="004D2EA3"/>
    <w:rsid w:val="004D322F"/>
    <w:rsid w:val="004D33F6"/>
    <w:rsid w:val="004D3A33"/>
    <w:rsid w:val="004D4B44"/>
    <w:rsid w:val="004D4C1A"/>
    <w:rsid w:val="004D4F7C"/>
    <w:rsid w:val="004D51AF"/>
    <w:rsid w:val="004D51E2"/>
    <w:rsid w:val="004D5290"/>
    <w:rsid w:val="004D6433"/>
    <w:rsid w:val="004D650E"/>
    <w:rsid w:val="004D6680"/>
    <w:rsid w:val="004D6B21"/>
    <w:rsid w:val="004D6DDF"/>
    <w:rsid w:val="004D6E1F"/>
    <w:rsid w:val="004D7BD5"/>
    <w:rsid w:val="004D7CCB"/>
    <w:rsid w:val="004E0454"/>
    <w:rsid w:val="004E12B8"/>
    <w:rsid w:val="004E1C72"/>
    <w:rsid w:val="004E1D4B"/>
    <w:rsid w:val="004E1E79"/>
    <w:rsid w:val="004E2107"/>
    <w:rsid w:val="004E2198"/>
    <w:rsid w:val="004E22CF"/>
    <w:rsid w:val="004E2DB5"/>
    <w:rsid w:val="004E3B7C"/>
    <w:rsid w:val="004E3F0F"/>
    <w:rsid w:val="004E421E"/>
    <w:rsid w:val="004E47D4"/>
    <w:rsid w:val="004E4CF3"/>
    <w:rsid w:val="004E4DF7"/>
    <w:rsid w:val="004E52AD"/>
    <w:rsid w:val="004E5C16"/>
    <w:rsid w:val="004E5DF3"/>
    <w:rsid w:val="004E67F4"/>
    <w:rsid w:val="004E6B89"/>
    <w:rsid w:val="004E7296"/>
    <w:rsid w:val="004E72BD"/>
    <w:rsid w:val="004F0D38"/>
    <w:rsid w:val="004F119C"/>
    <w:rsid w:val="004F2009"/>
    <w:rsid w:val="004F201A"/>
    <w:rsid w:val="004F53BF"/>
    <w:rsid w:val="004F54D2"/>
    <w:rsid w:val="004F578C"/>
    <w:rsid w:val="004F5967"/>
    <w:rsid w:val="004F6AEC"/>
    <w:rsid w:val="004F6BF9"/>
    <w:rsid w:val="004F713B"/>
    <w:rsid w:val="004F7188"/>
    <w:rsid w:val="004F7826"/>
    <w:rsid w:val="004F7842"/>
    <w:rsid w:val="005002CF"/>
    <w:rsid w:val="00500838"/>
    <w:rsid w:val="0050087E"/>
    <w:rsid w:val="00500D6A"/>
    <w:rsid w:val="00501189"/>
    <w:rsid w:val="00501472"/>
    <w:rsid w:val="00501AF8"/>
    <w:rsid w:val="00501F79"/>
    <w:rsid w:val="005021FD"/>
    <w:rsid w:val="0050268D"/>
    <w:rsid w:val="00502702"/>
    <w:rsid w:val="00502A51"/>
    <w:rsid w:val="0050342D"/>
    <w:rsid w:val="00503681"/>
    <w:rsid w:val="00503DEF"/>
    <w:rsid w:val="00503ED1"/>
    <w:rsid w:val="00503EF7"/>
    <w:rsid w:val="00504BBE"/>
    <w:rsid w:val="00504CA0"/>
    <w:rsid w:val="00504D30"/>
    <w:rsid w:val="00505243"/>
    <w:rsid w:val="00505A2F"/>
    <w:rsid w:val="00506B97"/>
    <w:rsid w:val="00507BF4"/>
    <w:rsid w:val="00510559"/>
    <w:rsid w:val="0051079C"/>
    <w:rsid w:val="00510D97"/>
    <w:rsid w:val="00511C3A"/>
    <w:rsid w:val="00512663"/>
    <w:rsid w:val="00512E65"/>
    <w:rsid w:val="00513F2F"/>
    <w:rsid w:val="005144FB"/>
    <w:rsid w:val="00514665"/>
    <w:rsid w:val="00514FD8"/>
    <w:rsid w:val="005155B4"/>
    <w:rsid w:val="0051590D"/>
    <w:rsid w:val="00515E4E"/>
    <w:rsid w:val="00515EF4"/>
    <w:rsid w:val="00516621"/>
    <w:rsid w:val="00516664"/>
    <w:rsid w:val="005167BB"/>
    <w:rsid w:val="00517165"/>
    <w:rsid w:val="00517436"/>
    <w:rsid w:val="00517EEF"/>
    <w:rsid w:val="00520219"/>
    <w:rsid w:val="00520CE2"/>
    <w:rsid w:val="00520D58"/>
    <w:rsid w:val="0052143D"/>
    <w:rsid w:val="005223F9"/>
    <w:rsid w:val="00522C27"/>
    <w:rsid w:val="00522CD6"/>
    <w:rsid w:val="00524271"/>
    <w:rsid w:val="00525063"/>
    <w:rsid w:val="00525468"/>
    <w:rsid w:val="0052570A"/>
    <w:rsid w:val="0052595B"/>
    <w:rsid w:val="00525A4C"/>
    <w:rsid w:val="00525B75"/>
    <w:rsid w:val="00525D48"/>
    <w:rsid w:val="00525ECE"/>
    <w:rsid w:val="00526682"/>
    <w:rsid w:val="00526F6B"/>
    <w:rsid w:val="00527844"/>
    <w:rsid w:val="00527E5C"/>
    <w:rsid w:val="00530373"/>
    <w:rsid w:val="00530BEC"/>
    <w:rsid w:val="00530F0C"/>
    <w:rsid w:val="005314F3"/>
    <w:rsid w:val="00531A55"/>
    <w:rsid w:val="0053239B"/>
    <w:rsid w:val="00533E1B"/>
    <w:rsid w:val="00534127"/>
    <w:rsid w:val="005346FC"/>
    <w:rsid w:val="00534F51"/>
    <w:rsid w:val="00535015"/>
    <w:rsid w:val="005352CF"/>
    <w:rsid w:val="00535837"/>
    <w:rsid w:val="005371FD"/>
    <w:rsid w:val="00537574"/>
    <w:rsid w:val="005375B4"/>
    <w:rsid w:val="005400CF"/>
    <w:rsid w:val="00540413"/>
    <w:rsid w:val="00540E97"/>
    <w:rsid w:val="005416F0"/>
    <w:rsid w:val="0054170A"/>
    <w:rsid w:val="00541984"/>
    <w:rsid w:val="00541AE7"/>
    <w:rsid w:val="005433B3"/>
    <w:rsid w:val="00543735"/>
    <w:rsid w:val="005437DD"/>
    <w:rsid w:val="00544F03"/>
    <w:rsid w:val="00544F92"/>
    <w:rsid w:val="005450C5"/>
    <w:rsid w:val="0054565E"/>
    <w:rsid w:val="0054634B"/>
    <w:rsid w:val="005464C5"/>
    <w:rsid w:val="005464FB"/>
    <w:rsid w:val="005467B5"/>
    <w:rsid w:val="00547322"/>
    <w:rsid w:val="00547433"/>
    <w:rsid w:val="005476A2"/>
    <w:rsid w:val="00547A31"/>
    <w:rsid w:val="00547B32"/>
    <w:rsid w:val="005506EB"/>
    <w:rsid w:val="00550D56"/>
    <w:rsid w:val="00550EBD"/>
    <w:rsid w:val="00551B11"/>
    <w:rsid w:val="00551E21"/>
    <w:rsid w:val="00552749"/>
    <w:rsid w:val="00554278"/>
    <w:rsid w:val="00554529"/>
    <w:rsid w:val="00554B2A"/>
    <w:rsid w:val="00554DD7"/>
    <w:rsid w:val="00555343"/>
    <w:rsid w:val="005556FF"/>
    <w:rsid w:val="00556AED"/>
    <w:rsid w:val="005577E1"/>
    <w:rsid w:val="00557C22"/>
    <w:rsid w:val="0056012E"/>
    <w:rsid w:val="0056015F"/>
    <w:rsid w:val="005603E8"/>
    <w:rsid w:val="00560AF0"/>
    <w:rsid w:val="00560B5B"/>
    <w:rsid w:val="00560CC6"/>
    <w:rsid w:val="00561427"/>
    <w:rsid w:val="00561626"/>
    <w:rsid w:val="00562379"/>
    <w:rsid w:val="0056364D"/>
    <w:rsid w:val="00563659"/>
    <w:rsid w:val="005650F0"/>
    <w:rsid w:val="0056536E"/>
    <w:rsid w:val="00565910"/>
    <w:rsid w:val="00566DAF"/>
    <w:rsid w:val="00566FCC"/>
    <w:rsid w:val="0056724D"/>
    <w:rsid w:val="0056798D"/>
    <w:rsid w:val="005712FC"/>
    <w:rsid w:val="005714F6"/>
    <w:rsid w:val="005722BE"/>
    <w:rsid w:val="0057232C"/>
    <w:rsid w:val="0057347C"/>
    <w:rsid w:val="00574D4D"/>
    <w:rsid w:val="005751AA"/>
    <w:rsid w:val="0057585B"/>
    <w:rsid w:val="00575A13"/>
    <w:rsid w:val="00575CFB"/>
    <w:rsid w:val="0057620C"/>
    <w:rsid w:val="005763D1"/>
    <w:rsid w:val="00576649"/>
    <w:rsid w:val="00577835"/>
    <w:rsid w:val="00577D98"/>
    <w:rsid w:val="00577E55"/>
    <w:rsid w:val="0058005F"/>
    <w:rsid w:val="0058094A"/>
    <w:rsid w:val="005811E7"/>
    <w:rsid w:val="00581358"/>
    <w:rsid w:val="0058162B"/>
    <w:rsid w:val="0058172C"/>
    <w:rsid w:val="0058174E"/>
    <w:rsid w:val="0058190C"/>
    <w:rsid w:val="00582777"/>
    <w:rsid w:val="00582975"/>
    <w:rsid w:val="00583A0D"/>
    <w:rsid w:val="00583A21"/>
    <w:rsid w:val="00583D44"/>
    <w:rsid w:val="00584BDE"/>
    <w:rsid w:val="00584E17"/>
    <w:rsid w:val="005853FC"/>
    <w:rsid w:val="005854FA"/>
    <w:rsid w:val="00585C30"/>
    <w:rsid w:val="00586421"/>
    <w:rsid w:val="0058682D"/>
    <w:rsid w:val="005873EF"/>
    <w:rsid w:val="00587A7C"/>
    <w:rsid w:val="00590979"/>
    <w:rsid w:val="005917D5"/>
    <w:rsid w:val="005925F5"/>
    <w:rsid w:val="005927C6"/>
    <w:rsid w:val="00592EBD"/>
    <w:rsid w:val="0059348A"/>
    <w:rsid w:val="00593C34"/>
    <w:rsid w:val="00593CC4"/>
    <w:rsid w:val="00593DA6"/>
    <w:rsid w:val="00593E76"/>
    <w:rsid w:val="005964F6"/>
    <w:rsid w:val="005967A3"/>
    <w:rsid w:val="00596B17"/>
    <w:rsid w:val="00596B4C"/>
    <w:rsid w:val="00596D74"/>
    <w:rsid w:val="00597259"/>
    <w:rsid w:val="005978CA"/>
    <w:rsid w:val="00597DD5"/>
    <w:rsid w:val="005A0215"/>
    <w:rsid w:val="005A170E"/>
    <w:rsid w:val="005A1C1C"/>
    <w:rsid w:val="005A2567"/>
    <w:rsid w:val="005A2A05"/>
    <w:rsid w:val="005A361E"/>
    <w:rsid w:val="005A39F1"/>
    <w:rsid w:val="005A40A7"/>
    <w:rsid w:val="005A4C1C"/>
    <w:rsid w:val="005A5141"/>
    <w:rsid w:val="005A5242"/>
    <w:rsid w:val="005A5A02"/>
    <w:rsid w:val="005A5B75"/>
    <w:rsid w:val="005A606B"/>
    <w:rsid w:val="005A6727"/>
    <w:rsid w:val="005A71E3"/>
    <w:rsid w:val="005A7486"/>
    <w:rsid w:val="005A7660"/>
    <w:rsid w:val="005A7801"/>
    <w:rsid w:val="005B01BF"/>
    <w:rsid w:val="005B024D"/>
    <w:rsid w:val="005B0B04"/>
    <w:rsid w:val="005B1649"/>
    <w:rsid w:val="005B179A"/>
    <w:rsid w:val="005B279D"/>
    <w:rsid w:val="005B27DB"/>
    <w:rsid w:val="005B34AE"/>
    <w:rsid w:val="005B3779"/>
    <w:rsid w:val="005B43C2"/>
    <w:rsid w:val="005B59C4"/>
    <w:rsid w:val="005B5F7A"/>
    <w:rsid w:val="005B5FDB"/>
    <w:rsid w:val="005B778A"/>
    <w:rsid w:val="005B78AB"/>
    <w:rsid w:val="005B7B6B"/>
    <w:rsid w:val="005B7E04"/>
    <w:rsid w:val="005C03B6"/>
    <w:rsid w:val="005C18AE"/>
    <w:rsid w:val="005C1D71"/>
    <w:rsid w:val="005C2C7D"/>
    <w:rsid w:val="005C317C"/>
    <w:rsid w:val="005C3F39"/>
    <w:rsid w:val="005C3FC0"/>
    <w:rsid w:val="005C42FE"/>
    <w:rsid w:val="005C4319"/>
    <w:rsid w:val="005C4929"/>
    <w:rsid w:val="005C5AF3"/>
    <w:rsid w:val="005C5C8B"/>
    <w:rsid w:val="005C68BC"/>
    <w:rsid w:val="005C6A59"/>
    <w:rsid w:val="005C6C72"/>
    <w:rsid w:val="005C78F6"/>
    <w:rsid w:val="005C7999"/>
    <w:rsid w:val="005C7E94"/>
    <w:rsid w:val="005D06A5"/>
    <w:rsid w:val="005D06FD"/>
    <w:rsid w:val="005D08A7"/>
    <w:rsid w:val="005D1E4F"/>
    <w:rsid w:val="005D2D43"/>
    <w:rsid w:val="005D4870"/>
    <w:rsid w:val="005D4E24"/>
    <w:rsid w:val="005D62F0"/>
    <w:rsid w:val="005D6392"/>
    <w:rsid w:val="005D63DF"/>
    <w:rsid w:val="005D6524"/>
    <w:rsid w:val="005D6B0F"/>
    <w:rsid w:val="005D6B49"/>
    <w:rsid w:val="005D6D5A"/>
    <w:rsid w:val="005D6FEF"/>
    <w:rsid w:val="005D71F0"/>
    <w:rsid w:val="005D7354"/>
    <w:rsid w:val="005D770D"/>
    <w:rsid w:val="005E0085"/>
    <w:rsid w:val="005E0516"/>
    <w:rsid w:val="005E0A87"/>
    <w:rsid w:val="005E12CA"/>
    <w:rsid w:val="005E2401"/>
    <w:rsid w:val="005E2D10"/>
    <w:rsid w:val="005E34AF"/>
    <w:rsid w:val="005E4391"/>
    <w:rsid w:val="005E4591"/>
    <w:rsid w:val="005E5283"/>
    <w:rsid w:val="005E5FC6"/>
    <w:rsid w:val="005E600C"/>
    <w:rsid w:val="005E6021"/>
    <w:rsid w:val="005E607E"/>
    <w:rsid w:val="005E68EE"/>
    <w:rsid w:val="005E69DC"/>
    <w:rsid w:val="005E6BFB"/>
    <w:rsid w:val="005F03BD"/>
    <w:rsid w:val="005F04D1"/>
    <w:rsid w:val="005F069D"/>
    <w:rsid w:val="005F08F5"/>
    <w:rsid w:val="005F0DEA"/>
    <w:rsid w:val="005F12E8"/>
    <w:rsid w:val="005F2B45"/>
    <w:rsid w:val="005F31F9"/>
    <w:rsid w:val="005F367D"/>
    <w:rsid w:val="005F3D64"/>
    <w:rsid w:val="005F3F2C"/>
    <w:rsid w:val="005F4497"/>
    <w:rsid w:val="005F45B1"/>
    <w:rsid w:val="005F4985"/>
    <w:rsid w:val="005F557D"/>
    <w:rsid w:val="005F5835"/>
    <w:rsid w:val="005F5C98"/>
    <w:rsid w:val="005F5E3C"/>
    <w:rsid w:val="005F6AB7"/>
    <w:rsid w:val="006004DE"/>
    <w:rsid w:val="006006F2"/>
    <w:rsid w:val="006011E6"/>
    <w:rsid w:val="0060135A"/>
    <w:rsid w:val="006014C8"/>
    <w:rsid w:val="006021C1"/>
    <w:rsid w:val="00602524"/>
    <w:rsid w:val="00602A76"/>
    <w:rsid w:val="00602B63"/>
    <w:rsid w:val="00602D22"/>
    <w:rsid w:val="00603C52"/>
    <w:rsid w:val="00604619"/>
    <w:rsid w:val="00604857"/>
    <w:rsid w:val="00604F73"/>
    <w:rsid w:val="006050B3"/>
    <w:rsid w:val="006052CB"/>
    <w:rsid w:val="00605FE4"/>
    <w:rsid w:val="006068CD"/>
    <w:rsid w:val="006068E5"/>
    <w:rsid w:val="0060700E"/>
    <w:rsid w:val="00607309"/>
    <w:rsid w:val="00607310"/>
    <w:rsid w:val="00607FCE"/>
    <w:rsid w:val="006116BF"/>
    <w:rsid w:val="00611F3E"/>
    <w:rsid w:val="00612236"/>
    <w:rsid w:val="00613008"/>
    <w:rsid w:val="00613800"/>
    <w:rsid w:val="00613C4F"/>
    <w:rsid w:val="00613D2A"/>
    <w:rsid w:val="006140F8"/>
    <w:rsid w:val="006151C9"/>
    <w:rsid w:val="00615423"/>
    <w:rsid w:val="00615601"/>
    <w:rsid w:val="00615B80"/>
    <w:rsid w:val="00615BEA"/>
    <w:rsid w:val="006164B4"/>
    <w:rsid w:val="00616625"/>
    <w:rsid w:val="0061663F"/>
    <w:rsid w:val="00616E11"/>
    <w:rsid w:val="0061704D"/>
    <w:rsid w:val="0062059F"/>
    <w:rsid w:val="006209FC"/>
    <w:rsid w:val="00621141"/>
    <w:rsid w:val="00621A03"/>
    <w:rsid w:val="00621BED"/>
    <w:rsid w:val="00622112"/>
    <w:rsid w:val="00622194"/>
    <w:rsid w:val="00622583"/>
    <w:rsid w:val="0062289D"/>
    <w:rsid w:val="00622DBF"/>
    <w:rsid w:val="00624445"/>
    <w:rsid w:val="0062532A"/>
    <w:rsid w:val="00625477"/>
    <w:rsid w:val="0062615C"/>
    <w:rsid w:val="006265B4"/>
    <w:rsid w:val="006266CA"/>
    <w:rsid w:val="006271C7"/>
    <w:rsid w:val="00630103"/>
    <w:rsid w:val="0063014E"/>
    <w:rsid w:val="006309E7"/>
    <w:rsid w:val="00630BF2"/>
    <w:rsid w:val="006317E3"/>
    <w:rsid w:val="006318C7"/>
    <w:rsid w:val="00631A0E"/>
    <w:rsid w:val="00631C01"/>
    <w:rsid w:val="00631E27"/>
    <w:rsid w:val="006324DC"/>
    <w:rsid w:val="00632756"/>
    <w:rsid w:val="00632FBF"/>
    <w:rsid w:val="0063305A"/>
    <w:rsid w:val="00633333"/>
    <w:rsid w:val="00633595"/>
    <w:rsid w:val="0063367D"/>
    <w:rsid w:val="006347BB"/>
    <w:rsid w:val="00635E58"/>
    <w:rsid w:val="00635F91"/>
    <w:rsid w:val="0063685B"/>
    <w:rsid w:val="0063697B"/>
    <w:rsid w:val="00636D0A"/>
    <w:rsid w:val="0063792F"/>
    <w:rsid w:val="00637A35"/>
    <w:rsid w:val="00637B3A"/>
    <w:rsid w:val="00637B53"/>
    <w:rsid w:val="00640FC9"/>
    <w:rsid w:val="00641AC8"/>
    <w:rsid w:val="00641B04"/>
    <w:rsid w:val="00641E72"/>
    <w:rsid w:val="00642C81"/>
    <w:rsid w:val="00643B75"/>
    <w:rsid w:val="00643FD4"/>
    <w:rsid w:val="00644E9E"/>
    <w:rsid w:val="00645190"/>
    <w:rsid w:val="006452BD"/>
    <w:rsid w:val="006452D1"/>
    <w:rsid w:val="006459EE"/>
    <w:rsid w:val="00646857"/>
    <w:rsid w:val="0064756D"/>
    <w:rsid w:val="006476AC"/>
    <w:rsid w:val="006514D3"/>
    <w:rsid w:val="006514E1"/>
    <w:rsid w:val="006514FE"/>
    <w:rsid w:val="0065173B"/>
    <w:rsid w:val="0065264E"/>
    <w:rsid w:val="00652A68"/>
    <w:rsid w:val="00652A8D"/>
    <w:rsid w:val="0065379A"/>
    <w:rsid w:val="0065432A"/>
    <w:rsid w:val="00654B45"/>
    <w:rsid w:val="00654BAD"/>
    <w:rsid w:val="00655782"/>
    <w:rsid w:val="0065678C"/>
    <w:rsid w:val="00657180"/>
    <w:rsid w:val="00657583"/>
    <w:rsid w:val="0065788D"/>
    <w:rsid w:val="00657F23"/>
    <w:rsid w:val="00660F88"/>
    <w:rsid w:val="006614EB"/>
    <w:rsid w:val="00661627"/>
    <w:rsid w:val="006621D2"/>
    <w:rsid w:val="00663358"/>
    <w:rsid w:val="006644C3"/>
    <w:rsid w:val="00664E1F"/>
    <w:rsid w:val="00666D8C"/>
    <w:rsid w:val="006670D7"/>
    <w:rsid w:val="00667AE4"/>
    <w:rsid w:val="00667AF4"/>
    <w:rsid w:val="00667F7B"/>
    <w:rsid w:val="006700D0"/>
    <w:rsid w:val="00670127"/>
    <w:rsid w:val="006705A1"/>
    <w:rsid w:val="006705D9"/>
    <w:rsid w:val="0067074E"/>
    <w:rsid w:val="00670888"/>
    <w:rsid w:val="00670C8F"/>
    <w:rsid w:val="00670DA3"/>
    <w:rsid w:val="00670F26"/>
    <w:rsid w:val="006715FF"/>
    <w:rsid w:val="00671B53"/>
    <w:rsid w:val="00671F99"/>
    <w:rsid w:val="006729AB"/>
    <w:rsid w:val="00672FF5"/>
    <w:rsid w:val="00673107"/>
    <w:rsid w:val="00673540"/>
    <w:rsid w:val="00673D90"/>
    <w:rsid w:val="006745DD"/>
    <w:rsid w:val="00674712"/>
    <w:rsid w:val="00674B80"/>
    <w:rsid w:val="00674CD6"/>
    <w:rsid w:val="0067521C"/>
    <w:rsid w:val="00675CB4"/>
    <w:rsid w:val="00676142"/>
    <w:rsid w:val="0067708A"/>
    <w:rsid w:val="006774B8"/>
    <w:rsid w:val="00680027"/>
    <w:rsid w:val="006804B3"/>
    <w:rsid w:val="00680B5B"/>
    <w:rsid w:val="00680DB0"/>
    <w:rsid w:val="00680F68"/>
    <w:rsid w:val="0068158E"/>
    <w:rsid w:val="006815E2"/>
    <w:rsid w:val="00681E3A"/>
    <w:rsid w:val="00682018"/>
    <w:rsid w:val="00682CFA"/>
    <w:rsid w:val="00682E21"/>
    <w:rsid w:val="006831C7"/>
    <w:rsid w:val="006833C5"/>
    <w:rsid w:val="00683523"/>
    <w:rsid w:val="006838BE"/>
    <w:rsid w:val="00684327"/>
    <w:rsid w:val="00684499"/>
    <w:rsid w:val="00684CCA"/>
    <w:rsid w:val="00684D38"/>
    <w:rsid w:val="00685266"/>
    <w:rsid w:val="006852C1"/>
    <w:rsid w:val="00685EB1"/>
    <w:rsid w:val="00686073"/>
    <w:rsid w:val="00686504"/>
    <w:rsid w:val="00686C49"/>
    <w:rsid w:val="006876D9"/>
    <w:rsid w:val="006906A3"/>
    <w:rsid w:val="00692031"/>
    <w:rsid w:val="006921F8"/>
    <w:rsid w:val="00692F1B"/>
    <w:rsid w:val="006931FB"/>
    <w:rsid w:val="006933F1"/>
    <w:rsid w:val="00693689"/>
    <w:rsid w:val="00693E6B"/>
    <w:rsid w:val="006943CA"/>
    <w:rsid w:val="00694B52"/>
    <w:rsid w:val="00694E0B"/>
    <w:rsid w:val="00695159"/>
    <w:rsid w:val="00695588"/>
    <w:rsid w:val="0069638A"/>
    <w:rsid w:val="006966F5"/>
    <w:rsid w:val="0069679A"/>
    <w:rsid w:val="00696BCD"/>
    <w:rsid w:val="00696C4C"/>
    <w:rsid w:val="00697736"/>
    <w:rsid w:val="00697C2D"/>
    <w:rsid w:val="00697ED7"/>
    <w:rsid w:val="006A08F6"/>
    <w:rsid w:val="006A0AA4"/>
    <w:rsid w:val="006A1372"/>
    <w:rsid w:val="006A2150"/>
    <w:rsid w:val="006A2512"/>
    <w:rsid w:val="006A2522"/>
    <w:rsid w:val="006A2F3D"/>
    <w:rsid w:val="006A2FAA"/>
    <w:rsid w:val="006A3343"/>
    <w:rsid w:val="006A36F3"/>
    <w:rsid w:val="006A37AE"/>
    <w:rsid w:val="006A38BB"/>
    <w:rsid w:val="006A3B4B"/>
    <w:rsid w:val="006A4BD4"/>
    <w:rsid w:val="006A4D53"/>
    <w:rsid w:val="006A524D"/>
    <w:rsid w:val="006A5575"/>
    <w:rsid w:val="006A58DF"/>
    <w:rsid w:val="006A598F"/>
    <w:rsid w:val="006B098B"/>
    <w:rsid w:val="006B0A30"/>
    <w:rsid w:val="006B203C"/>
    <w:rsid w:val="006B256C"/>
    <w:rsid w:val="006B26F5"/>
    <w:rsid w:val="006B2BED"/>
    <w:rsid w:val="006B409F"/>
    <w:rsid w:val="006B4169"/>
    <w:rsid w:val="006B4279"/>
    <w:rsid w:val="006B4356"/>
    <w:rsid w:val="006B4655"/>
    <w:rsid w:val="006B5C99"/>
    <w:rsid w:val="006B6832"/>
    <w:rsid w:val="006B68F3"/>
    <w:rsid w:val="006B765E"/>
    <w:rsid w:val="006B7841"/>
    <w:rsid w:val="006B7D8E"/>
    <w:rsid w:val="006C1265"/>
    <w:rsid w:val="006C1452"/>
    <w:rsid w:val="006C179C"/>
    <w:rsid w:val="006C1D6A"/>
    <w:rsid w:val="006C2873"/>
    <w:rsid w:val="006C32BD"/>
    <w:rsid w:val="006C4152"/>
    <w:rsid w:val="006C4D25"/>
    <w:rsid w:val="006C60F0"/>
    <w:rsid w:val="006C674D"/>
    <w:rsid w:val="006C78EB"/>
    <w:rsid w:val="006D0EB1"/>
    <w:rsid w:val="006D116D"/>
    <w:rsid w:val="006D244F"/>
    <w:rsid w:val="006D3CD2"/>
    <w:rsid w:val="006D3E07"/>
    <w:rsid w:val="006D3E75"/>
    <w:rsid w:val="006D3FD8"/>
    <w:rsid w:val="006D4323"/>
    <w:rsid w:val="006D48B1"/>
    <w:rsid w:val="006D4977"/>
    <w:rsid w:val="006D503F"/>
    <w:rsid w:val="006D5780"/>
    <w:rsid w:val="006D5A89"/>
    <w:rsid w:val="006D5EA8"/>
    <w:rsid w:val="006D627A"/>
    <w:rsid w:val="006D65B4"/>
    <w:rsid w:val="006D73AB"/>
    <w:rsid w:val="006D7451"/>
    <w:rsid w:val="006D7B33"/>
    <w:rsid w:val="006E0A3F"/>
    <w:rsid w:val="006E0CB5"/>
    <w:rsid w:val="006E12C4"/>
    <w:rsid w:val="006E137E"/>
    <w:rsid w:val="006E18EC"/>
    <w:rsid w:val="006E1E93"/>
    <w:rsid w:val="006E1FDE"/>
    <w:rsid w:val="006E251A"/>
    <w:rsid w:val="006E26FF"/>
    <w:rsid w:val="006E3372"/>
    <w:rsid w:val="006E42E3"/>
    <w:rsid w:val="006E43D6"/>
    <w:rsid w:val="006E558C"/>
    <w:rsid w:val="006E5844"/>
    <w:rsid w:val="006E6D70"/>
    <w:rsid w:val="006E70E0"/>
    <w:rsid w:val="006E7215"/>
    <w:rsid w:val="006E7496"/>
    <w:rsid w:val="006E757D"/>
    <w:rsid w:val="006E7884"/>
    <w:rsid w:val="006E7C66"/>
    <w:rsid w:val="006F03D9"/>
    <w:rsid w:val="006F054D"/>
    <w:rsid w:val="006F0E5F"/>
    <w:rsid w:val="006F1574"/>
    <w:rsid w:val="006F18B8"/>
    <w:rsid w:val="006F295B"/>
    <w:rsid w:val="006F2E6B"/>
    <w:rsid w:val="006F3173"/>
    <w:rsid w:val="006F3AC4"/>
    <w:rsid w:val="006F3FC7"/>
    <w:rsid w:val="006F4021"/>
    <w:rsid w:val="006F5EBA"/>
    <w:rsid w:val="006F6077"/>
    <w:rsid w:val="006F613E"/>
    <w:rsid w:val="006F6198"/>
    <w:rsid w:val="006F6354"/>
    <w:rsid w:val="006F6723"/>
    <w:rsid w:val="006F6A48"/>
    <w:rsid w:val="006F6BF3"/>
    <w:rsid w:val="006F6F5A"/>
    <w:rsid w:val="006F78C9"/>
    <w:rsid w:val="006F7963"/>
    <w:rsid w:val="006F7A58"/>
    <w:rsid w:val="006F7E32"/>
    <w:rsid w:val="006F7F28"/>
    <w:rsid w:val="007012E3"/>
    <w:rsid w:val="007014E5"/>
    <w:rsid w:val="007018C5"/>
    <w:rsid w:val="00702214"/>
    <w:rsid w:val="007038C9"/>
    <w:rsid w:val="007040A7"/>
    <w:rsid w:val="0070451F"/>
    <w:rsid w:val="0070456E"/>
    <w:rsid w:val="0070500D"/>
    <w:rsid w:val="007054D1"/>
    <w:rsid w:val="00706152"/>
    <w:rsid w:val="00706BE5"/>
    <w:rsid w:val="007070CD"/>
    <w:rsid w:val="00707F19"/>
    <w:rsid w:val="0071130D"/>
    <w:rsid w:val="0071251B"/>
    <w:rsid w:val="00712818"/>
    <w:rsid w:val="00712DC0"/>
    <w:rsid w:val="007138D6"/>
    <w:rsid w:val="00714317"/>
    <w:rsid w:val="00714422"/>
    <w:rsid w:val="00714FA9"/>
    <w:rsid w:val="00716CD7"/>
    <w:rsid w:val="00717A8A"/>
    <w:rsid w:val="0072071A"/>
    <w:rsid w:val="0072079D"/>
    <w:rsid w:val="00720D55"/>
    <w:rsid w:val="007210E6"/>
    <w:rsid w:val="007211D7"/>
    <w:rsid w:val="007213FE"/>
    <w:rsid w:val="00723873"/>
    <w:rsid w:val="0072412A"/>
    <w:rsid w:val="0072520D"/>
    <w:rsid w:val="007252E3"/>
    <w:rsid w:val="00725A12"/>
    <w:rsid w:val="007264ED"/>
    <w:rsid w:val="00726809"/>
    <w:rsid w:val="00726C24"/>
    <w:rsid w:val="00726E80"/>
    <w:rsid w:val="00727154"/>
    <w:rsid w:val="00727382"/>
    <w:rsid w:val="00727B85"/>
    <w:rsid w:val="00727D73"/>
    <w:rsid w:val="00727EB5"/>
    <w:rsid w:val="00731757"/>
    <w:rsid w:val="00732633"/>
    <w:rsid w:val="0073292B"/>
    <w:rsid w:val="00732DB5"/>
    <w:rsid w:val="00732E46"/>
    <w:rsid w:val="007332D3"/>
    <w:rsid w:val="00733D5D"/>
    <w:rsid w:val="00734363"/>
    <w:rsid w:val="00734C29"/>
    <w:rsid w:val="007358CD"/>
    <w:rsid w:val="00736D0B"/>
    <w:rsid w:val="00737A14"/>
    <w:rsid w:val="00740F0C"/>
    <w:rsid w:val="00740FD0"/>
    <w:rsid w:val="00741116"/>
    <w:rsid w:val="0074143E"/>
    <w:rsid w:val="0074185E"/>
    <w:rsid w:val="007419C7"/>
    <w:rsid w:val="00741CFD"/>
    <w:rsid w:val="00743A2F"/>
    <w:rsid w:val="007448A0"/>
    <w:rsid w:val="00744A91"/>
    <w:rsid w:val="00744FE5"/>
    <w:rsid w:val="007454C7"/>
    <w:rsid w:val="00745735"/>
    <w:rsid w:val="0074577B"/>
    <w:rsid w:val="00745AE1"/>
    <w:rsid w:val="00746320"/>
    <w:rsid w:val="007468C2"/>
    <w:rsid w:val="00746E88"/>
    <w:rsid w:val="0074711D"/>
    <w:rsid w:val="0074719E"/>
    <w:rsid w:val="00747374"/>
    <w:rsid w:val="0075064C"/>
    <w:rsid w:val="00750C2B"/>
    <w:rsid w:val="007513C7"/>
    <w:rsid w:val="00751B6C"/>
    <w:rsid w:val="007524AC"/>
    <w:rsid w:val="00752D0A"/>
    <w:rsid w:val="007533A1"/>
    <w:rsid w:val="007537C2"/>
    <w:rsid w:val="00753810"/>
    <w:rsid w:val="00753B5B"/>
    <w:rsid w:val="00754057"/>
    <w:rsid w:val="007541E3"/>
    <w:rsid w:val="0075436F"/>
    <w:rsid w:val="00754F7F"/>
    <w:rsid w:val="0075686C"/>
    <w:rsid w:val="00756915"/>
    <w:rsid w:val="00756B05"/>
    <w:rsid w:val="00756BB6"/>
    <w:rsid w:val="00756EBF"/>
    <w:rsid w:val="00756FC5"/>
    <w:rsid w:val="007571B7"/>
    <w:rsid w:val="00757C67"/>
    <w:rsid w:val="00760B5B"/>
    <w:rsid w:val="00761EAF"/>
    <w:rsid w:val="007627D3"/>
    <w:rsid w:val="007632CD"/>
    <w:rsid w:val="00763418"/>
    <w:rsid w:val="00763520"/>
    <w:rsid w:val="00763F18"/>
    <w:rsid w:val="007649C9"/>
    <w:rsid w:val="00764EFA"/>
    <w:rsid w:val="00766FCD"/>
    <w:rsid w:val="0076762C"/>
    <w:rsid w:val="0076777D"/>
    <w:rsid w:val="00770F48"/>
    <w:rsid w:val="0077126A"/>
    <w:rsid w:val="00771405"/>
    <w:rsid w:val="007718CF"/>
    <w:rsid w:val="00771AA2"/>
    <w:rsid w:val="00771AE2"/>
    <w:rsid w:val="00771ED6"/>
    <w:rsid w:val="00772B25"/>
    <w:rsid w:val="00772FBC"/>
    <w:rsid w:val="00773AF7"/>
    <w:rsid w:val="00774066"/>
    <w:rsid w:val="00774641"/>
    <w:rsid w:val="007750E6"/>
    <w:rsid w:val="00777173"/>
    <w:rsid w:val="007801FE"/>
    <w:rsid w:val="0078050F"/>
    <w:rsid w:val="00780C71"/>
    <w:rsid w:val="00780E7F"/>
    <w:rsid w:val="00781149"/>
    <w:rsid w:val="00781E43"/>
    <w:rsid w:val="00781E78"/>
    <w:rsid w:val="00782022"/>
    <w:rsid w:val="0078222A"/>
    <w:rsid w:val="00782305"/>
    <w:rsid w:val="0078248A"/>
    <w:rsid w:val="00782E7B"/>
    <w:rsid w:val="0078326E"/>
    <w:rsid w:val="00783279"/>
    <w:rsid w:val="007837EC"/>
    <w:rsid w:val="00784032"/>
    <w:rsid w:val="00784DF4"/>
    <w:rsid w:val="00785922"/>
    <w:rsid w:val="00785D5C"/>
    <w:rsid w:val="00785D79"/>
    <w:rsid w:val="00790D2E"/>
    <w:rsid w:val="00790DE2"/>
    <w:rsid w:val="007915BA"/>
    <w:rsid w:val="007920B1"/>
    <w:rsid w:val="0079294D"/>
    <w:rsid w:val="00792C40"/>
    <w:rsid w:val="007938DE"/>
    <w:rsid w:val="00793926"/>
    <w:rsid w:val="00793E3B"/>
    <w:rsid w:val="00793FEC"/>
    <w:rsid w:val="00794020"/>
    <w:rsid w:val="00794045"/>
    <w:rsid w:val="00794318"/>
    <w:rsid w:val="007949AE"/>
    <w:rsid w:val="0079591A"/>
    <w:rsid w:val="007960A1"/>
    <w:rsid w:val="0079625D"/>
    <w:rsid w:val="00797964"/>
    <w:rsid w:val="00797D55"/>
    <w:rsid w:val="007A00B5"/>
    <w:rsid w:val="007A0110"/>
    <w:rsid w:val="007A0318"/>
    <w:rsid w:val="007A078A"/>
    <w:rsid w:val="007A086E"/>
    <w:rsid w:val="007A0E4D"/>
    <w:rsid w:val="007A104D"/>
    <w:rsid w:val="007A13D0"/>
    <w:rsid w:val="007A15DB"/>
    <w:rsid w:val="007A1A70"/>
    <w:rsid w:val="007A254B"/>
    <w:rsid w:val="007A25AA"/>
    <w:rsid w:val="007A2D2F"/>
    <w:rsid w:val="007A2DEB"/>
    <w:rsid w:val="007A2F21"/>
    <w:rsid w:val="007A314F"/>
    <w:rsid w:val="007A3268"/>
    <w:rsid w:val="007A32EC"/>
    <w:rsid w:val="007A35CD"/>
    <w:rsid w:val="007A36BA"/>
    <w:rsid w:val="007A3926"/>
    <w:rsid w:val="007A3AAB"/>
    <w:rsid w:val="007A5EE8"/>
    <w:rsid w:val="007A5F3C"/>
    <w:rsid w:val="007A6797"/>
    <w:rsid w:val="007A6C0A"/>
    <w:rsid w:val="007A6EEC"/>
    <w:rsid w:val="007A73E7"/>
    <w:rsid w:val="007A7688"/>
    <w:rsid w:val="007B05FD"/>
    <w:rsid w:val="007B07C2"/>
    <w:rsid w:val="007B07C3"/>
    <w:rsid w:val="007B0DEB"/>
    <w:rsid w:val="007B0DEC"/>
    <w:rsid w:val="007B0E6E"/>
    <w:rsid w:val="007B1C63"/>
    <w:rsid w:val="007B1C6D"/>
    <w:rsid w:val="007B1DF4"/>
    <w:rsid w:val="007B2471"/>
    <w:rsid w:val="007B26CD"/>
    <w:rsid w:val="007B2C26"/>
    <w:rsid w:val="007B3761"/>
    <w:rsid w:val="007B38DE"/>
    <w:rsid w:val="007B3DFA"/>
    <w:rsid w:val="007B4436"/>
    <w:rsid w:val="007B44B9"/>
    <w:rsid w:val="007B4BEE"/>
    <w:rsid w:val="007B4F9F"/>
    <w:rsid w:val="007B50E0"/>
    <w:rsid w:val="007B5415"/>
    <w:rsid w:val="007B546B"/>
    <w:rsid w:val="007B54D2"/>
    <w:rsid w:val="007B57F2"/>
    <w:rsid w:val="007B589F"/>
    <w:rsid w:val="007B601F"/>
    <w:rsid w:val="007B62A7"/>
    <w:rsid w:val="007B6A64"/>
    <w:rsid w:val="007C0281"/>
    <w:rsid w:val="007C06A0"/>
    <w:rsid w:val="007C077D"/>
    <w:rsid w:val="007C0CF4"/>
    <w:rsid w:val="007C11FD"/>
    <w:rsid w:val="007C16EF"/>
    <w:rsid w:val="007C1DB1"/>
    <w:rsid w:val="007C21B3"/>
    <w:rsid w:val="007C2859"/>
    <w:rsid w:val="007C2A57"/>
    <w:rsid w:val="007C31A9"/>
    <w:rsid w:val="007C3E43"/>
    <w:rsid w:val="007C40D2"/>
    <w:rsid w:val="007C410D"/>
    <w:rsid w:val="007C4822"/>
    <w:rsid w:val="007C52DA"/>
    <w:rsid w:val="007C555F"/>
    <w:rsid w:val="007C5BF3"/>
    <w:rsid w:val="007C5F1D"/>
    <w:rsid w:val="007C5FCF"/>
    <w:rsid w:val="007C5FE2"/>
    <w:rsid w:val="007C6BE3"/>
    <w:rsid w:val="007C7AFF"/>
    <w:rsid w:val="007D03CB"/>
    <w:rsid w:val="007D1103"/>
    <w:rsid w:val="007D113C"/>
    <w:rsid w:val="007D194F"/>
    <w:rsid w:val="007D1E93"/>
    <w:rsid w:val="007D3FB3"/>
    <w:rsid w:val="007D41D5"/>
    <w:rsid w:val="007D4C09"/>
    <w:rsid w:val="007D609D"/>
    <w:rsid w:val="007D6294"/>
    <w:rsid w:val="007D6569"/>
    <w:rsid w:val="007D7172"/>
    <w:rsid w:val="007D7472"/>
    <w:rsid w:val="007E144D"/>
    <w:rsid w:val="007E1A0F"/>
    <w:rsid w:val="007E2682"/>
    <w:rsid w:val="007E27BD"/>
    <w:rsid w:val="007E2A28"/>
    <w:rsid w:val="007E424A"/>
    <w:rsid w:val="007E5119"/>
    <w:rsid w:val="007E5CC1"/>
    <w:rsid w:val="007E5DA5"/>
    <w:rsid w:val="007E5E62"/>
    <w:rsid w:val="007E645E"/>
    <w:rsid w:val="007E6FE9"/>
    <w:rsid w:val="007E713A"/>
    <w:rsid w:val="007E7303"/>
    <w:rsid w:val="007E754F"/>
    <w:rsid w:val="007E77B0"/>
    <w:rsid w:val="007E7A73"/>
    <w:rsid w:val="007E7C53"/>
    <w:rsid w:val="007F0C16"/>
    <w:rsid w:val="007F109A"/>
    <w:rsid w:val="007F1216"/>
    <w:rsid w:val="007F18AA"/>
    <w:rsid w:val="007F19B1"/>
    <w:rsid w:val="007F1CCB"/>
    <w:rsid w:val="007F2E31"/>
    <w:rsid w:val="007F3803"/>
    <w:rsid w:val="007F3B93"/>
    <w:rsid w:val="007F4072"/>
    <w:rsid w:val="007F49B1"/>
    <w:rsid w:val="007F4B9D"/>
    <w:rsid w:val="007F4FB6"/>
    <w:rsid w:val="007F5599"/>
    <w:rsid w:val="007F55A0"/>
    <w:rsid w:val="007F59F3"/>
    <w:rsid w:val="007F5ACD"/>
    <w:rsid w:val="007F5BD5"/>
    <w:rsid w:val="007F613A"/>
    <w:rsid w:val="007F78E6"/>
    <w:rsid w:val="007F7B7C"/>
    <w:rsid w:val="008002D2"/>
    <w:rsid w:val="0080039F"/>
    <w:rsid w:val="00800852"/>
    <w:rsid w:val="0080114B"/>
    <w:rsid w:val="008019F5"/>
    <w:rsid w:val="00801E57"/>
    <w:rsid w:val="008021DC"/>
    <w:rsid w:val="00802B32"/>
    <w:rsid w:val="008035C1"/>
    <w:rsid w:val="00804469"/>
    <w:rsid w:val="008047B6"/>
    <w:rsid w:val="008052AA"/>
    <w:rsid w:val="008055AC"/>
    <w:rsid w:val="00805908"/>
    <w:rsid w:val="00806556"/>
    <w:rsid w:val="00806AFA"/>
    <w:rsid w:val="00806DDE"/>
    <w:rsid w:val="0080720F"/>
    <w:rsid w:val="008074A0"/>
    <w:rsid w:val="0080783D"/>
    <w:rsid w:val="008078E6"/>
    <w:rsid w:val="008105E3"/>
    <w:rsid w:val="00810E2F"/>
    <w:rsid w:val="00811180"/>
    <w:rsid w:val="0081139A"/>
    <w:rsid w:val="00811CF2"/>
    <w:rsid w:val="00811EFF"/>
    <w:rsid w:val="00812098"/>
    <w:rsid w:val="00812606"/>
    <w:rsid w:val="0081297A"/>
    <w:rsid w:val="00812B14"/>
    <w:rsid w:val="00812D29"/>
    <w:rsid w:val="00813371"/>
    <w:rsid w:val="008134FE"/>
    <w:rsid w:val="00813767"/>
    <w:rsid w:val="00813B00"/>
    <w:rsid w:val="0081406A"/>
    <w:rsid w:val="008152F7"/>
    <w:rsid w:val="00816732"/>
    <w:rsid w:val="0081686B"/>
    <w:rsid w:val="00816A57"/>
    <w:rsid w:val="00816CCD"/>
    <w:rsid w:val="008173F5"/>
    <w:rsid w:val="008200F2"/>
    <w:rsid w:val="008202F6"/>
    <w:rsid w:val="008203DB"/>
    <w:rsid w:val="00821BFA"/>
    <w:rsid w:val="00821DEF"/>
    <w:rsid w:val="008220A1"/>
    <w:rsid w:val="008224D0"/>
    <w:rsid w:val="0082280E"/>
    <w:rsid w:val="00822BC6"/>
    <w:rsid w:val="00822FBA"/>
    <w:rsid w:val="008232B0"/>
    <w:rsid w:val="00823A5E"/>
    <w:rsid w:val="00823E4E"/>
    <w:rsid w:val="008249C4"/>
    <w:rsid w:val="00825002"/>
    <w:rsid w:val="00825570"/>
    <w:rsid w:val="008258E5"/>
    <w:rsid w:val="008269D3"/>
    <w:rsid w:val="00826CDA"/>
    <w:rsid w:val="00826DBA"/>
    <w:rsid w:val="00827613"/>
    <w:rsid w:val="00827BF3"/>
    <w:rsid w:val="00827C46"/>
    <w:rsid w:val="00827FB8"/>
    <w:rsid w:val="00830079"/>
    <w:rsid w:val="00830183"/>
    <w:rsid w:val="008313C6"/>
    <w:rsid w:val="00831AD3"/>
    <w:rsid w:val="00831F15"/>
    <w:rsid w:val="008326DD"/>
    <w:rsid w:val="008326FE"/>
    <w:rsid w:val="008330DF"/>
    <w:rsid w:val="00833422"/>
    <w:rsid w:val="008335C0"/>
    <w:rsid w:val="00833A9F"/>
    <w:rsid w:val="00833ABA"/>
    <w:rsid w:val="00834501"/>
    <w:rsid w:val="00834765"/>
    <w:rsid w:val="00834A48"/>
    <w:rsid w:val="00834D32"/>
    <w:rsid w:val="00834FE8"/>
    <w:rsid w:val="008350FD"/>
    <w:rsid w:val="008353FC"/>
    <w:rsid w:val="00836656"/>
    <w:rsid w:val="0083734D"/>
    <w:rsid w:val="008378FA"/>
    <w:rsid w:val="00837A4E"/>
    <w:rsid w:val="00840271"/>
    <w:rsid w:val="00840B6B"/>
    <w:rsid w:val="00841824"/>
    <w:rsid w:val="008419D9"/>
    <w:rsid w:val="00841F3F"/>
    <w:rsid w:val="0084203A"/>
    <w:rsid w:val="008422BD"/>
    <w:rsid w:val="00842D96"/>
    <w:rsid w:val="00842E72"/>
    <w:rsid w:val="0084431C"/>
    <w:rsid w:val="008444F2"/>
    <w:rsid w:val="008447C1"/>
    <w:rsid w:val="00844CB8"/>
    <w:rsid w:val="00845721"/>
    <w:rsid w:val="008461B0"/>
    <w:rsid w:val="00846CC1"/>
    <w:rsid w:val="00846EB4"/>
    <w:rsid w:val="0084765C"/>
    <w:rsid w:val="00847780"/>
    <w:rsid w:val="00847D0A"/>
    <w:rsid w:val="00847E1A"/>
    <w:rsid w:val="00850311"/>
    <w:rsid w:val="0085071B"/>
    <w:rsid w:val="00850AB3"/>
    <w:rsid w:val="00850FEA"/>
    <w:rsid w:val="00851758"/>
    <w:rsid w:val="0085188A"/>
    <w:rsid w:val="00851B4D"/>
    <w:rsid w:val="00853142"/>
    <w:rsid w:val="00853193"/>
    <w:rsid w:val="00853A17"/>
    <w:rsid w:val="00853CC7"/>
    <w:rsid w:val="00853DD6"/>
    <w:rsid w:val="00854301"/>
    <w:rsid w:val="00854584"/>
    <w:rsid w:val="0085479A"/>
    <w:rsid w:val="00854FBE"/>
    <w:rsid w:val="008551D9"/>
    <w:rsid w:val="0085575E"/>
    <w:rsid w:val="00855BA7"/>
    <w:rsid w:val="00855BCB"/>
    <w:rsid w:val="00857071"/>
    <w:rsid w:val="008574C6"/>
    <w:rsid w:val="0085766C"/>
    <w:rsid w:val="00857982"/>
    <w:rsid w:val="00857FDA"/>
    <w:rsid w:val="0086022C"/>
    <w:rsid w:val="008613B4"/>
    <w:rsid w:val="008617E8"/>
    <w:rsid w:val="00861CB1"/>
    <w:rsid w:val="00862C32"/>
    <w:rsid w:val="00863BF2"/>
    <w:rsid w:val="00863CC2"/>
    <w:rsid w:val="008645F1"/>
    <w:rsid w:val="00864CAA"/>
    <w:rsid w:val="00864D21"/>
    <w:rsid w:val="00864D72"/>
    <w:rsid w:val="00865441"/>
    <w:rsid w:val="0086546E"/>
    <w:rsid w:val="0086588F"/>
    <w:rsid w:val="00865E64"/>
    <w:rsid w:val="00865F95"/>
    <w:rsid w:val="0086676C"/>
    <w:rsid w:val="0086683D"/>
    <w:rsid w:val="008668EC"/>
    <w:rsid w:val="0086755E"/>
    <w:rsid w:val="0086766C"/>
    <w:rsid w:val="008678CB"/>
    <w:rsid w:val="00867955"/>
    <w:rsid w:val="00870DB2"/>
    <w:rsid w:val="00871182"/>
    <w:rsid w:val="00872759"/>
    <w:rsid w:val="0087285D"/>
    <w:rsid w:val="00872AE5"/>
    <w:rsid w:val="00873442"/>
    <w:rsid w:val="00873845"/>
    <w:rsid w:val="00873A10"/>
    <w:rsid w:val="00874977"/>
    <w:rsid w:val="00874ADF"/>
    <w:rsid w:val="00874FBB"/>
    <w:rsid w:val="0087550E"/>
    <w:rsid w:val="00876342"/>
    <w:rsid w:val="00876DD0"/>
    <w:rsid w:val="00877A88"/>
    <w:rsid w:val="008802DE"/>
    <w:rsid w:val="00880C73"/>
    <w:rsid w:val="0088261D"/>
    <w:rsid w:val="00882722"/>
    <w:rsid w:val="008835D2"/>
    <w:rsid w:val="00884099"/>
    <w:rsid w:val="008840C5"/>
    <w:rsid w:val="008841CB"/>
    <w:rsid w:val="008846BC"/>
    <w:rsid w:val="00884FA1"/>
    <w:rsid w:val="008851D0"/>
    <w:rsid w:val="008856C3"/>
    <w:rsid w:val="0088588A"/>
    <w:rsid w:val="0088611E"/>
    <w:rsid w:val="00887043"/>
    <w:rsid w:val="00887BA1"/>
    <w:rsid w:val="00887E18"/>
    <w:rsid w:val="00890AC8"/>
    <w:rsid w:val="00890B22"/>
    <w:rsid w:val="00890B23"/>
    <w:rsid w:val="0089159B"/>
    <w:rsid w:val="00891D4B"/>
    <w:rsid w:val="00891EFE"/>
    <w:rsid w:val="00891F1C"/>
    <w:rsid w:val="00892162"/>
    <w:rsid w:val="008921AE"/>
    <w:rsid w:val="008927CE"/>
    <w:rsid w:val="0089298D"/>
    <w:rsid w:val="00892DE1"/>
    <w:rsid w:val="008930E8"/>
    <w:rsid w:val="0089385C"/>
    <w:rsid w:val="00894E40"/>
    <w:rsid w:val="00895011"/>
    <w:rsid w:val="008952E2"/>
    <w:rsid w:val="008953DB"/>
    <w:rsid w:val="008959FD"/>
    <w:rsid w:val="00895ACF"/>
    <w:rsid w:val="00895BC7"/>
    <w:rsid w:val="00895F88"/>
    <w:rsid w:val="00896339"/>
    <w:rsid w:val="0089760F"/>
    <w:rsid w:val="00897FC8"/>
    <w:rsid w:val="008A0002"/>
    <w:rsid w:val="008A0F86"/>
    <w:rsid w:val="008A13E4"/>
    <w:rsid w:val="008A19D0"/>
    <w:rsid w:val="008A239D"/>
    <w:rsid w:val="008A2913"/>
    <w:rsid w:val="008A2B49"/>
    <w:rsid w:val="008A396A"/>
    <w:rsid w:val="008A3C33"/>
    <w:rsid w:val="008A4F0B"/>
    <w:rsid w:val="008A4F23"/>
    <w:rsid w:val="008A5113"/>
    <w:rsid w:val="008A530F"/>
    <w:rsid w:val="008A5898"/>
    <w:rsid w:val="008A593D"/>
    <w:rsid w:val="008A5C9F"/>
    <w:rsid w:val="008A6280"/>
    <w:rsid w:val="008A6938"/>
    <w:rsid w:val="008A7103"/>
    <w:rsid w:val="008A79F9"/>
    <w:rsid w:val="008B024F"/>
    <w:rsid w:val="008B0FE8"/>
    <w:rsid w:val="008B12B3"/>
    <w:rsid w:val="008B14B5"/>
    <w:rsid w:val="008B29A3"/>
    <w:rsid w:val="008B3B2E"/>
    <w:rsid w:val="008B44D2"/>
    <w:rsid w:val="008B48C9"/>
    <w:rsid w:val="008B5831"/>
    <w:rsid w:val="008B6052"/>
    <w:rsid w:val="008B6272"/>
    <w:rsid w:val="008B6799"/>
    <w:rsid w:val="008B68DA"/>
    <w:rsid w:val="008B6EEB"/>
    <w:rsid w:val="008B7C83"/>
    <w:rsid w:val="008C11DD"/>
    <w:rsid w:val="008C2296"/>
    <w:rsid w:val="008C24A9"/>
    <w:rsid w:val="008C253A"/>
    <w:rsid w:val="008C2754"/>
    <w:rsid w:val="008C348D"/>
    <w:rsid w:val="008C355E"/>
    <w:rsid w:val="008C39F6"/>
    <w:rsid w:val="008C4114"/>
    <w:rsid w:val="008C4291"/>
    <w:rsid w:val="008C486E"/>
    <w:rsid w:val="008C4A7D"/>
    <w:rsid w:val="008C5410"/>
    <w:rsid w:val="008C6B31"/>
    <w:rsid w:val="008C6E80"/>
    <w:rsid w:val="008C7014"/>
    <w:rsid w:val="008C74FD"/>
    <w:rsid w:val="008C7660"/>
    <w:rsid w:val="008C7957"/>
    <w:rsid w:val="008C7A04"/>
    <w:rsid w:val="008D021A"/>
    <w:rsid w:val="008D0BDD"/>
    <w:rsid w:val="008D0E2D"/>
    <w:rsid w:val="008D1516"/>
    <w:rsid w:val="008D1FC7"/>
    <w:rsid w:val="008D21F4"/>
    <w:rsid w:val="008D22EE"/>
    <w:rsid w:val="008D27FC"/>
    <w:rsid w:val="008D2CD0"/>
    <w:rsid w:val="008D357E"/>
    <w:rsid w:val="008D41D8"/>
    <w:rsid w:val="008D67E3"/>
    <w:rsid w:val="008D7BC5"/>
    <w:rsid w:val="008D7F5E"/>
    <w:rsid w:val="008E034F"/>
    <w:rsid w:val="008E05AB"/>
    <w:rsid w:val="008E1019"/>
    <w:rsid w:val="008E19E0"/>
    <w:rsid w:val="008E1DE4"/>
    <w:rsid w:val="008E1FF8"/>
    <w:rsid w:val="008E214E"/>
    <w:rsid w:val="008E332C"/>
    <w:rsid w:val="008E3498"/>
    <w:rsid w:val="008E35ED"/>
    <w:rsid w:val="008E3863"/>
    <w:rsid w:val="008E3CA0"/>
    <w:rsid w:val="008E4497"/>
    <w:rsid w:val="008E47F7"/>
    <w:rsid w:val="008E4B42"/>
    <w:rsid w:val="008E4F03"/>
    <w:rsid w:val="008E5B72"/>
    <w:rsid w:val="008E5F19"/>
    <w:rsid w:val="008E6008"/>
    <w:rsid w:val="008E6012"/>
    <w:rsid w:val="008E6397"/>
    <w:rsid w:val="008E67ED"/>
    <w:rsid w:val="008E6859"/>
    <w:rsid w:val="008E6A25"/>
    <w:rsid w:val="008E6DBD"/>
    <w:rsid w:val="008E79AD"/>
    <w:rsid w:val="008E7F68"/>
    <w:rsid w:val="008F0C16"/>
    <w:rsid w:val="008F1DB6"/>
    <w:rsid w:val="008F3120"/>
    <w:rsid w:val="008F316E"/>
    <w:rsid w:val="008F3232"/>
    <w:rsid w:val="008F3599"/>
    <w:rsid w:val="008F37EA"/>
    <w:rsid w:val="008F5370"/>
    <w:rsid w:val="008F547F"/>
    <w:rsid w:val="008F5906"/>
    <w:rsid w:val="008F5910"/>
    <w:rsid w:val="008F648A"/>
    <w:rsid w:val="008F6A07"/>
    <w:rsid w:val="008F74B1"/>
    <w:rsid w:val="008F768F"/>
    <w:rsid w:val="0090088B"/>
    <w:rsid w:val="009016F2"/>
    <w:rsid w:val="00902115"/>
    <w:rsid w:val="00903BDF"/>
    <w:rsid w:val="00903F31"/>
    <w:rsid w:val="00904E6C"/>
    <w:rsid w:val="00905A58"/>
    <w:rsid w:val="00906754"/>
    <w:rsid w:val="00906E0E"/>
    <w:rsid w:val="009075FE"/>
    <w:rsid w:val="0091002D"/>
    <w:rsid w:val="009112C2"/>
    <w:rsid w:val="009115EC"/>
    <w:rsid w:val="00911F46"/>
    <w:rsid w:val="0091202D"/>
    <w:rsid w:val="0091229E"/>
    <w:rsid w:val="00912C9E"/>
    <w:rsid w:val="0091388F"/>
    <w:rsid w:val="00913B2E"/>
    <w:rsid w:val="00914504"/>
    <w:rsid w:val="009150F1"/>
    <w:rsid w:val="00915BC5"/>
    <w:rsid w:val="00917981"/>
    <w:rsid w:val="00917D03"/>
    <w:rsid w:val="009207FA"/>
    <w:rsid w:val="00920CFE"/>
    <w:rsid w:val="0092158F"/>
    <w:rsid w:val="00921611"/>
    <w:rsid w:val="0092188D"/>
    <w:rsid w:val="009218CE"/>
    <w:rsid w:val="00922D20"/>
    <w:rsid w:val="00923964"/>
    <w:rsid w:val="00923EC3"/>
    <w:rsid w:val="00924A8E"/>
    <w:rsid w:val="0092536A"/>
    <w:rsid w:val="0092550F"/>
    <w:rsid w:val="00926850"/>
    <w:rsid w:val="009269E4"/>
    <w:rsid w:val="009271B7"/>
    <w:rsid w:val="00927376"/>
    <w:rsid w:val="00927D7B"/>
    <w:rsid w:val="00930183"/>
    <w:rsid w:val="00930327"/>
    <w:rsid w:val="00930CE0"/>
    <w:rsid w:val="009314DC"/>
    <w:rsid w:val="009316EB"/>
    <w:rsid w:val="00932404"/>
    <w:rsid w:val="009326F6"/>
    <w:rsid w:val="00932AA6"/>
    <w:rsid w:val="00932F9C"/>
    <w:rsid w:val="00932FBA"/>
    <w:rsid w:val="00933254"/>
    <w:rsid w:val="009336B5"/>
    <w:rsid w:val="00933DA7"/>
    <w:rsid w:val="00933E3C"/>
    <w:rsid w:val="009346D7"/>
    <w:rsid w:val="00934BBD"/>
    <w:rsid w:val="009353DF"/>
    <w:rsid w:val="009358DA"/>
    <w:rsid w:val="00936430"/>
    <w:rsid w:val="0093669C"/>
    <w:rsid w:val="0094017D"/>
    <w:rsid w:val="00940E17"/>
    <w:rsid w:val="009411B2"/>
    <w:rsid w:val="00942733"/>
    <w:rsid w:val="009427B5"/>
    <w:rsid w:val="00943ED8"/>
    <w:rsid w:val="00944A19"/>
    <w:rsid w:val="009454A2"/>
    <w:rsid w:val="00945A43"/>
    <w:rsid w:val="00945E6A"/>
    <w:rsid w:val="00945F99"/>
    <w:rsid w:val="00946E6B"/>
    <w:rsid w:val="00950463"/>
    <w:rsid w:val="0095146B"/>
    <w:rsid w:val="0095154E"/>
    <w:rsid w:val="009519FB"/>
    <w:rsid w:val="00953EDF"/>
    <w:rsid w:val="0095420D"/>
    <w:rsid w:val="00954227"/>
    <w:rsid w:val="009549D0"/>
    <w:rsid w:val="00954B99"/>
    <w:rsid w:val="00954BD6"/>
    <w:rsid w:val="0095505E"/>
    <w:rsid w:val="00955B7D"/>
    <w:rsid w:val="00956039"/>
    <w:rsid w:val="00956075"/>
    <w:rsid w:val="00956B1F"/>
    <w:rsid w:val="00956DCB"/>
    <w:rsid w:val="009578B3"/>
    <w:rsid w:val="00960818"/>
    <w:rsid w:val="00961558"/>
    <w:rsid w:val="00961908"/>
    <w:rsid w:val="0096199E"/>
    <w:rsid w:val="00961B56"/>
    <w:rsid w:val="00962041"/>
    <w:rsid w:val="009623A0"/>
    <w:rsid w:val="00962551"/>
    <w:rsid w:val="00962B13"/>
    <w:rsid w:val="00962C9A"/>
    <w:rsid w:val="00963223"/>
    <w:rsid w:val="00963744"/>
    <w:rsid w:val="00963D2B"/>
    <w:rsid w:val="00964F89"/>
    <w:rsid w:val="009652B3"/>
    <w:rsid w:val="009666F9"/>
    <w:rsid w:val="00967832"/>
    <w:rsid w:val="009709E4"/>
    <w:rsid w:val="00970A07"/>
    <w:rsid w:val="00970FA0"/>
    <w:rsid w:val="00972F96"/>
    <w:rsid w:val="009730B5"/>
    <w:rsid w:val="00973363"/>
    <w:rsid w:val="0097337A"/>
    <w:rsid w:val="009738F4"/>
    <w:rsid w:val="00973A07"/>
    <w:rsid w:val="00974D77"/>
    <w:rsid w:val="009753C0"/>
    <w:rsid w:val="0097559D"/>
    <w:rsid w:val="009758B2"/>
    <w:rsid w:val="00976071"/>
    <w:rsid w:val="00976DE4"/>
    <w:rsid w:val="009777E6"/>
    <w:rsid w:val="0097788E"/>
    <w:rsid w:val="00981301"/>
    <w:rsid w:val="0098137B"/>
    <w:rsid w:val="009814BB"/>
    <w:rsid w:val="0098240F"/>
    <w:rsid w:val="00982515"/>
    <w:rsid w:val="00982681"/>
    <w:rsid w:val="009829EE"/>
    <w:rsid w:val="009837F5"/>
    <w:rsid w:val="009848A4"/>
    <w:rsid w:val="00984C17"/>
    <w:rsid w:val="00985F58"/>
    <w:rsid w:val="00986606"/>
    <w:rsid w:val="00986618"/>
    <w:rsid w:val="00987198"/>
    <w:rsid w:val="0098730F"/>
    <w:rsid w:val="009877DB"/>
    <w:rsid w:val="00987869"/>
    <w:rsid w:val="00987C88"/>
    <w:rsid w:val="00990DA4"/>
    <w:rsid w:val="00990E32"/>
    <w:rsid w:val="00992A2A"/>
    <w:rsid w:val="00992AA6"/>
    <w:rsid w:val="00992FB8"/>
    <w:rsid w:val="0099366B"/>
    <w:rsid w:val="00994017"/>
    <w:rsid w:val="009946B6"/>
    <w:rsid w:val="00994821"/>
    <w:rsid w:val="009954BB"/>
    <w:rsid w:val="0099580A"/>
    <w:rsid w:val="00995E34"/>
    <w:rsid w:val="00996E8B"/>
    <w:rsid w:val="00997211"/>
    <w:rsid w:val="00997D41"/>
    <w:rsid w:val="00997D71"/>
    <w:rsid w:val="009A0753"/>
    <w:rsid w:val="009A0AA6"/>
    <w:rsid w:val="009A0E13"/>
    <w:rsid w:val="009A13AE"/>
    <w:rsid w:val="009A1498"/>
    <w:rsid w:val="009A15CE"/>
    <w:rsid w:val="009A1767"/>
    <w:rsid w:val="009A2946"/>
    <w:rsid w:val="009A3139"/>
    <w:rsid w:val="009A3EE0"/>
    <w:rsid w:val="009A47D3"/>
    <w:rsid w:val="009A5586"/>
    <w:rsid w:val="009A5ED7"/>
    <w:rsid w:val="009A6D83"/>
    <w:rsid w:val="009A70E0"/>
    <w:rsid w:val="009A7608"/>
    <w:rsid w:val="009A7A03"/>
    <w:rsid w:val="009B0299"/>
    <w:rsid w:val="009B030C"/>
    <w:rsid w:val="009B0494"/>
    <w:rsid w:val="009B1CA9"/>
    <w:rsid w:val="009B2381"/>
    <w:rsid w:val="009B2AB2"/>
    <w:rsid w:val="009B2F96"/>
    <w:rsid w:val="009B361E"/>
    <w:rsid w:val="009B429F"/>
    <w:rsid w:val="009B4A69"/>
    <w:rsid w:val="009B51BC"/>
    <w:rsid w:val="009B53D1"/>
    <w:rsid w:val="009B5529"/>
    <w:rsid w:val="009B5DFC"/>
    <w:rsid w:val="009B6123"/>
    <w:rsid w:val="009B61B2"/>
    <w:rsid w:val="009B7195"/>
    <w:rsid w:val="009B7246"/>
    <w:rsid w:val="009B732D"/>
    <w:rsid w:val="009B7869"/>
    <w:rsid w:val="009B78EE"/>
    <w:rsid w:val="009B7F85"/>
    <w:rsid w:val="009C011F"/>
    <w:rsid w:val="009C04D3"/>
    <w:rsid w:val="009C06A6"/>
    <w:rsid w:val="009C0C0F"/>
    <w:rsid w:val="009C11A4"/>
    <w:rsid w:val="009C1E3F"/>
    <w:rsid w:val="009C2105"/>
    <w:rsid w:val="009C2530"/>
    <w:rsid w:val="009C25CF"/>
    <w:rsid w:val="009C2869"/>
    <w:rsid w:val="009C2A0C"/>
    <w:rsid w:val="009C2E7B"/>
    <w:rsid w:val="009C3132"/>
    <w:rsid w:val="009C31DF"/>
    <w:rsid w:val="009C38FB"/>
    <w:rsid w:val="009C46E6"/>
    <w:rsid w:val="009C503A"/>
    <w:rsid w:val="009C5392"/>
    <w:rsid w:val="009C5D2C"/>
    <w:rsid w:val="009C6FD7"/>
    <w:rsid w:val="009C6FE7"/>
    <w:rsid w:val="009C7800"/>
    <w:rsid w:val="009C7961"/>
    <w:rsid w:val="009D0B85"/>
    <w:rsid w:val="009D1B97"/>
    <w:rsid w:val="009D1D23"/>
    <w:rsid w:val="009D2087"/>
    <w:rsid w:val="009D2D29"/>
    <w:rsid w:val="009D2FBB"/>
    <w:rsid w:val="009D3894"/>
    <w:rsid w:val="009D3AC6"/>
    <w:rsid w:val="009D3D20"/>
    <w:rsid w:val="009D3F18"/>
    <w:rsid w:val="009D3F80"/>
    <w:rsid w:val="009D430A"/>
    <w:rsid w:val="009D49AE"/>
    <w:rsid w:val="009D4B98"/>
    <w:rsid w:val="009D4E46"/>
    <w:rsid w:val="009D4F10"/>
    <w:rsid w:val="009D5334"/>
    <w:rsid w:val="009D536C"/>
    <w:rsid w:val="009D5B1D"/>
    <w:rsid w:val="009D62A3"/>
    <w:rsid w:val="009D6C6F"/>
    <w:rsid w:val="009D6C90"/>
    <w:rsid w:val="009D71D2"/>
    <w:rsid w:val="009E04BA"/>
    <w:rsid w:val="009E0A08"/>
    <w:rsid w:val="009E0B81"/>
    <w:rsid w:val="009E1509"/>
    <w:rsid w:val="009E1EE5"/>
    <w:rsid w:val="009E22DB"/>
    <w:rsid w:val="009E262D"/>
    <w:rsid w:val="009E2C51"/>
    <w:rsid w:val="009E3017"/>
    <w:rsid w:val="009E339C"/>
    <w:rsid w:val="009E3C07"/>
    <w:rsid w:val="009E44EF"/>
    <w:rsid w:val="009E4763"/>
    <w:rsid w:val="009E4D8B"/>
    <w:rsid w:val="009E73E3"/>
    <w:rsid w:val="009E7474"/>
    <w:rsid w:val="009E7610"/>
    <w:rsid w:val="009E7645"/>
    <w:rsid w:val="009E7A42"/>
    <w:rsid w:val="009E7CA7"/>
    <w:rsid w:val="009F001F"/>
    <w:rsid w:val="009F0C46"/>
    <w:rsid w:val="009F1022"/>
    <w:rsid w:val="009F1620"/>
    <w:rsid w:val="009F1655"/>
    <w:rsid w:val="009F21E9"/>
    <w:rsid w:val="009F2618"/>
    <w:rsid w:val="009F4217"/>
    <w:rsid w:val="009F5284"/>
    <w:rsid w:val="009F553E"/>
    <w:rsid w:val="009F57B5"/>
    <w:rsid w:val="009F58FA"/>
    <w:rsid w:val="009F62C4"/>
    <w:rsid w:val="009F6CDD"/>
    <w:rsid w:val="009F709E"/>
    <w:rsid w:val="009F7B24"/>
    <w:rsid w:val="009F7B8B"/>
    <w:rsid w:val="009F7E92"/>
    <w:rsid w:val="00A000EE"/>
    <w:rsid w:val="00A00C33"/>
    <w:rsid w:val="00A01481"/>
    <w:rsid w:val="00A01875"/>
    <w:rsid w:val="00A022C9"/>
    <w:rsid w:val="00A0250E"/>
    <w:rsid w:val="00A0289C"/>
    <w:rsid w:val="00A0305A"/>
    <w:rsid w:val="00A03C8B"/>
    <w:rsid w:val="00A0430C"/>
    <w:rsid w:val="00A044A6"/>
    <w:rsid w:val="00A05549"/>
    <w:rsid w:val="00A05B30"/>
    <w:rsid w:val="00A05D3B"/>
    <w:rsid w:val="00A06240"/>
    <w:rsid w:val="00A067F3"/>
    <w:rsid w:val="00A073C6"/>
    <w:rsid w:val="00A079F1"/>
    <w:rsid w:val="00A07CE2"/>
    <w:rsid w:val="00A10149"/>
    <w:rsid w:val="00A1020B"/>
    <w:rsid w:val="00A10467"/>
    <w:rsid w:val="00A10F0D"/>
    <w:rsid w:val="00A10FA6"/>
    <w:rsid w:val="00A11AE6"/>
    <w:rsid w:val="00A12398"/>
    <w:rsid w:val="00A1360A"/>
    <w:rsid w:val="00A1413E"/>
    <w:rsid w:val="00A14666"/>
    <w:rsid w:val="00A14C3D"/>
    <w:rsid w:val="00A14FD8"/>
    <w:rsid w:val="00A151CD"/>
    <w:rsid w:val="00A16E35"/>
    <w:rsid w:val="00A17019"/>
    <w:rsid w:val="00A171F3"/>
    <w:rsid w:val="00A176D8"/>
    <w:rsid w:val="00A17BA7"/>
    <w:rsid w:val="00A20A99"/>
    <w:rsid w:val="00A2151D"/>
    <w:rsid w:val="00A21779"/>
    <w:rsid w:val="00A22D2A"/>
    <w:rsid w:val="00A22E6D"/>
    <w:rsid w:val="00A232AA"/>
    <w:rsid w:val="00A23623"/>
    <w:rsid w:val="00A2369D"/>
    <w:rsid w:val="00A236FB"/>
    <w:rsid w:val="00A23B89"/>
    <w:rsid w:val="00A24065"/>
    <w:rsid w:val="00A2445D"/>
    <w:rsid w:val="00A247A9"/>
    <w:rsid w:val="00A258C6"/>
    <w:rsid w:val="00A25AFA"/>
    <w:rsid w:val="00A25FF8"/>
    <w:rsid w:val="00A26019"/>
    <w:rsid w:val="00A26422"/>
    <w:rsid w:val="00A26493"/>
    <w:rsid w:val="00A26A6A"/>
    <w:rsid w:val="00A27561"/>
    <w:rsid w:val="00A278CE"/>
    <w:rsid w:val="00A3005F"/>
    <w:rsid w:val="00A3042A"/>
    <w:rsid w:val="00A30591"/>
    <w:rsid w:val="00A3087F"/>
    <w:rsid w:val="00A31D89"/>
    <w:rsid w:val="00A320DF"/>
    <w:rsid w:val="00A32E3B"/>
    <w:rsid w:val="00A33068"/>
    <w:rsid w:val="00A33D92"/>
    <w:rsid w:val="00A35A2C"/>
    <w:rsid w:val="00A37FC1"/>
    <w:rsid w:val="00A40886"/>
    <w:rsid w:val="00A40956"/>
    <w:rsid w:val="00A41540"/>
    <w:rsid w:val="00A417A4"/>
    <w:rsid w:val="00A41815"/>
    <w:rsid w:val="00A41EA3"/>
    <w:rsid w:val="00A4206B"/>
    <w:rsid w:val="00A42257"/>
    <w:rsid w:val="00A4257C"/>
    <w:rsid w:val="00A42D36"/>
    <w:rsid w:val="00A4318B"/>
    <w:rsid w:val="00A4320C"/>
    <w:rsid w:val="00A433E1"/>
    <w:rsid w:val="00A4359D"/>
    <w:rsid w:val="00A439C3"/>
    <w:rsid w:val="00A44083"/>
    <w:rsid w:val="00A447F8"/>
    <w:rsid w:val="00A4517A"/>
    <w:rsid w:val="00A45403"/>
    <w:rsid w:val="00A458EF"/>
    <w:rsid w:val="00A45BE5"/>
    <w:rsid w:val="00A46D77"/>
    <w:rsid w:val="00A46E4E"/>
    <w:rsid w:val="00A4718E"/>
    <w:rsid w:val="00A5095B"/>
    <w:rsid w:val="00A5132D"/>
    <w:rsid w:val="00A51625"/>
    <w:rsid w:val="00A51A57"/>
    <w:rsid w:val="00A51A7D"/>
    <w:rsid w:val="00A51BE0"/>
    <w:rsid w:val="00A52279"/>
    <w:rsid w:val="00A530D2"/>
    <w:rsid w:val="00A5361D"/>
    <w:rsid w:val="00A54261"/>
    <w:rsid w:val="00A54CB7"/>
    <w:rsid w:val="00A560E7"/>
    <w:rsid w:val="00A56122"/>
    <w:rsid w:val="00A5692E"/>
    <w:rsid w:val="00A56E9D"/>
    <w:rsid w:val="00A57AEA"/>
    <w:rsid w:val="00A57BFA"/>
    <w:rsid w:val="00A6097D"/>
    <w:rsid w:val="00A60BB0"/>
    <w:rsid w:val="00A611DF"/>
    <w:rsid w:val="00A6122B"/>
    <w:rsid w:val="00A62FA1"/>
    <w:rsid w:val="00A63B3B"/>
    <w:rsid w:val="00A641A9"/>
    <w:rsid w:val="00A643AA"/>
    <w:rsid w:val="00A643E4"/>
    <w:rsid w:val="00A64EA2"/>
    <w:rsid w:val="00A65256"/>
    <w:rsid w:val="00A65965"/>
    <w:rsid w:val="00A65C6E"/>
    <w:rsid w:val="00A65DEE"/>
    <w:rsid w:val="00A674FA"/>
    <w:rsid w:val="00A6755C"/>
    <w:rsid w:val="00A7035D"/>
    <w:rsid w:val="00A7066D"/>
    <w:rsid w:val="00A70F2E"/>
    <w:rsid w:val="00A71A4F"/>
    <w:rsid w:val="00A7223F"/>
    <w:rsid w:val="00A72399"/>
    <w:rsid w:val="00A73182"/>
    <w:rsid w:val="00A736AB"/>
    <w:rsid w:val="00A73A2C"/>
    <w:rsid w:val="00A73DD1"/>
    <w:rsid w:val="00A7414B"/>
    <w:rsid w:val="00A745E0"/>
    <w:rsid w:val="00A7490F"/>
    <w:rsid w:val="00A75DC7"/>
    <w:rsid w:val="00A75EDA"/>
    <w:rsid w:val="00A76896"/>
    <w:rsid w:val="00A77759"/>
    <w:rsid w:val="00A800F1"/>
    <w:rsid w:val="00A809CF"/>
    <w:rsid w:val="00A80BDA"/>
    <w:rsid w:val="00A80F6B"/>
    <w:rsid w:val="00A8123C"/>
    <w:rsid w:val="00A82877"/>
    <w:rsid w:val="00A83BCA"/>
    <w:rsid w:val="00A843FA"/>
    <w:rsid w:val="00A85307"/>
    <w:rsid w:val="00A853F3"/>
    <w:rsid w:val="00A85539"/>
    <w:rsid w:val="00A859E5"/>
    <w:rsid w:val="00A85EB0"/>
    <w:rsid w:val="00A863A2"/>
    <w:rsid w:val="00A86997"/>
    <w:rsid w:val="00A86DEF"/>
    <w:rsid w:val="00A86E4E"/>
    <w:rsid w:val="00A877A3"/>
    <w:rsid w:val="00A9046E"/>
    <w:rsid w:val="00A90857"/>
    <w:rsid w:val="00A90DE1"/>
    <w:rsid w:val="00A91093"/>
    <w:rsid w:val="00A914EA"/>
    <w:rsid w:val="00A91599"/>
    <w:rsid w:val="00A91868"/>
    <w:rsid w:val="00A925F2"/>
    <w:rsid w:val="00A927AA"/>
    <w:rsid w:val="00A928E1"/>
    <w:rsid w:val="00A92D3F"/>
    <w:rsid w:val="00A92F18"/>
    <w:rsid w:val="00A93ED3"/>
    <w:rsid w:val="00A94C51"/>
    <w:rsid w:val="00A9500F"/>
    <w:rsid w:val="00A954B1"/>
    <w:rsid w:val="00A95E05"/>
    <w:rsid w:val="00A96375"/>
    <w:rsid w:val="00A96402"/>
    <w:rsid w:val="00A96F28"/>
    <w:rsid w:val="00A97A1B"/>
    <w:rsid w:val="00A97BB6"/>
    <w:rsid w:val="00A97BC1"/>
    <w:rsid w:val="00A97C53"/>
    <w:rsid w:val="00A97D79"/>
    <w:rsid w:val="00A97D97"/>
    <w:rsid w:val="00AA038F"/>
    <w:rsid w:val="00AA0C69"/>
    <w:rsid w:val="00AA0D07"/>
    <w:rsid w:val="00AA0D28"/>
    <w:rsid w:val="00AA0DA9"/>
    <w:rsid w:val="00AA1086"/>
    <w:rsid w:val="00AA2422"/>
    <w:rsid w:val="00AA2BA0"/>
    <w:rsid w:val="00AA330C"/>
    <w:rsid w:val="00AA3578"/>
    <w:rsid w:val="00AA44A1"/>
    <w:rsid w:val="00AA488C"/>
    <w:rsid w:val="00AA5057"/>
    <w:rsid w:val="00AA5225"/>
    <w:rsid w:val="00AA5BB5"/>
    <w:rsid w:val="00AA64AC"/>
    <w:rsid w:val="00AA7677"/>
    <w:rsid w:val="00AB05FA"/>
    <w:rsid w:val="00AB0FF2"/>
    <w:rsid w:val="00AB1288"/>
    <w:rsid w:val="00AB18AC"/>
    <w:rsid w:val="00AB1BC0"/>
    <w:rsid w:val="00AB29C9"/>
    <w:rsid w:val="00AB4170"/>
    <w:rsid w:val="00AB4C22"/>
    <w:rsid w:val="00AB5F15"/>
    <w:rsid w:val="00AB60E4"/>
    <w:rsid w:val="00AB6F13"/>
    <w:rsid w:val="00AB78DF"/>
    <w:rsid w:val="00AB7A14"/>
    <w:rsid w:val="00AC00F8"/>
    <w:rsid w:val="00AC071E"/>
    <w:rsid w:val="00AC0E88"/>
    <w:rsid w:val="00AC0FD4"/>
    <w:rsid w:val="00AC165B"/>
    <w:rsid w:val="00AC17F6"/>
    <w:rsid w:val="00AC1C45"/>
    <w:rsid w:val="00AC218B"/>
    <w:rsid w:val="00AC2AA6"/>
    <w:rsid w:val="00AC2BC1"/>
    <w:rsid w:val="00AC2CC9"/>
    <w:rsid w:val="00AC2F31"/>
    <w:rsid w:val="00AC382B"/>
    <w:rsid w:val="00AC39F0"/>
    <w:rsid w:val="00AC3DD7"/>
    <w:rsid w:val="00AC3E28"/>
    <w:rsid w:val="00AC4C41"/>
    <w:rsid w:val="00AC500E"/>
    <w:rsid w:val="00AC5031"/>
    <w:rsid w:val="00AC5A8B"/>
    <w:rsid w:val="00AC5D20"/>
    <w:rsid w:val="00AC63D6"/>
    <w:rsid w:val="00AC66E2"/>
    <w:rsid w:val="00AC6F64"/>
    <w:rsid w:val="00AC720C"/>
    <w:rsid w:val="00AC75EC"/>
    <w:rsid w:val="00AD08BD"/>
    <w:rsid w:val="00AD0C34"/>
    <w:rsid w:val="00AD1797"/>
    <w:rsid w:val="00AD19DE"/>
    <w:rsid w:val="00AD238D"/>
    <w:rsid w:val="00AD2ACA"/>
    <w:rsid w:val="00AD2EED"/>
    <w:rsid w:val="00AD301E"/>
    <w:rsid w:val="00AD3605"/>
    <w:rsid w:val="00AD3826"/>
    <w:rsid w:val="00AD56C7"/>
    <w:rsid w:val="00AD575B"/>
    <w:rsid w:val="00AD5FEB"/>
    <w:rsid w:val="00AD663C"/>
    <w:rsid w:val="00AD6FC1"/>
    <w:rsid w:val="00AD7153"/>
    <w:rsid w:val="00AE0A84"/>
    <w:rsid w:val="00AE0DD8"/>
    <w:rsid w:val="00AE0EB5"/>
    <w:rsid w:val="00AE12BC"/>
    <w:rsid w:val="00AE229D"/>
    <w:rsid w:val="00AE2B01"/>
    <w:rsid w:val="00AE59BE"/>
    <w:rsid w:val="00AE5C33"/>
    <w:rsid w:val="00AE5C44"/>
    <w:rsid w:val="00AE6199"/>
    <w:rsid w:val="00AE6BC1"/>
    <w:rsid w:val="00AE718C"/>
    <w:rsid w:val="00AE7DCF"/>
    <w:rsid w:val="00AE7DE8"/>
    <w:rsid w:val="00AF02BA"/>
    <w:rsid w:val="00AF0875"/>
    <w:rsid w:val="00AF15C7"/>
    <w:rsid w:val="00AF2C3E"/>
    <w:rsid w:val="00AF3089"/>
    <w:rsid w:val="00AF37C4"/>
    <w:rsid w:val="00AF3B7B"/>
    <w:rsid w:val="00AF3EF8"/>
    <w:rsid w:val="00AF4587"/>
    <w:rsid w:val="00AF467A"/>
    <w:rsid w:val="00AF5237"/>
    <w:rsid w:val="00AF55D5"/>
    <w:rsid w:val="00AF5A48"/>
    <w:rsid w:val="00AF65A1"/>
    <w:rsid w:val="00AF69EC"/>
    <w:rsid w:val="00AF6E05"/>
    <w:rsid w:val="00AF702A"/>
    <w:rsid w:val="00AF78A2"/>
    <w:rsid w:val="00AF79F1"/>
    <w:rsid w:val="00AF7E86"/>
    <w:rsid w:val="00B00953"/>
    <w:rsid w:val="00B00B60"/>
    <w:rsid w:val="00B01397"/>
    <w:rsid w:val="00B0206A"/>
    <w:rsid w:val="00B020F0"/>
    <w:rsid w:val="00B02534"/>
    <w:rsid w:val="00B0263F"/>
    <w:rsid w:val="00B027B0"/>
    <w:rsid w:val="00B02A5C"/>
    <w:rsid w:val="00B02B81"/>
    <w:rsid w:val="00B02D7D"/>
    <w:rsid w:val="00B02D87"/>
    <w:rsid w:val="00B02E17"/>
    <w:rsid w:val="00B0321C"/>
    <w:rsid w:val="00B039D0"/>
    <w:rsid w:val="00B03C7C"/>
    <w:rsid w:val="00B041E7"/>
    <w:rsid w:val="00B04637"/>
    <w:rsid w:val="00B04B2F"/>
    <w:rsid w:val="00B0503C"/>
    <w:rsid w:val="00B056CD"/>
    <w:rsid w:val="00B05CCE"/>
    <w:rsid w:val="00B07239"/>
    <w:rsid w:val="00B07500"/>
    <w:rsid w:val="00B07BB7"/>
    <w:rsid w:val="00B108F6"/>
    <w:rsid w:val="00B10A2C"/>
    <w:rsid w:val="00B10AF1"/>
    <w:rsid w:val="00B11B4C"/>
    <w:rsid w:val="00B11B52"/>
    <w:rsid w:val="00B11E7D"/>
    <w:rsid w:val="00B12239"/>
    <w:rsid w:val="00B12347"/>
    <w:rsid w:val="00B1242C"/>
    <w:rsid w:val="00B129AE"/>
    <w:rsid w:val="00B12F83"/>
    <w:rsid w:val="00B13CA6"/>
    <w:rsid w:val="00B1403F"/>
    <w:rsid w:val="00B1418A"/>
    <w:rsid w:val="00B1460E"/>
    <w:rsid w:val="00B148C6"/>
    <w:rsid w:val="00B148FF"/>
    <w:rsid w:val="00B14D63"/>
    <w:rsid w:val="00B151CD"/>
    <w:rsid w:val="00B15326"/>
    <w:rsid w:val="00B1552C"/>
    <w:rsid w:val="00B155D7"/>
    <w:rsid w:val="00B15813"/>
    <w:rsid w:val="00B15DE7"/>
    <w:rsid w:val="00B15F57"/>
    <w:rsid w:val="00B16111"/>
    <w:rsid w:val="00B161C1"/>
    <w:rsid w:val="00B16698"/>
    <w:rsid w:val="00B17B05"/>
    <w:rsid w:val="00B20035"/>
    <w:rsid w:val="00B2020B"/>
    <w:rsid w:val="00B2058B"/>
    <w:rsid w:val="00B208AE"/>
    <w:rsid w:val="00B229CA"/>
    <w:rsid w:val="00B22DB1"/>
    <w:rsid w:val="00B23448"/>
    <w:rsid w:val="00B237C4"/>
    <w:rsid w:val="00B23A44"/>
    <w:rsid w:val="00B23AA7"/>
    <w:rsid w:val="00B23CE2"/>
    <w:rsid w:val="00B24096"/>
    <w:rsid w:val="00B2507E"/>
    <w:rsid w:val="00B259FD"/>
    <w:rsid w:val="00B26733"/>
    <w:rsid w:val="00B269F8"/>
    <w:rsid w:val="00B2753A"/>
    <w:rsid w:val="00B3034E"/>
    <w:rsid w:val="00B30545"/>
    <w:rsid w:val="00B3066A"/>
    <w:rsid w:val="00B31149"/>
    <w:rsid w:val="00B31A90"/>
    <w:rsid w:val="00B323F2"/>
    <w:rsid w:val="00B32DD0"/>
    <w:rsid w:val="00B33B63"/>
    <w:rsid w:val="00B3469D"/>
    <w:rsid w:val="00B34992"/>
    <w:rsid w:val="00B34CC2"/>
    <w:rsid w:val="00B3576F"/>
    <w:rsid w:val="00B36BE8"/>
    <w:rsid w:val="00B37481"/>
    <w:rsid w:val="00B3763E"/>
    <w:rsid w:val="00B37AA0"/>
    <w:rsid w:val="00B37CB3"/>
    <w:rsid w:val="00B37D62"/>
    <w:rsid w:val="00B4010A"/>
    <w:rsid w:val="00B40549"/>
    <w:rsid w:val="00B40B61"/>
    <w:rsid w:val="00B40F3E"/>
    <w:rsid w:val="00B411A5"/>
    <w:rsid w:val="00B41557"/>
    <w:rsid w:val="00B41E85"/>
    <w:rsid w:val="00B4337F"/>
    <w:rsid w:val="00B43836"/>
    <w:rsid w:val="00B43940"/>
    <w:rsid w:val="00B43D0E"/>
    <w:rsid w:val="00B442ED"/>
    <w:rsid w:val="00B44419"/>
    <w:rsid w:val="00B44B3E"/>
    <w:rsid w:val="00B45154"/>
    <w:rsid w:val="00B458D9"/>
    <w:rsid w:val="00B5035F"/>
    <w:rsid w:val="00B503BF"/>
    <w:rsid w:val="00B50A1E"/>
    <w:rsid w:val="00B51163"/>
    <w:rsid w:val="00B51469"/>
    <w:rsid w:val="00B518F7"/>
    <w:rsid w:val="00B51929"/>
    <w:rsid w:val="00B51AB6"/>
    <w:rsid w:val="00B51B6F"/>
    <w:rsid w:val="00B51D78"/>
    <w:rsid w:val="00B52546"/>
    <w:rsid w:val="00B52C1D"/>
    <w:rsid w:val="00B53290"/>
    <w:rsid w:val="00B538BD"/>
    <w:rsid w:val="00B54450"/>
    <w:rsid w:val="00B55030"/>
    <w:rsid w:val="00B55F83"/>
    <w:rsid w:val="00B568D2"/>
    <w:rsid w:val="00B5781E"/>
    <w:rsid w:val="00B57AC7"/>
    <w:rsid w:val="00B6026F"/>
    <w:rsid w:val="00B60677"/>
    <w:rsid w:val="00B6148C"/>
    <w:rsid w:val="00B61707"/>
    <w:rsid w:val="00B61C29"/>
    <w:rsid w:val="00B61F12"/>
    <w:rsid w:val="00B62515"/>
    <w:rsid w:val="00B6297C"/>
    <w:rsid w:val="00B62E3E"/>
    <w:rsid w:val="00B62E84"/>
    <w:rsid w:val="00B630FA"/>
    <w:rsid w:val="00B63819"/>
    <w:rsid w:val="00B63DBC"/>
    <w:rsid w:val="00B6501F"/>
    <w:rsid w:val="00B66DFA"/>
    <w:rsid w:val="00B671E5"/>
    <w:rsid w:val="00B672CC"/>
    <w:rsid w:val="00B672EC"/>
    <w:rsid w:val="00B67589"/>
    <w:rsid w:val="00B67730"/>
    <w:rsid w:val="00B677FC"/>
    <w:rsid w:val="00B709F2"/>
    <w:rsid w:val="00B71A64"/>
    <w:rsid w:val="00B71D77"/>
    <w:rsid w:val="00B71E4E"/>
    <w:rsid w:val="00B71F60"/>
    <w:rsid w:val="00B721D3"/>
    <w:rsid w:val="00B72339"/>
    <w:rsid w:val="00B72889"/>
    <w:rsid w:val="00B72E89"/>
    <w:rsid w:val="00B741EA"/>
    <w:rsid w:val="00B74934"/>
    <w:rsid w:val="00B7493F"/>
    <w:rsid w:val="00B74D5B"/>
    <w:rsid w:val="00B74E8D"/>
    <w:rsid w:val="00B7655D"/>
    <w:rsid w:val="00B77BCD"/>
    <w:rsid w:val="00B80A5A"/>
    <w:rsid w:val="00B80F5D"/>
    <w:rsid w:val="00B82345"/>
    <w:rsid w:val="00B8338D"/>
    <w:rsid w:val="00B83635"/>
    <w:rsid w:val="00B83F7F"/>
    <w:rsid w:val="00B84A6C"/>
    <w:rsid w:val="00B84A7D"/>
    <w:rsid w:val="00B84FB5"/>
    <w:rsid w:val="00B85290"/>
    <w:rsid w:val="00B858A1"/>
    <w:rsid w:val="00B85D76"/>
    <w:rsid w:val="00B8645C"/>
    <w:rsid w:val="00B8729B"/>
    <w:rsid w:val="00B876ED"/>
    <w:rsid w:val="00B87E50"/>
    <w:rsid w:val="00B90466"/>
    <w:rsid w:val="00B90BFA"/>
    <w:rsid w:val="00B90D91"/>
    <w:rsid w:val="00B90E23"/>
    <w:rsid w:val="00B925E3"/>
    <w:rsid w:val="00B92878"/>
    <w:rsid w:val="00B92B53"/>
    <w:rsid w:val="00B92EAE"/>
    <w:rsid w:val="00B93DB6"/>
    <w:rsid w:val="00B93DB9"/>
    <w:rsid w:val="00B93F8E"/>
    <w:rsid w:val="00B94654"/>
    <w:rsid w:val="00B95192"/>
    <w:rsid w:val="00B95334"/>
    <w:rsid w:val="00B95B0B"/>
    <w:rsid w:val="00B95DF5"/>
    <w:rsid w:val="00B9608B"/>
    <w:rsid w:val="00B9673A"/>
    <w:rsid w:val="00B96E21"/>
    <w:rsid w:val="00B97A64"/>
    <w:rsid w:val="00B97DE3"/>
    <w:rsid w:val="00BA03E1"/>
    <w:rsid w:val="00BA04E4"/>
    <w:rsid w:val="00BA0D9F"/>
    <w:rsid w:val="00BA1CBA"/>
    <w:rsid w:val="00BA2B72"/>
    <w:rsid w:val="00BA2BC1"/>
    <w:rsid w:val="00BA2C5A"/>
    <w:rsid w:val="00BA3373"/>
    <w:rsid w:val="00BA40CF"/>
    <w:rsid w:val="00BA4B07"/>
    <w:rsid w:val="00BA5230"/>
    <w:rsid w:val="00BA5C1F"/>
    <w:rsid w:val="00BA61A3"/>
    <w:rsid w:val="00BA699C"/>
    <w:rsid w:val="00BA69DE"/>
    <w:rsid w:val="00BA6AE4"/>
    <w:rsid w:val="00BA6CEE"/>
    <w:rsid w:val="00BA7370"/>
    <w:rsid w:val="00BA7652"/>
    <w:rsid w:val="00BA7C89"/>
    <w:rsid w:val="00BB0104"/>
    <w:rsid w:val="00BB09B8"/>
    <w:rsid w:val="00BB157C"/>
    <w:rsid w:val="00BB299B"/>
    <w:rsid w:val="00BB3224"/>
    <w:rsid w:val="00BB3525"/>
    <w:rsid w:val="00BB375F"/>
    <w:rsid w:val="00BB4CFE"/>
    <w:rsid w:val="00BB5BAB"/>
    <w:rsid w:val="00BB5C8F"/>
    <w:rsid w:val="00BB6C56"/>
    <w:rsid w:val="00BB6EA5"/>
    <w:rsid w:val="00BB71C9"/>
    <w:rsid w:val="00BB7A0F"/>
    <w:rsid w:val="00BB7F29"/>
    <w:rsid w:val="00BC0495"/>
    <w:rsid w:val="00BC07ED"/>
    <w:rsid w:val="00BC09B0"/>
    <w:rsid w:val="00BC1460"/>
    <w:rsid w:val="00BC170B"/>
    <w:rsid w:val="00BC26C6"/>
    <w:rsid w:val="00BC300D"/>
    <w:rsid w:val="00BC3486"/>
    <w:rsid w:val="00BC3588"/>
    <w:rsid w:val="00BC369D"/>
    <w:rsid w:val="00BC3C22"/>
    <w:rsid w:val="00BC3E4A"/>
    <w:rsid w:val="00BC3E83"/>
    <w:rsid w:val="00BC3EF7"/>
    <w:rsid w:val="00BC4B2D"/>
    <w:rsid w:val="00BC5459"/>
    <w:rsid w:val="00BC545F"/>
    <w:rsid w:val="00BC597B"/>
    <w:rsid w:val="00BC5C1C"/>
    <w:rsid w:val="00BC5E6B"/>
    <w:rsid w:val="00BC6E12"/>
    <w:rsid w:val="00BC707B"/>
    <w:rsid w:val="00BC70B1"/>
    <w:rsid w:val="00BC7CF9"/>
    <w:rsid w:val="00BD02F1"/>
    <w:rsid w:val="00BD0350"/>
    <w:rsid w:val="00BD0ECC"/>
    <w:rsid w:val="00BD12C9"/>
    <w:rsid w:val="00BD181E"/>
    <w:rsid w:val="00BD1ADB"/>
    <w:rsid w:val="00BD301F"/>
    <w:rsid w:val="00BD32EE"/>
    <w:rsid w:val="00BD3B57"/>
    <w:rsid w:val="00BD475F"/>
    <w:rsid w:val="00BD4E33"/>
    <w:rsid w:val="00BD51CE"/>
    <w:rsid w:val="00BD52AF"/>
    <w:rsid w:val="00BD6330"/>
    <w:rsid w:val="00BD659F"/>
    <w:rsid w:val="00BD67FE"/>
    <w:rsid w:val="00BD6C31"/>
    <w:rsid w:val="00BD7317"/>
    <w:rsid w:val="00BE02A8"/>
    <w:rsid w:val="00BE110D"/>
    <w:rsid w:val="00BE1B7D"/>
    <w:rsid w:val="00BE2D7E"/>
    <w:rsid w:val="00BE2D8C"/>
    <w:rsid w:val="00BE2EDD"/>
    <w:rsid w:val="00BE38CE"/>
    <w:rsid w:val="00BE41EC"/>
    <w:rsid w:val="00BE45FD"/>
    <w:rsid w:val="00BE4774"/>
    <w:rsid w:val="00BE559C"/>
    <w:rsid w:val="00BE6094"/>
    <w:rsid w:val="00BE7316"/>
    <w:rsid w:val="00BF0909"/>
    <w:rsid w:val="00BF1214"/>
    <w:rsid w:val="00BF18E6"/>
    <w:rsid w:val="00BF1D02"/>
    <w:rsid w:val="00BF2357"/>
    <w:rsid w:val="00BF27A4"/>
    <w:rsid w:val="00BF2EFD"/>
    <w:rsid w:val="00BF2F65"/>
    <w:rsid w:val="00BF3063"/>
    <w:rsid w:val="00BF30A1"/>
    <w:rsid w:val="00BF31D4"/>
    <w:rsid w:val="00BF3D8A"/>
    <w:rsid w:val="00BF434C"/>
    <w:rsid w:val="00BF4B3C"/>
    <w:rsid w:val="00BF4D90"/>
    <w:rsid w:val="00BF5288"/>
    <w:rsid w:val="00BF6255"/>
    <w:rsid w:val="00BF649E"/>
    <w:rsid w:val="00BF69F7"/>
    <w:rsid w:val="00BF6ED8"/>
    <w:rsid w:val="00BF769E"/>
    <w:rsid w:val="00BF7C5B"/>
    <w:rsid w:val="00C00334"/>
    <w:rsid w:val="00C003F8"/>
    <w:rsid w:val="00C00A74"/>
    <w:rsid w:val="00C013AF"/>
    <w:rsid w:val="00C014D3"/>
    <w:rsid w:val="00C01529"/>
    <w:rsid w:val="00C01A4F"/>
    <w:rsid w:val="00C02890"/>
    <w:rsid w:val="00C02A0C"/>
    <w:rsid w:val="00C0322D"/>
    <w:rsid w:val="00C0391B"/>
    <w:rsid w:val="00C03C04"/>
    <w:rsid w:val="00C03C98"/>
    <w:rsid w:val="00C04CF4"/>
    <w:rsid w:val="00C04F49"/>
    <w:rsid w:val="00C053E0"/>
    <w:rsid w:val="00C0568B"/>
    <w:rsid w:val="00C0596E"/>
    <w:rsid w:val="00C05AB1"/>
    <w:rsid w:val="00C0618B"/>
    <w:rsid w:val="00C06191"/>
    <w:rsid w:val="00C06A5B"/>
    <w:rsid w:val="00C108D0"/>
    <w:rsid w:val="00C10F94"/>
    <w:rsid w:val="00C117D8"/>
    <w:rsid w:val="00C118BC"/>
    <w:rsid w:val="00C1231F"/>
    <w:rsid w:val="00C124DD"/>
    <w:rsid w:val="00C12A0B"/>
    <w:rsid w:val="00C12AD0"/>
    <w:rsid w:val="00C12EDE"/>
    <w:rsid w:val="00C145FB"/>
    <w:rsid w:val="00C1465B"/>
    <w:rsid w:val="00C14766"/>
    <w:rsid w:val="00C14982"/>
    <w:rsid w:val="00C15584"/>
    <w:rsid w:val="00C1573C"/>
    <w:rsid w:val="00C15A64"/>
    <w:rsid w:val="00C16047"/>
    <w:rsid w:val="00C16206"/>
    <w:rsid w:val="00C16456"/>
    <w:rsid w:val="00C16536"/>
    <w:rsid w:val="00C166FE"/>
    <w:rsid w:val="00C16C8C"/>
    <w:rsid w:val="00C16E35"/>
    <w:rsid w:val="00C17129"/>
    <w:rsid w:val="00C1724E"/>
    <w:rsid w:val="00C1759F"/>
    <w:rsid w:val="00C17B2E"/>
    <w:rsid w:val="00C20221"/>
    <w:rsid w:val="00C2030C"/>
    <w:rsid w:val="00C21237"/>
    <w:rsid w:val="00C21E40"/>
    <w:rsid w:val="00C22F22"/>
    <w:rsid w:val="00C230D5"/>
    <w:rsid w:val="00C2325C"/>
    <w:rsid w:val="00C24261"/>
    <w:rsid w:val="00C25825"/>
    <w:rsid w:val="00C25A0D"/>
    <w:rsid w:val="00C26108"/>
    <w:rsid w:val="00C26A03"/>
    <w:rsid w:val="00C27896"/>
    <w:rsid w:val="00C2796C"/>
    <w:rsid w:val="00C3008C"/>
    <w:rsid w:val="00C306AA"/>
    <w:rsid w:val="00C30F7F"/>
    <w:rsid w:val="00C31B4B"/>
    <w:rsid w:val="00C325E0"/>
    <w:rsid w:val="00C3299B"/>
    <w:rsid w:val="00C329F3"/>
    <w:rsid w:val="00C32D64"/>
    <w:rsid w:val="00C32E7C"/>
    <w:rsid w:val="00C32FB9"/>
    <w:rsid w:val="00C332B2"/>
    <w:rsid w:val="00C34A5F"/>
    <w:rsid w:val="00C34E93"/>
    <w:rsid w:val="00C3564D"/>
    <w:rsid w:val="00C35698"/>
    <w:rsid w:val="00C359C3"/>
    <w:rsid w:val="00C35A5D"/>
    <w:rsid w:val="00C3650E"/>
    <w:rsid w:val="00C36989"/>
    <w:rsid w:val="00C378BB"/>
    <w:rsid w:val="00C37B6B"/>
    <w:rsid w:val="00C37BBE"/>
    <w:rsid w:val="00C37ECE"/>
    <w:rsid w:val="00C40AC6"/>
    <w:rsid w:val="00C40F0F"/>
    <w:rsid w:val="00C41CFD"/>
    <w:rsid w:val="00C41DA5"/>
    <w:rsid w:val="00C42C3C"/>
    <w:rsid w:val="00C4329F"/>
    <w:rsid w:val="00C43A9D"/>
    <w:rsid w:val="00C447E5"/>
    <w:rsid w:val="00C44E12"/>
    <w:rsid w:val="00C45324"/>
    <w:rsid w:val="00C45A75"/>
    <w:rsid w:val="00C46454"/>
    <w:rsid w:val="00C46D29"/>
    <w:rsid w:val="00C472D0"/>
    <w:rsid w:val="00C506F8"/>
    <w:rsid w:val="00C50BB0"/>
    <w:rsid w:val="00C50DBA"/>
    <w:rsid w:val="00C50E28"/>
    <w:rsid w:val="00C513A6"/>
    <w:rsid w:val="00C52B54"/>
    <w:rsid w:val="00C52F3D"/>
    <w:rsid w:val="00C530EE"/>
    <w:rsid w:val="00C53D56"/>
    <w:rsid w:val="00C54175"/>
    <w:rsid w:val="00C54B70"/>
    <w:rsid w:val="00C54EAB"/>
    <w:rsid w:val="00C566A4"/>
    <w:rsid w:val="00C56F9A"/>
    <w:rsid w:val="00C577BD"/>
    <w:rsid w:val="00C61B58"/>
    <w:rsid w:val="00C61C39"/>
    <w:rsid w:val="00C61E9A"/>
    <w:rsid w:val="00C62233"/>
    <w:rsid w:val="00C627DA"/>
    <w:rsid w:val="00C62B8A"/>
    <w:rsid w:val="00C62BEC"/>
    <w:rsid w:val="00C63DAB"/>
    <w:rsid w:val="00C647DC"/>
    <w:rsid w:val="00C64D24"/>
    <w:rsid w:val="00C65A8F"/>
    <w:rsid w:val="00C65B7D"/>
    <w:rsid w:val="00C65DAC"/>
    <w:rsid w:val="00C66053"/>
    <w:rsid w:val="00C67ED0"/>
    <w:rsid w:val="00C702C8"/>
    <w:rsid w:val="00C706F8"/>
    <w:rsid w:val="00C70B93"/>
    <w:rsid w:val="00C70C4D"/>
    <w:rsid w:val="00C7129B"/>
    <w:rsid w:val="00C7146B"/>
    <w:rsid w:val="00C71C7E"/>
    <w:rsid w:val="00C71F33"/>
    <w:rsid w:val="00C7244E"/>
    <w:rsid w:val="00C726D0"/>
    <w:rsid w:val="00C7274B"/>
    <w:rsid w:val="00C72820"/>
    <w:rsid w:val="00C72FD2"/>
    <w:rsid w:val="00C73A50"/>
    <w:rsid w:val="00C73AFD"/>
    <w:rsid w:val="00C73FD3"/>
    <w:rsid w:val="00C74D88"/>
    <w:rsid w:val="00C74FC2"/>
    <w:rsid w:val="00C755D4"/>
    <w:rsid w:val="00C7592D"/>
    <w:rsid w:val="00C759B0"/>
    <w:rsid w:val="00C75CAB"/>
    <w:rsid w:val="00C7628D"/>
    <w:rsid w:val="00C77062"/>
    <w:rsid w:val="00C7741B"/>
    <w:rsid w:val="00C77E9E"/>
    <w:rsid w:val="00C8021C"/>
    <w:rsid w:val="00C812CD"/>
    <w:rsid w:val="00C812E6"/>
    <w:rsid w:val="00C81666"/>
    <w:rsid w:val="00C81FA9"/>
    <w:rsid w:val="00C8201A"/>
    <w:rsid w:val="00C821C0"/>
    <w:rsid w:val="00C822EC"/>
    <w:rsid w:val="00C82472"/>
    <w:rsid w:val="00C824FB"/>
    <w:rsid w:val="00C82AA8"/>
    <w:rsid w:val="00C82AFC"/>
    <w:rsid w:val="00C82D17"/>
    <w:rsid w:val="00C82D72"/>
    <w:rsid w:val="00C832C9"/>
    <w:rsid w:val="00C83581"/>
    <w:rsid w:val="00C83AE7"/>
    <w:rsid w:val="00C83D3B"/>
    <w:rsid w:val="00C83DBC"/>
    <w:rsid w:val="00C840A6"/>
    <w:rsid w:val="00C852F4"/>
    <w:rsid w:val="00C853AE"/>
    <w:rsid w:val="00C85FF3"/>
    <w:rsid w:val="00C866E2"/>
    <w:rsid w:val="00C86C90"/>
    <w:rsid w:val="00C8719C"/>
    <w:rsid w:val="00C8772F"/>
    <w:rsid w:val="00C9077D"/>
    <w:rsid w:val="00C90D12"/>
    <w:rsid w:val="00C915CD"/>
    <w:rsid w:val="00C9162C"/>
    <w:rsid w:val="00C91639"/>
    <w:rsid w:val="00C92704"/>
    <w:rsid w:val="00C92935"/>
    <w:rsid w:val="00C932A0"/>
    <w:rsid w:val="00C938CD"/>
    <w:rsid w:val="00C93DAC"/>
    <w:rsid w:val="00C94392"/>
    <w:rsid w:val="00C9535A"/>
    <w:rsid w:val="00C95884"/>
    <w:rsid w:val="00C95B16"/>
    <w:rsid w:val="00C96267"/>
    <w:rsid w:val="00C96469"/>
    <w:rsid w:val="00C96D18"/>
    <w:rsid w:val="00C971F4"/>
    <w:rsid w:val="00C97AAA"/>
    <w:rsid w:val="00CA0215"/>
    <w:rsid w:val="00CA1240"/>
    <w:rsid w:val="00CA1440"/>
    <w:rsid w:val="00CA152B"/>
    <w:rsid w:val="00CA1D65"/>
    <w:rsid w:val="00CA2F22"/>
    <w:rsid w:val="00CA2FF3"/>
    <w:rsid w:val="00CA3562"/>
    <w:rsid w:val="00CA477B"/>
    <w:rsid w:val="00CA53D9"/>
    <w:rsid w:val="00CA55E2"/>
    <w:rsid w:val="00CA623C"/>
    <w:rsid w:val="00CA6454"/>
    <w:rsid w:val="00CA6992"/>
    <w:rsid w:val="00CA7032"/>
    <w:rsid w:val="00CA7544"/>
    <w:rsid w:val="00CA7586"/>
    <w:rsid w:val="00CA76A2"/>
    <w:rsid w:val="00CA7DD0"/>
    <w:rsid w:val="00CB020C"/>
    <w:rsid w:val="00CB0997"/>
    <w:rsid w:val="00CB0CEA"/>
    <w:rsid w:val="00CB0F01"/>
    <w:rsid w:val="00CB2B39"/>
    <w:rsid w:val="00CB3175"/>
    <w:rsid w:val="00CB329A"/>
    <w:rsid w:val="00CB3AF5"/>
    <w:rsid w:val="00CB3C56"/>
    <w:rsid w:val="00CB5128"/>
    <w:rsid w:val="00CB559F"/>
    <w:rsid w:val="00CB58E6"/>
    <w:rsid w:val="00CB5B9E"/>
    <w:rsid w:val="00CB5CB4"/>
    <w:rsid w:val="00CB5E46"/>
    <w:rsid w:val="00CB6232"/>
    <w:rsid w:val="00CB659A"/>
    <w:rsid w:val="00CB741C"/>
    <w:rsid w:val="00CB7A69"/>
    <w:rsid w:val="00CC1102"/>
    <w:rsid w:val="00CC11D1"/>
    <w:rsid w:val="00CC1984"/>
    <w:rsid w:val="00CC2186"/>
    <w:rsid w:val="00CC21A8"/>
    <w:rsid w:val="00CC22C4"/>
    <w:rsid w:val="00CC2DF9"/>
    <w:rsid w:val="00CC301B"/>
    <w:rsid w:val="00CC3C89"/>
    <w:rsid w:val="00CC3DFF"/>
    <w:rsid w:val="00CC4747"/>
    <w:rsid w:val="00CC489B"/>
    <w:rsid w:val="00CC49DA"/>
    <w:rsid w:val="00CC5E03"/>
    <w:rsid w:val="00CD00E6"/>
    <w:rsid w:val="00CD02AB"/>
    <w:rsid w:val="00CD0905"/>
    <w:rsid w:val="00CD104A"/>
    <w:rsid w:val="00CD10E1"/>
    <w:rsid w:val="00CD1962"/>
    <w:rsid w:val="00CD1A3B"/>
    <w:rsid w:val="00CD1F2E"/>
    <w:rsid w:val="00CD1FA1"/>
    <w:rsid w:val="00CD2543"/>
    <w:rsid w:val="00CD28E5"/>
    <w:rsid w:val="00CD31EA"/>
    <w:rsid w:val="00CD3AF5"/>
    <w:rsid w:val="00CD3BC0"/>
    <w:rsid w:val="00CD4509"/>
    <w:rsid w:val="00CD4679"/>
    <w:rsid w:val="00CD4775"/>
    <w:rsid w:val="00CD54DC"/>
    <w:rsid w:val="00CD6519"/>
    <w:rsid w:val="00CD654A"/>
    <w:rsid w:val="00CD7288"/>
    <w:rsid w:val="00CD72C2"/>
    <w:rsid w:val="00CD7348"/>
    <w:rsid w:val="00CD7770"/>
    <w:rsid w:val="00CD7AAB"/>
    <w:rsid w:val="00CD7B5D"/>
    <w:rsid w:val="00CD7C32"/>
    <w:rsid w:val="00CE0451"/>
    <w:rsid w:val="00CE05B6"/>
    <w:rsid w:val="00CE08F9"/>
    <w:rsid w:val="00CE0A68"/>
    <w:rsid w:val="00CE0E15"/>
    <w:rsid w:val="00CE13F6"/>
    <w:rsid w:val="00CE1B24"/>
    <w:rsid w:val="00CE1FB3"/>
    <w:rsid w:val="00CE2490"/>
    <w:rsid w:val="00CE250E"/>
    <w:rsid w:val="00CE2A37"/>
    <w:rsid w:val="00CE2BCF"/>
    <w:rsid w:val="00CE2E84"/>
    <w:rsid w:val="00CE3060"/>
    <w:rsid w:val="00CE3499"/>
    <w:rsid w:val="00CE403D"/>
    <w:rsid w:val="00CE42C3"/>
    <w:rsid w:val="00CE447A"/>
    <w:rsid w:val="00CE4D51"/>
    <w:rsid w:val="00CE4FBC"/>
    <w:rsid w:val="00CE5AA1"/>
    <w:rsid w:val="00CE67EF"/>
    <w:rsid w:val="00CE6CBB"/>
    <w:rsid w:val="00CE6D3F"/>
    <w:rsid w:val="00CE7A42"/>
    <w:rsid w:val="00CF01C2"/>
    <w:rsid w:val="00CF0271"/>
    <w:rsid w:val="00CF02EB"/>
    <w:rsid w:val="00CF05CC"/>
    <w:rsid w:val="00CF120E"/>
    <w:rsid w:val="00CF1366"/>
    <w:rsid w:val="00CF16A9"/>
    <w:rsid w:val="00CF199A"/>
    <w:rsid w:val="00CF1DE8"/>
    <w:rsid w:val="00CF2A25"/>
    <w:rsid w:val="00CF2C77"/>
    <w:rsid w:val="00CF30B9"/>
    <w:rsid w:val="00CF313A"/>
    <w:rsid w:val="00CF4506"/>
    <w:rsid w:val="00CF45D7"/>
    <w:rsid w:val="00CF48E2"/>
    <w:rsid w:val="00CF51E0"/>
    <w:rsid w:val="00CF543A"/>
    <w:rsid w:val="00CF5557"/>
    <w:rsid w:val="00CF598D"/>
    <w:rsid w:val="00CF5DDA"/>
    <w:rsid w:val="00CF5E6E"/>
    <w:rsid w:val="00CF61F3"/>
    <w:rsid w:val="00CF6909"/>
    <w:rsid w:val="00CF6EA2"/>
    <w:rsid w:val="00CF77E5"/>
    <w:rsid w:val="00CF7DC4"/>
    <w:rsid w:val="00CF7DE8"/>
    <w:rsid w:val="00D012ED"/>
    <w:rsid w:val="00D01A8B"/>
    <w:rsid w:val="00D01B8A"/>
    <w:rsid w:val="00D01F34"/>
    <w:rsid w:val="00D0326B"/>
    <w:rsid w:val="00D0382F"/>
    <w:rsid w:val="00D03A3C"/>
    <w:rsid w:val="00D03B9E"/>
    <w:rsid w:val="00D04177"/>
    <w:rsid w:val="00D04BCD"/>
    <w:rsid w:val="00D050EC"/>
    <w:rsid w:val="00D0517A"/>
    <w:rsid w:val="00D05251"/>
    <w:rsid w:val="00D05D41"/>
    <w:rsid w:val="00D05F12"/>
    <w:rsid w:val="00D07933"/>
    <w:rsid w:val="00D07AD0"/>
    <w:rsid w:val="00D10201"/>
    <w:rsid w:val="00D10580"/>
    <w:rsid w:val="00D107FC"/>
    <w:rsid w:val="00D108EC"/>
    <w:rsid w:val="00D10AC8"/>
    <w:rsid w:val="00D115C3"/>
    <w:rsid w:val="00D120FE"/>
    <w:rsid w:val="00D12D17"/>
    <w:rsid w:val="00D13432"/>
    <w:rsid w:val="00D13F7D"/>
    <w:rsid w:val="00D14617"/>
    <w:rsid w:val="00D14A98"/>
    <w:rsid w:val="00D14EA9"/>
    <w:rsid w:val="00D16451"/>
    <w:rsid w:val="00D16EEA"/>
    <w:rsid w:val="00D16F4E"/>
    <w:rsid w:val="00D17995"/>
    <w:rsid w:val="00D201F0"/>
    <w:rsid w:val="00D2020F"/>
    <w:rsid w:val="00D2073E"/>
    <w:rsid w:val="00D207D0"/>
    <w:rsid w:val="00D20E00"/>
    <w:rsid w:val="00D21E2A"/>
    <w:rsid w:val="00D21F09"/>
    <w:rsid w:val="00D22509"/>
    <w:rsid w:val="00D233EF"/>
    <w:rsid w:val="00D235EA"/>
    <w:rsid w:val="00D23B47"/>
    <w:rsid w:val="00D25230"/>
    <w:rsid w:val="00D2542C"/>
    <w:rsid w:val="00D25A8D"/>
    <w:rsid w:val="00D25B34"/>
    <w:rsid w:val="00D262D1"/>
    <w:rsid w:val="00D265F4"/>
    <w:rsid w:val="00D26CC6"/>
    <w:rsid w:val="00D2725F"/>
    <w:rsid w:val="00D27D1E"/>
    <w:rsid w:val="00D30146"/>
    <w:rsid w:val="00D301E2"/>
    <w:rsid w:val="00D309DB"/>
    <w:rsid w:val="00D30A59"/>
    <w:rsid w:val="00D30FD3"/>
    <w:rsid w:val="00D316C0"/>
    <w:rsid w:val="00D31866"/>
    <w:rsid w:val="00D3271E"/>
    <w:rsid w:val="00D32DD9"/>
    <w:rsid w:val="00D32F58"/>
    <w:rsid w:val="00D3392B"/>
    <w:rsid w:val="00D34356"/>
    <w:rsid w:val="00D347BC"/>
    <w:rsid w:val="00D348AC"/>
    <w:rsid w:val="00D34A9F"/>
    <w:rsid w:val="00D34EDA"/>
    <w:rsid w:val="00D3545D"/>
    <w:rsid w:val="00D355EE"/>
    <w:rsid w:val="00D35735"/>
    <w:rsid w:val="00D357D3"/>
    <w:rsid w:val="00D35E44"/>
    <w:rsid w:val="00D35E51"/>
    <w:rsid w:val="00D3632E"/>
    <w:rsid w:val="00D3633D"/>
    <w:rsid w:val="00D36BC8"/>
    <w:rsid w:val="00D36C8E"/>
    <w:rsid w:val="00D37FD6"/>
    <w:rsid w:val="00D4006C"/>
    <w:rsid w:val="00D4025A"/>
    <w:rsid w:val="00D408C4"/>
    <w:rsid w:val="00D4124C"/>
    <w:rsid w:val="00D4138E"/>
    <w:rsid w:val="00D41F8E"/>
    <w:rsid w:val="00D42EE6"/>
    <w:rsid w:val="00D436CB"/>
    <w:rsid w:val="00D43966"/>
    <w:rsid w:val="00D43ECB"/>
    <w:rsid w:val="00D4408E"/>
    <w:rsid w:val="00D44BC5"/>
    <w:rsid w:val="00D44C26"/>
    <w:rsid w:val="00D44E73"/>
    <w:rsid w:val="00D45B3A"/>
    <w:rsid w:val="00D45DEE"/>
    <w:rsid w:val="00D46C83"/>
    <w:rsid w:val="00D4766E"/>
    <w:rsid w:val="00D50372"/>
    <w:rsid w:val="00D50919"/>
    <w:rsid w:val="00D517C5"/>
    <w:rsid w:val="00D519B6"/>
    <w:rsid w:val="00D51EEE"/>
    <w:rsid w:val="00D525FD"/>
    <w:rsid w:val="00D52AFC"/>
    <w:rsid w:val="00D53742"/>
    <w:rsid w:val="00D53933"/>
    <w:rsid w:val="00D547DD"/>
    <w:rsid w:val="00D548E8"/>
    <w:rsid w:val="00D54E1E"/>
    <w:rsid w:val="00D54FE0"/>
    <w:rsid w:val="00D55684"/>
    <w:rsid w:val="00D55A4E"/>
    <w:rsid w:val="00D5605A"/>
    <w:rsid w:val="00D565D2"/>
    <w:rsid w:val="00D56B80"/>
    <w:rsid w:val="00D56CC8"/>
    <w:rsid w:val="00D572B8"/>
    <w:rsid w:val="00D57450"/>
    <w:rsid w:val="00D604F8"/>
    <w:rsid w:val="00D61521"/>
    <w:rsid w:val="00D616C8"/>
    <w:rsid w:val="00D62042"/>
    <w:rsid w:val="00D6218E"/>
    <w:rsid w:val="00D62DD3"/>
    <w:rsid w:val="00D63378"/>
    <w:rsid w:val="00D6457C"/>
    <w:rsid w:val="00D64840"/>
    <w:rsid w:val="00D65881"/>
    <w:rsid w:val="00D65C0F"/>
    <w:rsid w:val="00D65EB4"/>
    <w:rsid w:val="00D66528"/>
    <w:rsid w:val="00D670C3"/>
    <w:rsid w:val="00D6731C"/>
    <w:rsid w:val="00D7089A"/>
    <w:rsid w:val="00D708BB"/>
    <w:rsid w:val="00D70DC9"/>
    <w:rsid w:val="00D711AB"/>
    <w:rsid w:val="00D71E53"/>
    <w:rsid w:val="00D7218D"/>
    <w:rsid w:val="00D727B8"/>
    <w:rsid w:val="00D733BD"/>
    <w:rsid w:val="00D7394A"/>
    <w:rsid w:val="00D73ED2"/>
    <w:rsid w:val="00D740A8"/>
    <w:rsid w:val="00D74477"/>
    <w:rsid w:val="00D761B2"/>
    <w:rsid w:val="00D76500"/>
    <w:rsid w:val="00D76D4F"/>
    <w:rsid w:val="00D76FBA"/>
    <w:rsid w:val="00D7717D"/>
    <w:rsid w:val="00D777C7"/>
    <w:rsid w:val="00D80C40"/>
    <w:rsid w:val="00D81F64"/>
    <w:rsid w:val="00D82745"/>
    <w:rsid w:val="00D82AAA"/>
    <w:rsid w:val="00D82C1E"/>
    <w:rsid w:val="00D82F1A"/>
    <w:rsid w:val="00D83510"/>
    <w:rsid w:val="00D83755"/>
    <w:rsid w:val="00D83817"/>
    <w:rsid w:val="00D83AF6"/>
    <w:rsid w:val="00D83D79"/>
    <w:rsid w:val="00D846D7"/>
    <w:rsid w:val="00D84B37"/>
    <w:rsid w:val="00D8530D"/>
    <w:rsid w:val="00D85706"/>
    <w:rsid w:val="00D867CF"/>
    <w:rsid w:val="00D868B8"/>
    <w:rsid w:val="00D86FDC"/>
    <w:rsid w:val="00D87057"/>
    <w:rsid w:val="00D87F8B"/>
    <w:rsid w:val="00D90C16"/>
    <w:rsid w:val="00D90D84"/>
    <w:rsid w:val="00D911D1"/>
    <w:rsid w:val="00D91F91"/>
    <w:rsid w:val="00D9295D"/>
    <w:rsid w:val="00D93223"/>
    <w:rsid w:val="00D935FF"/>
    <w:rsid w:val="00D9369E"/>
    <w:rsid w:val="00D93E17"/>
    <w:rsid w:val="00D947E7"/>
    <w:rsid w:val="00D95896"/>
    <w:rsid w:val="00D96D16"/>
    <w:rsid w:val="00D97109"/>
    <w:rsid w:val="00D9727F"/>
    <w:rsid w:val="00D9758F"/>
    <w:rsid w:val="00D97773"/>
    <w:rsid w:val="00D97C41"/>
    <w:rsid w:val="00D97C47"/>
    <w:rsid w:val="00D97CBF"/>
    <w:rsid w:val="00D97DC4"/>
    <w:rsid w:val="00D97FBB"/>
    <w:rsid w:val="00DA03A1"/>
    <w:rsid w:val="00DA0479"/>
    <w:rsid w:val="00DA08DB"/>
    <w:rsid w:val="00DA0AD2"/>
    <w:rsid w:val="00DA0B10"/>
    <w:rsid w:val="00DA10E8"/>
    <w:rsid w:val="00DA198E"/>
    <w:rsid w:val="00DA1F6E"/>
    <w:rsid w:val="00DA30C3"/>
    <w:rsid w:val="00DA3398"/>
    <w:rsid w:val="00DA34C3"/>
    <w:rsid w:val="00DA3D86"/>
    <w:rsid w:val="00DA43A7"/>
    <w:rsid w:val="00DA4457"/>
    <w:rsid w:val="00DA46EF"/>
    <w:rsid w:val="00DA52CE"/>
    <w:rsid w:val="00DA5A9A"/>
    <w:rsid w:val="00DA5C2F"/>
    <w:rsid w:val="00DA5FB0"/>
    <w:rsid w:val="00DA603B"/>
    <w:rsid w:val="00DA7B3C"/>
    <w:rsid w:val="00DA7E2F"/>
    <w:rsid w:val="00DA7E9E"/>
    <w:rsid w:val="00DB02FA"/>
    <w:rsid w:val="00DB0B39"/>
    <w:rsid w:val="00DB0D8D"/>
    <w:rsid w:val="00DB0F17"/>
    <w:rsid w:val="00DB14F8"/>
    <w:rsid w:val="00DB178B"/>
    <w:rsid w:val="00DB1907"/>
    <w:rsid w:val="00DB2292"/>
    <w:rsid w:val="00DB2A06"/>
    <w:rsid w:val="00DB2BD6"/>
    <w:rsid w:val="00DB2F01"/>
    <w:rsid w:val="00DB3070"/>
    <w:rsid w:val="00DB31DA"/>
    <w:rsid w:val="00DB3364"/>
    <w:rsid w:val="00DB383A"/>
    <w:rsid w:val="00DB3A90"/>
    <w:rsid w:val="00DB3C8D"/>
    <w:rsid w:val="00DB41F6"/>
    <w:rsid w:val="00DB4355"/>
    <w:rsid w:val="00DB5041"/>
    <w:rsid w:val="00DB5230"/>
    <w:rsid w:val="00DB5D44"/>
    <w:rsid w:val="00DB5EB8"/>
    <w:rsid w:val="00DB6229"/>
    <w:rsid w:val="00DB6232"/>
    <w:rsid w:val="00DB7B03"/>
    <w:rsid w:val="00DC047D"/>
    <w:rsid w:val="00DC0920"/>
    <w:rsid w:val="00DC0A3F"/>
    <w:rsid w:val="00DC0BD7"/>
    <w:rsid w:val="00DC174B"/>
    <w:rsid w:val="00DC2C06"/>
    <w:rsid w:val="00DC2CB8"/>
    <w:rsid w:val="00DC2D4C"/>
    <w:rsid w:val="00DC310F"/>
    <w:rsid w:val="00DC3113"/>
    <w:rsid w:val="00DC3705"/>
    <w:rsid w:val="00DC3C23"/>
    <w:rsid w:val="00DC3E68"/>
    <w:rsid w:val="00DC530B"/>
    <w:rsid w:val="00DC5B07"/>
    <w:rsid w:val="00DC5BE0"/>
    <w:rsid w:val="00DC5E23"/>
    <w:rsid w:val="00DC6085"/>
    <w:rsid w:val="00DC619B"/>
    <w:rsid w:val="00DC64AC"/>
    <w:rsid w:val="00DC6E99"/>
    <w:rsid w:val="00DC700B"/>
    <w:rsid w:val="00DC758F"/>
    <w:rsid w:val="00DD01BB"/>
    <w:rsid w:val="00DD11FF"/>
    <w:rsid w:val="00DD168A"/>
    <w:rsid w:val="00DD1A83"/>
    <w:rsid w:val="00DD1E49"/>
    <w:rsid w:val="00DD243F"/>
    <w:rsid w:val="00DD2787"/>
    <w:rsid w:val="00DD27DF"/>
    <w:rsid w:val="00DD306A"/>
    <w:rsid w:val="00DD32FF"/>
    <w:rsid w:val="00DD3519"/>
    <w:rsid w:val="00DD3D22"/>
    <w:rsid w:val="00DD40CF"/>
    <w:rsid w:val="00DD4224"/>
    <w:rsid w:val="00DD4A34"/>
    <w:rsid w:val="00DD5B56"/>
    <w:rsid w:val="00DD67F5"/>
    <w:rsid w:val="00DD70A3"/>
    <w:rsid w:val="00DD7B93"/>
    <w:rsid w:val="00DD7F24"/>
    <w:rsid w:val="00DE05E1"/>
    <w:rsid w:val="00DE15F1"/>
    <w:rsid w:val="00DE163F"/>
    <w:rsid w:val="00DE1C3D"/>
    <w:rsid w:val="00DE22D5"/>
    <w:rsid w:val="00DE28E5"/>
    <w:rsid w:val="00DE2DCD"/>
    <w:rsid w:val="00DE2E46"/>
    <w:rsid w:val="00DE3BBF"/>
    <w:rsid w:val="00DE4131"/>
    <w:rsid w:val="00DE5639"/>
    <w:rsid w:val="00DE5920"/>
    <w:rsid w:val="00DE5FC8"/>
    <w:rsid w:val="00DE6352"/>
    <w:rsid w:val="00DE63E9"/>
    <w:rsid w:val="00DE6565"/>
    <w:rsid w:val="00DE6FD2"/>
    <w:rsid w:val="00DE752C"/>
    <w:rsid w:val="00DE7890"/>
    <w:rsid w:val="00DE7F8C"/>
    <w:rsid w:val="00DF0272"/>
    <w:rsid w:val="00DF0DC0"/>
    <w:rsid w:val="00DF108B"/>
    <w:rsid w:val="00DF1358"/>
    <w:rsid w:val="00DF14B1"/>
    <w:rsid w:val="00DF171E"/>
    <w:rsid w:val="00DF205E"/>
    <w:rsid w:val="00DF2B64"/>
    <w:rsid w:val="00DF2B89"/>
    <w:rsid w:val="00DF3221"/>
    <w:rsid w:val="00DF43A7"/>
    <w:rsid w:val="00DF4CE2"/>
    <w:rsid w:val="00DF4FC3"/>
    <w:rsid w:val="00DF5A59"/>
    <w:rsid w:val="00DF5F2A"/>
    <w:rsid w:val="00DF6629"/>
    <w:rsid w:val="00DF7E89"/>
    <w:rsid w:val="00E005B0"/>
    <w:rsid w:val="00E01507"/>
    <w:rsid w:val="00E0160F"/>
    <w:rsid w:val="00E01999"/>
    <w:rsid w:val="00E02E66"/>
    <w:rsid w:val="00E03770"/>
    <w:rsid w:val="00E03A98"/>
    <w:rsid w:val="00E0414D"/>
    <w:rsid w:val="00E0427B"/>
    <w:rsid w:val="00E045F6"/>
    <w:rsid w:val="00E04799"/>
    <w:rsid w:val="00E04E85"/>
    <w:rsid w:val="00E0530B"/>
    <w:rsid w:val="00E05443"/>
    <w:rsid w:val="00E05735"/>
    <w:rsid w:val="00E06395"/>
    <w:rsid w:val="00E063B4"/>
    <w:rsid w:val="00E06952"/>
    <w:rsid w:val="00E06B1F"/>
    <w:rsid w:val="00E06F9F"/>
    <w:rsid w:val="00E07A19"/>
    <w:rsid w:val="00E07D88"/>
    <w:rsid w:val="00E1007D"/>
    <w:rsid w:val="00E10638"/>
    <w:rsid w:val="00E10CA1"/>
    <w:rsid w:val="00E11A53"/>
    <w:rsid w:val="00E1294F"/>
    <w:rsid w:val="00E12C94"/>
    <w:rsid w:val="00E12FD5"/>
    <w:rsid w:val="00E135F1"/>
    <w:rsid w:val="00E13607"/>
    <w:rsid w:val="00E13702"/>
    <w:rsid w:val="00E13D3B"/>
    <w:rsid w:val="00E140DB"/>
    <w:rsid w:val="00E14519"/>
    <w:rsid w:val="00E14696"/>
    <w:rsid w:val="00E14A99"/>
    <w:rsid w:val="00E14F50"/>
    <w:rsid w:val="00E152D7"/>
    <w:rsid w:val="00E158CD"/>
    <w:rsid w:val="00E15C25"/>
    <w:rsid w:val="00E176B9"/>
    <w:rsid w:val="00E200C9"/>
    <w:rsid w:val="00E2016A"/>
    <w:rsid w:val="00E2077B"/>
    <w:rsid w:val="00E22130"/>
    <w:rsid w:val="00E2227C"/>
    <w:rsid w:val="00E2327D"/>
    <w:rsid w:val="00E235C5"/>
    <w:rsid w:val="00E2392B"/>
    <w:rsid w:val="00E23E19"/>
    <w:rsid w:val="00E24152"/>
    <w:rsid w:val="00E247A3"/>
    <w:rsid w:val="00E247D3"/>
    <w:rsid w:val="00E24B3D"/>
    <w:rsid w:val="00E25708"/>
    <w:rsid w:val="00E26218"/>
    <w:rsid w:val="00E2622B"/>
    <w:rsid w:val="00E26C36"/>
    <w:rsid w:val="00E26F76"/>
    <w:rsid w:val="00E27218"/>
    <w:rsid w:val="00E2740C"/>
    <w:rsid w:val="00E276BF"/>
    <w:rsid w:val="00E2792F"/>
    <w:rsid w:val="00E30D60"/>
    <w:rsid w:val="00E31216"/>
    <w:rsid w:val="00E3160A"/>
    <w:rsid w:val="00E31A43"/>
    <w:rsid w:val="00E32D46"/>
    <w:rsid w:val="00E330D5"/>
    <w:rsid w:val="00E33CDF"/>
    <w:rsid w:val="00E34435"/>
    <w:rsid w:val="00E34A9D"/>
    <w:rsid w:val="00E35CE8"/>
    <w:rsid w:val="00E37B87"/>
    <w:rsid w:val="00E40397"/>
    <w:rsid w:val="00E403A4"/>
    <w:rsid w:val="00E42220"/>
    <w:rsid w:val="00E4224C"/>
    <w:rsid w:val="00E43B6D"/>
    <w:rsid w:val="00E443BF"/>
    <w:rsid w:val="00E44995"/>
    <w:rsid w:val="00E45238"/>
    <w:rsid w:val="00E45314"/>
    <w:rsid w:val="00E45781"/>
    <w:rsid w:val="00E46473"/>
    <w:rsid w:val="00E466AC"/>
    <w:rsid w:val="00E46AF3"/>
    <w:rsid w:val="00E472ED"/>
    <w:rsid w:val="00E4757F"/>
    <w:rsid w:val="00E477CF"/>
    <w:rsid w:val="00E47A67"/>
    <w:rsid w:val="00E505A9"/>
    <w:rsid w:val="00E5170E"/>
    <w:rsid w:val="00E51B63"/>
    <w:rsid w:val="00E524B0"/>
    <w:rsid w:val="00E52B1E"/>
    <w:rsid w:val="00E52C0E"/>
    <w:rsid w:val="00E52D2F"/>
    <w:rsid w:val="00E52ECF"/>
    <w:rsid w:val="00E546B0"/>
    <w:rsid w:val="00E5491D"/>
    <w:rsid w:val="00E54E36"/>
    <w:rsid w:val="00E54F1E"/>
    <w:rsid w:val="00E55DE3"/>
    <w:rsid w:val="00E55FB7"/>
    <w:rsid w:val="00E57D3D"/>
    <w:rsid w:val="00E604E2"/>
    <w:rsid w:val="00E610DC"/>
    <w:rsid w:val="00E61730"/>
    <w:rsid w:val="00E61AE5"/>
    <w:rsid w:val="00E6201D"/>
    <w:rsid w:val="00E62350"/>
    <w:rsid w:val="00E625A7"/>
    <w:rsid w:val="00E62CFE"/>
    <w:rsid w:val="00E63977"/>
    <w:rsid w:val="00E653B5"/>
    <w:rsid w:val="00E6575D"/>
    <w:rsid w:val="00E65DF7"/>
    <w:rsid w:val="00E66CFA"/>
    <w:rsid w:val="00E66EB3"/>
    <w:rsid w:val="00E66EE5"/>
    <w:rsid w:val="00E67813"/>
    <w:rsid w:val="00E70F76"/>
    <w:rsid w:val="00E70F92"/>
    <w:rsid w:val="00E72A6C"/>
    <w:rsid w:val="00E72E5C"/>
    <w:rsid w:val="00E73308"/>
    <w:rsid w:val="00E73430"/>
    <w:rsid w:val="00E74156"/>
    <w:rsid w:val="00E74E71"/>
    <w:rsid w:val="00E75A51"/>
    <w:rsid w:val="00E762F9"/>
    <w:rsid w:val="00E765EC"/>
    <w:rsid w:val="00E76777"/>
    <w:rsid w:val="00E76EA2"/>
    <w:rsid w:val="00E76EC5"/>
    <w:rsid w:val="00E77195"/>
    <w:rsid w:val="00E77401"/>
    <w:rsid w:val="00E7779D"/>
    <w:rsid w:val="00E77D4B"/>
    <w:rsid w:val="00E77E02"/>
    <w:rsid w:val="00E81666"/>
    <w:rsid w:val="00E816A8"/>
    <w:rsid w:val="00E8203C"/>
    <w:rsid w:val="00E824D0"/>
    <w:rsid w:val="00E82B3E"/>
    <w:rsid w:val="00E846A8"/>
    <w:rsid w:val="00E84D24"/>
    <w:rsid w:val="00E84D64"/>
    <w:rsid w:val="00E85715"/>
    <w:rsid w:val="00E857CF"/>
    <w:rsid w:val="00E875BA"/>
    <w:rsid w:val="00E90136"/>
    <w:rsid w:val="00E9068D"/>
    <w:rsid w:val="00E9122D"/>
    <w:rsid w:val="00E91CBC"/>
    <w:rsid w:val="00E91D74"/>
    <w:rsid w:val="00E9280D"/>
    <w:rsid w:val="00E931EF"/>
    <w:rsid w:val="00E93E44"/>
    <w:rsid w:val="00E94126"/>
    <w:rsid w:val="00E9441A"/>
    <w:rsid w:val="00E944EE"/>
    <w:rsid w:val="00E94A38"/>
    <w:rsid w:val="00E94FA8"/>
    <w:rsid w:val="00E951A1"/>
    <w:rsid w:val="00E95823"/>
    <w:rsid w:val="00E95CB5"/>
    <w:rsid w:val="00E973CC"/>
    <w:rsid w:val="00E974CE"/>
    <w:rsid w:val="00EA0BE8"/>
    <w:rsid w:val="00EA3105"/>
    <w:rsid w:val="00EA352F"/>
    <w:rsid w:val="00EA3E77"/>
    <w:rsid w:val="00EA50CD"/>
    <w:rsid w:val="00EA515C"/>
    <w:rsid w:val="00EA522D"/>
    <w:rsid w:val="00EA530A"/>
    <w:rsid w:val="00EA62EA"/>
    <w:rsid w:val="00EA646A"/>
    <w:rsid w:val="00EA6FD8"/>
    <w:rsid w:val="00EA7493"/>
    <w:rsid w:val="00EA7560"/>
    <w:rsid w:val="00EB0FC6"/>
    <w:rsid w:val="00EB11F1"/>
    <w:rsid w:val="00EB14CE"/>
    <w:rsid w:val="00EB1790"/>
    <w:rsid w:val="00EB2979"/>
    <w:rsid w:val="00EB3016"/>
    <w:rsid w:val="00EB3805"/>
    <w:rsid w:val="00EB3B44"/>
    <w:rsid w:val="00EB49DC"/>
    <w:rsid w:val="00EB4C3D"/>
    <w:rsid w:val="00EB59AE"/>
    <w:rsid w:val="00EB5D75"/>
    <w:rsid w:val="00EB5E0C"/>
    <w:rsid w:val="00EB7408"/>
    <w:rsid w:val="00EB7558"/>
    <w:rsid w:val="00EB79D9"/>
    <w:rsid w:val="00EB7D47"/>
    <w:rsid w:val="00EC0441"/>
    <w:rsid w:val="00EC0BBD"/>
    <w:rsid w:val="00EC1469"/>
    <w:rsid w:val="00EC16B5"/>
    <w:rsid w:val="00EC1C88"/>
    <w:rsid w:val="00EC22FF"/>
    <w:rsid w:val="00EC3415"/>
    <w:rsid w:val="00EC35CE"/>
    <w:rsid w:val="00EC433B"/>
    <w:rsid w:val="00EC4DD5"/>
    <w:rsid w:val="00EC5398"/>
    <w:rsid w:val="00EC54DA"/>
    <w:rsid w:val="00EC597F"/>
    <w:rsid w:val="00EC5ED7"/>
    <w:rsid w:val="00EC6695"/>
    <w:rsid w:val="00EC7177"/>
    <w:rsid w:val="00EC7D1E"/>
    <w:rsid w:val="00ED054D"/>
    <w:rsid w:val="00ED1A82"/>
    <w:rsid w:val="00ED3A9C"/>
    <w:rsid w:val="00ED3CDC"/>
    <w:rsid w:val="00ED4165"/>
    <w:rsid w:val="00ED564D"/>
    <w:rsid w:val="00ED5C65"/>
    <w:rsid w:val="00ED6B84"/>
    <w:rsid w:val="00ED7114"/>
    <w:rsid w:val="00EE01E7"/>
    <w:rsid w:val="00EE02E8"/>
    <w:rsid w:val="00EE0873"/>
    <w:rsid w:val="00EE19C6"/>
    <w:rsid w:val="00EE1D56"/>
    <w:rsid w:val="00EE2595"/>
    <w:rsid w:val="00EE279C"/>
    <w:rsid w:val="00EE3185"/>
    <w:rsid w:val="00EE3673"/>
    <w:rsid w:val="00EE373D"/>
    <w:rsid w:val="00EE37E9"/>
    <w:rsid w:val="00EE38A4"/>
    <w:rsid w:val="00EE3B83"/>
    <w:rsid w:val="00EE3E55"/>
    <w:rsid w:val="00EE3F0B"/>
    <w:rsid w:val="00EE4060"/>
    <w:rsid w:val="00EE4539"/>
    <w:rsid w:val="00EE4BFA"/>
    <w:rsid w:val="00EE4E32"/>
    <w:rsid w:val="00EE5D38"/>
    <w:rsid w:val="00EE6100"/>
    <w:rsid w:val="00EE6C71"/>
    <w:rsid w:val="00EE75E3"/>
    <w:rsid w:val="00EF08C0"/>
    <w:rsid w:val="00EF1755"/>
    <w:rsid w:val="00EF2234"/>
    <w:rsid w:val="00EF2AAB"/>
    <w:rsid w:val="00EF2CDA"/>
    <w:rsid w:val="00EF3619"/>
    <w:rsid w:val="00EF3780"/>
    <w:rsid w:val="00EF3939"/>
    <w:rsid w:val="00EF3C76"/>
    <w:rsid w:val="00EF42A7"/>
    <w:rsid w:val="00EF5FB2"/>
    <w:rsid w:val="00EF6430"/>
    <w:rsid w:val="00EF67F5"/>
    <w:rsid w:val="00EF6916"/>
    <w:rsid w:val="00EF6F40"/>
    <w:rsid w:val="00EF74BB"/>
    <w:rsid w:val="00F00B02"/>
    <w:rsid w:val="00F00B71"/>
    <w:rsid w:val="00F00CB0"/>
    <w:rsid w:val="00F01870"/>
    <w:rsid w:val="00F02E3C"/>
    <w:rsid w:val="00F03AFB"/>
    <w:rsid w:val="00F0470E"/>
    <w:rsid w:val="00F0496B"/>
    <w:rsid w:val="00F04B50"/>
    <w:rsid w:val="00F04F14"/>
    <w:rsid w:val="00F05563"/>
    <w:rsid w:val="00F05AF0"/>
    <w:rsid w:val="00F05EE3"/>
    <w:rsid w:val="00F06395"/>
    <w:rsid w:val="00F06748"/>
    <w:rsid w:val="00F0676A"/>
    <w:rsid w:val="00F06B3C"/>
    <w:rsid w:val="00F06E24"/>
    <w:rsid w:val="00F0754D"/>
    <w:rsid w:val="00F07812"/>
    <w:rsid w:val="00F079CD"/>
    <w:rsid w:val="00F07D8B"/>
    <w:rsid w:val="00F07D95"/>
    <w:rsid w:val="00F07FC8"/>
    <w:rsid w:val="00F10805"/>
    <w:rsid w:val="00F10F22"/>
    <w:rsid w:val="00F11F0A"/>
    <w:rsid w:val="00F125E8"/>
    <w:rsid w:val="00F127C5"/>
    <w:rsid w:val="00F13428"/>
    <w:rsid w:val="00F13B95"/>
    <w:rsid w:val="00F14D84"/>
    <w:rsid w:val="00F1503F"/>
    <w:rsid w:val="00F153CF"/>
    <w:rsid w:val="00F15712"/>
    <w:rsid w:val="00F16AED"/>
    <w:rsid w:val="00F1732A"/>
    <w:rsid w:val="00F177AF"/>
    <w:rsid w:val="00F17847"/>
    <w:rsid w:val="00F2002A"/>
    <w:rsid w:val="00F201FC"/>
    <w:rsid w:val="00F202D2"/>
    <w:rsid w:val="00F20799"/>
    <w:rsid w:val="00F20BB4"/>
    <w:rsid w:val="00F20D9D"/>
    <w:rsid w:val="00F21114"/>
    <w:rsid w:val="00F21284"/>
    <w:rsid w:val="00F21506"/>
    <w:rsid w:val="00F21550"/>
    <w:rsid w:val="00F22047"/>
    <w:rsid w:val="00F2227C"/>
    <w:rsid w:val="00F22A05"/>
    <w:rsid w:val="00F22C7A"/>
    <w:rsid w:val="00F230F4"/>
    <w:rsid w:val="00F2379F"/>
    <w:rsid w:val="00F23D28"/>
    <w:rsid w:val="00F24518"/>
    <w:rsid w:val="00F25799"/>
    <w:rsid w:val="00F25E80"/>
    <w:rsid w:val="00F260FE"/>
    <w:rsid w:val="00F26286"/>
    <w:rsid w:val="00F26B85"/>
    <w:rsid w:val="00F27146"/>
    <w:rsid w:val="00F27F13"/>
    <w:rsid w:val="00F303F9"/>
    <w:rsid w:val="00F319F3"/>
    <w:rsid w:val="00F31A41"/>
    <w:rsid w:val="00F32E01"/>
    <w:rsid w:val="00F33138"/>
    <w:rsid w:val="00F33F99"/>
    <w:rsid w:val="00F345C2"/>
    <w:rsid w:val="00F355E9"/>
    <w:rsid w:val="00F361EE"/>
    <w:rsid w:val="00F36394"/>
    <w:rsid w:val="00F3651E"/>
    <w:rsid w:val="00F3668A"/>
    <w:rsid w:val="00F36DDC"/>
    <w:rsid w:val="00F36F23"/>
    <w:rsid w:val="00F36F2E"/>
    <w:rsid w:val="00F37A4F"/>
    <w:rsid w:val="00F37B22"/>
    <w:rsid w:val="00F37CAB"/>
    <w:rsid w:val="00F401E4"/>
    <w:rsid w:val="00F40602"/>
    <w:rsid w:val="00F408F8"/>
    <w:rsid w:val="00F42A4F"/>
    <w:rsid w:val="00F43103"/>
    <w:rsid w:val="00F432E1"/>
    <w:rsid w:val="00F43596"/>
    <w:rsid w:val="00F4393A"/>
    <w:rsid w:val="00F4401C"/>
    <w:rsid w:val="00F4457A"/>
    <w:rsid w:val="00F446C6"/>
    <w:rsid w:val="00F448BC"/>
    <w:rsid w:val="00F44E78"/>
    <w:rsid w:val="00F4549E"/>
    <w:rsid w:val="00F457AC"/>
    <w:rsid w:val="00F459C8"/>
    <w:rsid w:val="00F45EAA"/>
    <w:rsid w:val="00F46A83"/>
    <w:rsid w:val="00F46E34"/>
    <w:rsid w:val="00F4736E"/>
    <w:rsid w:val="00F479AC"/>
    <w:rsid w:val="00F47D67"/>
    <w:rsid w:val="00F47F55"/>
    <w:rsid w:val="00F50279"/>
    <w:rsid w:val="00F50A52"/>
    <w:rsid w:val="00F50D7C"/>
    <w:rsid w:val="00F514CD"/>
    <w:rsid w:val="00F51539"/>
    <w:rsid w:val="00F52106"/>
    <w:rsid w:val="00F52777"/>
    <w:rsid w:val="00F5288C"/>
    <w:rsid w:val="00F52B78"/>
    <w:rsid w:val="00F54230"/>
    <w:rsid w:val="00F549A6"/>
    <w:rsid w:val="00F54F94"/>
    <w:rsid w:val="00F551E3"/>
    <w:rsid w:val="00F56DA1"/>
    <w:rsid w:val="00F576FB"/>
    <w:rsid w:val="00F57833"/>
    <w:rsid w:val="00F60D11"/>
    <w:rsid w:val="00F60D28"/>
    <w:rsid w:val="00F6124C"/>
    <w:rsid w:val="00F61E1D"/>
    <w:rsid w:val="00F61E2B"/>
    <w:rsid w:val="00F6275C"/>
    <w:rsid w:val="00F63565"/>
    <w:rsid w:val="00F63D2D"/>
    <w:rsid w:val="00F63ED0"/>
    <w:rsid w:val="00F64AAA"/>
    <w:rsid w:val="00F64B12"/>
    <w:rsid w:val="00F65007"/>
    <w:rsid w:val="00F655F8"/>
    <w:rsid w:val="00F656FB"/>
    <w:rsid w:val="00F6616A"/>
    <w:rsid w:val="00F66302"/>
    <w:rsid w:val="00F669B6"/>
    <w:rsid w:val="00F67007"/>
    <w:rsid w:val="00F6738E"/>
    <w:rsid w:val="00F67D2C"/>
    <w:rsid w:val="00F70629"/>
    <w:rsid w:val="00F7129F"/>
    <w:rsid w:val="00F712FE"/>
    <w:rsid w:val="00F71939"/>
    <w:rsid w:val="00F71A8D"/>
    <w:rsid w:val="00F71B89"/>
    <w:rsid w:val="00F72AF8"/>
    <w:rsid w:val="00F732B0"/>
    <w:rsid w:val="00F73310"/>
    <w:rsid w:val="00F7342E"/>
    <w:rsid w:val="00F735FB"/>
    <w:rsid w:val="00F73A3E"/>
    <w:rsid w:val="00F73DDC"/>
    <w:rsid w:val="00F73E6C"/>
    <w:rsid w:val="00F74B64"/>
    <w:rsid w:val="00F75877"/>
    <w:rsid w:val="00F75A12"/>
    <w:rsid w:val="00F75AEF"/>
    <w:rsid w:val="00F75BFC"/>
    <w:rsid w:val="00F7605E"/>
    <w:rsid w:val="00F76A33"/>
    <w:rsid w:val="00F76C5F"/>
    <w:rsid w:val="00F76FAE"/>
    <w:rsid w:val="00F77401"/>
    <w:rsid w:val="00F776E9"/>
    <w:rsid w:val="00F777ED"/>
    <w:rsid w:val="00F80467"/>
    <w:rsid w:val="00F80EF9"/>
    <w:rsid w:val="00F81067"/>
    <w:rsid w:val="00F8205D"/>
    <w:rsid w:val="00F8260D"/>
    <w:rsid w:val="00F83223"/>
    <w:rsid w:val="00F84761"/>
    <w:rsid w:val="00F859F7"/>
    <w:rsid w:val="00F8644B"/>
    <w:rsid w:val="00F86A4C"/>
    <w:rsid w:val="00F8726B"/>
    <w:rsid w:val="00F8773B"/>
    <w:rsid w:val="00F877B2"/>
    <w:rsid w:val="00F878A9"/>
    <w:rsid w:val="00F879D5"/>
    <w:rsid w:val="00F90908"/>
    <w:rsid w:val="00F92293"/>
    <w:rsid w:val="00F93149"/>
    <w:rsid w:val="00F93177"/>
    <w:rsid w:val="00F933B7"/>
    <w:rsid w:val="00F93FDC"/>
    <w:rsid w:val="00F94DB6"/>
    <w:rsid w:val="00F959CC"/>
    <w:rsid w:val="00F95BC4"/>
    <w:rsid w:val="00F96542"/>
    <w:rsid w:val="00F969BB"/>
    <w:rsid w:val="00F9742B"/>
    <w:rsid w:val="00F976E0"/>
    <w:rsid w:val="00F97D02"/>
    <w:rsid w:val="00FA0599"/>
    <w:rsid w:val="00FA0FB8"/>
    <w:rsid w:val="00FA12E7"/>
    <w:rsid w:val="00FA13C6"/>
    <w:rsid w:val="00FA13F0"/>
    <w:rsid w:val="00FA2063"/>
    <w:rsid w:val="00FA2191"/>
    <w:rsid w:val="00FA269F"/>
    <w:rsid w:val="00FA3FD3"/>
    <w:rsid w:val="00FA43A3"/>
    <w:rsid w:val="00FA47A6"/>
    <w:rsid w:val="00FA592C"/>
    <w:rsid w:val="00FA5A2D"/>
    <w:rsid w:val="00FA640C"/>
    <w:rsid w:val="00FA6C74"/>
    <w:rsid w:val="00FA6E45"/>
    <w:rsid w:val="00FA6FDC"/>
    <w:rsid w:val="00FA7159"/>
    <w:rsid w:val="00FA7C0A"/>
    <w:rsid w:val="00FB01E6"/>
    <w:rsid w:val="00FB0AF0"/>
    <w:rsid w:val="00FB0E12"/>
    <w:rsid w:val="00FB1351"/>
    <w:rsid w:val="00FB1464"/>
    <w:rsid w:val="00FB1EB5"/>
    <w:rsid w:val="00FB26A1"/>
    <w:rsid w:val="00FB2CB7"/>
    <w:rsid w:val="00FB3236"/>
    <w:rsid w:val="00FB355A"/>
    <w:rsid w:val="00FB366F"/>
    <w:rsid w:val="00FB3718"/>
    <w:rsid w:val="00FB3BBA"/>
    <w:rsid w:val="00FB3CE8"/>
    <w:rsid w:val="00FB3D17"/>
    <w:rsid w:val="00FB3D49"/>
    <w:rsid w:val="00FB4149"/>
    <w:rsid w:val="00FB41DF"/>
    <w:rsid w:val="00FB43EB"/>
    <w:rsid w:val="00FB4603"/>
    <w:rsid w:val="00FB4809"/>
    <w:rsid w:val="00FB4974"/>
    <w:rsid w:val="00FB5ED7"/>
    <w:rsid w:val="00FB6636"/>
    <w:rsid w:val="00FB7239"/>
    <w:rsid w:val="00FB7DB0"/>
    <w:rsid w:val="00FC0D0E"/>
    <w:rsid w:val="00FC0EBA"/>
    <w:rsid w:val="00FC0F06"/>
    <w:rsid w:val="00FC13CF"/>
    <w:rsid w:val="00FC1917"/>
    <w:rsid w:val="00FC31D0"/>
    <w:rsid w:val="00FC4D7A"/>
    <w:rsid w:val="00FC4EC6"/>
    <w:rsid w:val="00FC5472"/>
    <w:rsid w:val="00FC5ADE"/>
    <w:rsid w:val="00FC5DA7"/>
    <w:rsid w:val="00FC5E83"/>
    <w:rsid w:val="00FC6190"/>
    <w:rsid w:val="00FC6A95"/>
    <w:rsid w:val="00FC6D72"/>
    <w:rsid w:val="00FC6E64"/>
    <w:rsid w:val="00FC7538"/>
    <w:rsid w:val="00FC75D1"/>
    <w:rsid w:val="00FC79FE"/>
    <w:rsid w:val="00FC7CB9"/>
    <w:rsid w:val="00FD0401"/>
    <w:rsid w:val="00FD09F2"/>
    <w:rsid w:val="00FD0CBC"/>
    <w:rsid w:val="00FD0D8B"/>
    <w:rsid w:val="00FD13B3"/>
    <w:rsid w:val="00FD142D"/>
    <w:rsid w:val="00FD14C5"/>
    <w:rsid w:val="00FD1DC0"/>
    <w:rsid w:val="00FD1E17"/>
    <w:rsid w:val="00FD1F49"/>
    <w:rsid w:val="00FD29AF"/>
    <w:rsid w:val="00FD2F21"/>
    <w:rsid w:val="00FD327D"/>
    <w:rsid w:val="00FD3874"/>
    <w:rsid w:val="00FD39CA"/>
    <w:rsid w:val="00FD3D2E"/>
    <w:rsid w:val="00FD402A"/>
    <w:rsid w:val="00FD58A8"/>
    <w:rsid w:val="00FD6173"/>
    <w:rsid w:val="00FD61DF"/>
    <w:rsid w:val="00FD6833"/>
    <w:rsid w:val="00FD69D2"/>
    <w:rsid w:val="00FD7481"/>
    <w:rsid w:val="00FD756D"/>
    <w:rsid w:val="00FD7999"/>
    <w:rsid w:val="00FD7A07"/>
    <w:rsid w:val="00FE0844"/>
    <w:rsid w:val="00FE0C9C"/>
    <w:rsid w:val="00FE1287"/>
    <w:rsid w:val="00FE16B4"/>
    <w:rsid w:val="00FE213A"/>
    <w:rsid w:val="00FE28A9"/>
    <w:rsid w:val="00FE2A8B"/>
    <w:rsid w:val="00FE32EB"/>
    <w:rsid w:val="00FE3601"/>
    <w:rsid w:val="00FE48D5"/>
    <w:rsid w:val="00FE4C11"/>
    <w:rsid w:val="00FE4CC4"/>
    <w:rsid w:val="00FE748B"/>
    <w:rsid w:val="00FF008C"/>
    <w:rsid w:val="00FF0588"/>
    <w:rsid w:val="00FF2328"/>
    <w:rsid w:val="00FF2A2A"/>
    <w:rsid w:val="00FF2F09"/>
    <w:rsid w:val="00FF3E13"/>
    <w:rsid w:val="00FF3FE7"/>
    <w:rsid w:val="00FF3FFE"/>
    <w:rsid w:val="00FF42F4"/>
    <w:rsid w:val="00FF4BFC"/>
    <w:rsid w:val="00FF4CDD"/>
    <w:rsid w:val="00FF52B4"/>
    <w:rsid w:val="00FF5865"/>
    <w:rsid w:val="00FF58CB"/>
    <w:rsid w:val="00FF5997"/>
    <w:rsid w:val="00FF5D07"/>
    <w:rsid w:val="00FF6BB3"/>
    <w:rsid w:val="00FF6F9B"/>
    <w:rsid w:val="055C6803"/>
    <w:rsid w:val="18E44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AC07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/>
    <w:lsdException w:name="annotation text" w:semiHidden="1" w:unhideWhenUsed="1"/>
    <w:lsdException w:name="header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semiHidden="1" w:uiPriority="0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11E6"/>
    <w:rPr>
      <w:lang w:eastAsia="en-US"/>
    </w:rPr>
  </w:style>
  <w:style w:type="paragraph" w:styleId="1">
    <w:name w:val="heading 1"/>
    <w:basedOn w:val="a"/>
    <w:next w:val="a"/>
    <w:link w:val="10"/>
    <w:autoRedefine/>
    <w:uiPriority w:val="9"/>
    <w:qFormat/>
    <w:rsid w:val="00C83AE7"/>
    <w:pPr>
      <w:keepNext/>
      <w:spacing w:before="25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uiPriority w:val="9"/>
    <w:semiHidden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uiPriority w:val="9"/>
    <w:semiHidden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styleId="a4">
    <w:name w:val="annotation text"/>
    <w:basedOn w:val="a"/>
    <w:link w:val="a5"/>
    <w:uiPriority w:val="99"/>
    <w:semiHidden/>
    <w:unhideWhenUsed/>
  </w:style>
  <w:style w:type="paragraph" w:styleId="a6">
    <w:name w:val="Body Text Indent"/>
    <w:basedOn w:val="a"/>
    <w:link w:val="a7"/>
    <w:pPr>
      <w:ind w:left="630" w:hanging="630"/>
    </w:pPr>
    <w:rPr>
      <w:szCs w:val="24"/>
    </w:rPr>
  </w:style>
  <w:style w:type="paragraph" w:styleId="a8">
    <w:name w:val="Balloon Text"/>
    <w:basedOn w:val="a"/>
    <w:link w:val="a9"/>
    <w:rPr>
      <w:rFonts w:ascii="Tahoma" w:hAnsi="Tahoma" w:cs="Tahoma"/>
      <w:sz w:val="16"/>
      <w:szCs w:val="16"/>
    </w:rPr>
  </w:style>
  <w:style w:type="paragraph" w:styleId="aa">
    <w:name w:val="footer"/>
    <w:basedOn w:val="a"/>
    <w:link w:val="ab"/>
    <w:uiPriority w:val="99"/>
    <w:pPr>
      <w:tabs>
        <w:tab w:val="center" w:pos="4320"/>
        <w:tab w:val="right" w:pos="8640"/>
      </w:tabs>
    </w:pPr>
  </w:style>
  <w:style w:type="paragraph" w:styleId="ac">
    <w:name w:val="header"/>
    <w:basedOn w:val="a"/>
    <w:pPr>
      <w:tabs>
        <w:tab w:val="center" w:pos="4320"/>
        <w:tab w:val="right" w:pos="8640"/>
      </w:tabs>
    </w:pPr>
  </w:style>
  <w:style w:type="paragraph" w:styleId="ad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e">
    <w:name w:val="footnote text"/>
    <w:basedOn w:val="a"/>
    <w:link w:val="af"/>
    <w:semiHidden/>
    <w:pPr>
      <w:ind w:firstLine="202"/>
      <w:jc w:val="both"/>
    </w:pPr>
    <w:rPr>
      <w:sz w:val="16"/>
      <w:szCs w:val="16"/>
    </w:rPr>
  </w:style>
  <w:style w:type="paragraph" w:styleId="af0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sz w:val="24"/>
      <w:szCs w:val="24"/>
    </w:rPr>
  </w:style>
  <w:style w:type="paragraph" w:styleId="af1">
    <w:name w:val="Title"/>
    <w:basedOn w:val="a"/>
    <w:next w:val="a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f2">
    <w:name w:val="annotation subject"/>
    <w:basedOn w:val="a4"/>
    <w:next w:val="a4"/>
    <w:link w:val="af3"/>
    <w:uiPriority w:val="99"/>
    <w:semiHidden/>
    <w:unhideWhenUsed/>
    <w:rPr>
      <w:b/>
      <w:bCs/>
    </w:rPr>
  </w:style>
  <w:style w:type="table" w:styleId="af4">
    <w:name w:val="Table Grid"/>
    <w:basedOn w:val="a1"/>
    <w:uiPriority w:val="39"/>
    <w:qFormat/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rPr>
      <w:color w:val="800080"/>
      <w:u w:val="single"/>
    </w:rPr>
  </w:style>
  <w:style w:type="character" w:styleId="af6">
    <w:name w:val="Emphasis"/>
    <w:basedOn w:val="a0"/>
    <w:uiPriority w:val="20"/>
    <w:qFormat/>
    <w:rPr>
      <w:i/>
      <w:iCs/>
    </w:rPr>
  </w:style>
  <w:style w:type="character" w:styleId="af7">
    <w:name w:val="Hyperlink"/>
    <w:rPr>
      <w:color w:val="0000FF"/>
      <w:u w:val="single"/>
    </w:rPr>
  </w:style>
  <w:style w:type="character" w:styleId="af8">
    <w:name w:val="annotation reference"/>
    <w:basedOn w:val="a0"/>
    <w:uiPriority w:val="99"/>
    <w:semiHidden/>
    <w:unhideWhenUsed/>
    <w:rPr>
      <w:sz w:val="16"/>
      <w:szCs w:val="16"/>
    </w:rPr>
  </w:style>
  <w:style w:type="character" w:styleId="af9">
    <w:name w:val="footnote reference"/>
    <w:semiHidden/>
    <w:rPr>
      <w:vertAlign w:val="superscript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character" w:customStyle="1" w:styleId="a9">
    <w:name w:val="批注框文本 字符"/>
    <w:link w:val="a8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uiPriority w:val="9"/>
    <w:rsid w:val="00C83AE7"/>
    <w:rPr>
      <w:smallCaps/>
      <w:kern w:val="28"/>
      <w:lang w:eastAsia="en-US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  <w:rPr>
      <w:lang w:eastAsia="en-US"/>
    </w:rPr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uiPriority w:val="9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b">
    <w:name w:val="页脚 字符"/>
    <w:basedOn w:val="a0"/>
    <w:link w:val="aa"/>
    <w:uiPriority w:val="99"/>
  </w:style>
  <w:style w:type="character" w:customStyle="1" w:styleId="af">
    <w:name w:val="脚注文本 字符"/>
    <w:link w:val="ae"/>
    <w:semiHidden/>
    <w:rPr>
      <w:sz w:val="16"/>
      <w:szCs w:val="16"/>
    </w:rPr>
  </w:style>
  <w:style w:type="character" w:customStyle="1" w:styleId="a7">
    <w:name w:val="正文文本缩进 字符"/>
    <w:link w:val="a6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a5">
    <w:name w:val="批注文字 字符"/>
    <w:basedOn w:val="a0"/>
    <w:link w:val="a4"/>
    <w:uiPriority w:val="99"/>
    <w:semiHidden/>
  </w:style>
  <w:style w:type="character" w:customStyle="1" w:styleId="af3">
    <w:name w:val="批注主题 字符"/>
    <w:basedOn w:val="a5"/>
    <w:link w:val="af2"/>
    <w:uiPriority w:val="99"/>
    <w:semiHidden/>
    <w:rPr>
      <w:b/>
      <w:bCs/>
    </w:rPr>
  </w:style>
  <w:style w:type="paragraph" w:styleId="afa">
    <w:name w:val="List Paragraph"/>
    <w:basedOn w:val="a"/>
    <w:uiPriority w:val="34"/>
    <w:qFormat/>
    <w:pPr>
      <w:ind w:left="720"/>
      <w:contextualSpacing/>
    </w:pPr>
  </w:style>
  <w:style w:type="character" w:customStyle="1" w:styleId="TextChar">
    <w:name w:val="Text Char"/>
    <w:link w:val="Text"/>
    <w:qFormat/>
  </w:style>
  <w:style w:type="paragraph" w:customStyle="1" w:styleId="PARA">
    <w:name w:val="PARA"/>
    <w:basedOn w:val="Text"/>
    <w:link w:val="PARAChar"/>
    <w:qFormat/>
    <w:pPr>
      <w:ind w:firstLine="0"/>
    </w:pPr>
  </w:style>
  <w:style w:type="paragraph" w:customStyle="1" w:styleId="PARAIndent">
    <w:name w:val="PARA_Indent"/>
    <w:basedOn w:val="Text"/>
    <w:link w:val="PARAIndentChar"/>
    <w:qFormat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  <w:qFormat/>
  </w:style>
  <w:style w:type="character" w:styleId="afb">
    <w:name w:val="Placeholder Text"/>
    <w:basedOn w:val="a0"/>
    <w:uiPriority w:val="99"/>
    <w:semiHidden/>
    <w:qFormat/>
    <w:rPr>
      <w:color w:val="808080"/>
    </w:rPr>
  </w:style>
  <w:style w:type="character" w:customStyle="1" w:styleId="katex-mathml">
    <w:name w:val="katex-mathml"/>
    <w:basedOn w:val="a0"/>
    <w:qFormat/>
  </w:style>
  <w:style w:type="character" w:customStyle="1" w:styleId="mord">
    <w:name w:val="mord"/>
    <w:basedOn w:val="a0"/>
    <w:qFormat/>
  </w:style>
  <w:style w:type="character" w:customStyle="1" w:styleId="mbin">
    <w:name w:val="mbin"/>
    <w:basedOn w:val="a0"/>
    <w:qFormat/>
  </w:style>
  <w:style w:type="character" w:customStyle="1" w:styleId="mrel">
    <w:name w:val="mrel"/>
    <w:basedOn w:val="a0"/>
    <w:qFormat/>
  </w:style>
  <w:style w:type="character" w:customStyle="1" w:styleId="vlist-s">
    <w:name w:val="vlist-s"/>
    <w:basedOn w:val="a0"/>
    <w:qFormat/>
  </w:style>
  <w:style w:type="character" w:customStyle="1" w:styleId="mopen">
    <w:name w:val="mopen"/>
    <w:basedOn w:val="a0"/>
    <w:qFormat/>
  </w:style>
  <w:style w:type="character" w:customStyle="1" w:styleId="mclose">
    <w:name w:val="mclose"/>
    <w:basedOn w:val="a0"/>
    <w:qFormat/>
  </w:style>
  <w:style w:type="character" w:customStyle="1" w:styleId="mpunct">
    <w:name w:val="mpunct"/>
    <w:basedOn w:val="a0"/>
  </w:style>
  <w:style w:type="paragraph" w:customStyle="1" w:styleId="11">
    <w:name w:val="修订1"/>
    <w:hidden/>
    <w:uiPriority w:val="99"/>
    <w:semiHidden/>
    <w:qFormat/>
    <w:rPr>
      <w:lang w:eastAsia="en-US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styleId="afc">
    <w:name w:val="Revision"/>
    <w:hidden/>
    <w:uiPriority w:val="99"/>
    <w:unhideWhenUsed/>
    <w:rsid w:val="00E443BF"/>
    <w:rPr>
      <w:lang w:eastAsia="en-US"/>
    </w:rPr>
  </w:style>
  <w:style w:type="paragraph" w:styleId="HTML">
    <w:name w:val="HTML Preformatted"/>
    <w:basedOn w:val="a"/>
    <w:link w:val="HTML0"/>
    <w:uiPriority w:val="99"/>
    <w:semiHidden/>
    <w:unhideWhenUsed/>
    <w:rsid w:val="00FE08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FE0844"/>
    <w:rPr>
      <w:rFonts w:ascii="宋体" w:eastAsia="宋体" w:hAnsi="宋体" w:cs="宋体"/>
      <w:sz w:val="24"/>
      <w:szCs w:val="24"/>
    </w:rPr>
  </w:style>
  <w:style w:type="character" w:styleId="afd">
    <w:name w:val="Unresolved Mention"/>
    <w:basedOn w:val="a0"/>
    <w:uiPriority w:val="99"/>
    <w:semiHidden/>
    <w:unhideWhenUsed/>
    <w:rsid w:val="00A17B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7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2</Words>
  <Characters>2010</Characters>
  <Application>Microsoft Office Word</Application>
  <DocSecurity>0</DocSecurity>
  <Lines>16</Lines>
  <Paragraphs>4</Paragraphs>
  <ScaleCrop>false</ScaleCrop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09-27T06:37:00Z</dcterms:created>
  <dcterms:modified xsi:type="dcterms:W3CDTF">2024-11-05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27</vt:lpwstr>
  </property>
  <property fmtid="{D5CDD505-2E9C-101B-9397-08002B2CF9AE}" pid="3" name="ICV">
    <vt:lpwstr>73A6A8B8733644AB995AFD7492F56ADA_12</vt:lpwstr>
  </property>
</Properties>
</file>